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3BFA4B" w14:textId="1BF01407" w:rsidR="007129F8" w:rsidRPr="007F3D71" w:rsidRDefault="0098597D" w:rsidP="00404CDF">
      <w:pPr>
        <w:spacing w:after="0"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F3D71">
        <w:rPr>
          <w:rFonts w:ascii="Times New Roman" w:hAnsi="Times New Roman" w:cs="Times New Roman"/>
          <w:b/>
          <w:sz w:val="28"/>
          <w:szCs w:val="28"/>
        </w:rPr>
        <w:t xml:space="preserve">Supplementary </w:t>
      </w:r>
      <w:r w:rsidR="00404CDF" w:rsidRPr="007F3D71">
        <w:rPr>
          <w:rFonts w:ascii="Times New Roman" w:hAnsi="Times New Roman" w:cs="Times New Roman" w:hint="eastAsia"/>
          <w:b/>
          <w:sz w:val="28"/>
          <w:szCs w:val="28"/>
        </w:rPr>
        <w:t>i</w:t>
      </w:r>
      <w:r w:rsidRPr="007F3D71">
        <w:rPr>
          <w:rFonts w:ascii="Times New Roman" w:hAnsi="Times New Roman" w:cs="Times New Roman"/>
          <w:b/>
          <w:sz w:val="28"/>
          <w:szCs w:val="28"/>
        </w:rPr>
        <w:t>nformation</w:t>
      </w:r>
      <w:r w:rsidR="00404CDF" w:rsidRPr="007F3D71">
        <w:rPr>
          <w:rFonts w:ascii="Times New Roman" w:hAnsi="Times New Roman" w:cs="Times New Roman" w:hint="eastAsia"/>
          <w:b/>
          <w:sz w:val="28"/>
          <w:szCs w:val="28"/>
        </w:rPr>
        <w:t xml:space="preserve"> for</w:t>
      </w:r>
    </w:p>
    <w:p w14:paraId="5ACCC9CA" w14:textId="77777777" w:rsidR="00DF1058" w:rsidRPr="007F3D71" w:rsidRDefault="00DF1058" w:rsidP="0098597D">
      <w:pPr>
        <w:spacing w:after="0" w:line="480" w:lineRule="auto"/>
        <w:rPr>
          <w:rFonts w:ascii="Times New Roman" w:hAnsi="Times New Roman" w:cs="Times New Roman"/>
          <w:b/>
          <w:sz w:val="28"/>
          <w:szCs w:val="28"/>
        </w:rPr>
      </w:pPr>
    </w:p>
    <w:p w14:paraId="14E6CF5C" w14:textId="4B31E1B1" w:rsidR="00404CDF" w:rsidRPr="007F3D71" w:rsidRDefault="0047519F" w:rsidP="004839F5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Monthly-Resolved Cave Proxy Evidence for Northward Gulf Stream Migration During the Little Ice Age</w:t>
      </w:r>
    </w:p>
    <w:p w14:paraId="7278667A" w14:textId="75ADB956" w:rsidR="00DF1058" w:rsidRPr="007F3D71" w:rsidRDefault="00DF1058" w:rsidP="00404CDF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9F2D50E" w14:textId="77777777" w:rsidR="00DF1058" w:rsidRPr="007F3D71" w:rsidRDefault="00DF1058" w:rsidP="00404CDF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376B0623" w14:textId="58F6732A" w:rsidR="007129F8" w:rsidRPr="007F3D71" w:rsidRDefault="00B37465" w:rsidP="00404CD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37465">
        <w:rPr>
          <w:rFonts w:ascii="Times New Roman" w:hAnsi="Times New Roman" w:cs="Times New Roman"/>
          <w:sz w:val="24"/>
          <w:szCs w:val="24"/>
        </w:rPr>
        <w:t>Edward C. G. Forman</w:t>
      </w:r>
      <w:proofErr w:type="gramStart"/>
      <w:r w:rsidRPr="00B37465">
        <w:rPr>
          <w:rFonts w:ascii="Times New Roman" w:hAnsi="Times New Roman" w:cs="Times New Roman"/>
          <w:sz w:val="24"/>
          <w:szCs w:val="24"/>
          <w:vertAlign w:val="superscript"/>
        </w:rPr>
        <w:t>1,*</w:t>
      </w:r>
      <w:proofErr w:type="gramEnd"/>
      <w:r w:rsidRPr="00B37465">
        <w:rPr>
          <w:rFonts w:ascii="Times New Roman" w:hAnsi="Times New Roman" w:cs="Times New Roman"/>
          <w:sz w:val="24"/>
          <w:szCs w:val="24"/>
        </w:rPr>
        <w:t>, James U. L. Baldini</w:t>
      </w:r>
      <w:r w:rsidRPr="00B37465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37465">
        <w:rPr>
          <w:rFonts w:ascii="Times New Roman" w:hAnsi="Times New Roman" w:cs="Times New Roman"/>
          <w:sz w:val="24"/>
          <w:szCs w:val="24"/>
        </w:rPr>
        <w:t>, Robert A. Jamieson</w:t>
      </w:r>
      <w:r w:rsidRPr="00B37465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37465">
        <w:rPr>
          <w:rFonts w:ascii="Times New Roman" w:hAnsi="Times New Roman" w:cs="Times New Roman"/>
          <w:sz w:val="24"/>
          <w:szCs w:val="24"/>
        </w:rPr>
        <w:t>, Franziska A. Lechleitner</w:t>
      </w:r>
      <w:r w:rsidRPr="00B37465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B37465">
        <w:rPr>
          <w:rFonts w:ascii="Times New Roman" w:hAnsi="Times New Roman" w:cs="Times New Roman"/>
          <w:sz w:val="24"/>
          <w:szCs w:val="24"/>
        </w:rPr>
        <w:t>, Izabela W. Walczak</w:t>
      </w:r>
      <w:r w:rsidRPr="00B37465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B37465">
        <w:rPr>
          <w:rFonts w:ascii="Times New Roman" w:hAnsi="Times New Roman" w:cs="Times New Roman"/>
          <w:sz w:val="24"/>
          <w:szCs w:val="24"/>
        </w:rPr>
        <w:t>, Dan C. Nita</w:t>
      </w:r>
      <w:r w:rsidRPr="00B37465">
        <w:rPr>
          <w:rFonts w:ascii="Times New Roman" w:hAnsi="Times New Roman" w:cs="Times New Roman"/>
          <w:sz w:val="24"/>
          <w:szCs w:val="24"/>
          <w:vertAlign w:val="superscript"/>
        </w:rPr>
        <w:t>5,6</w:t>
      </w:r>
      <w:r w:rsidRPr="00B37465">
        <w:rPr>
          <w:rFonts w:ascii="Times New Roman" w:hAnsi="Times New Roman" w:cs="Times New Roman"/>
          <w:sz w:val="24"/>
          <w:szCs w:val="24"/>
        </w:rPr>
        <w:t>, Struan R. Smith</w:t>
      </w:r>
      <w:r w:rsidRPr="00B37465">
        <w:rPr>
          <w:rFonts w:ascii="Times New Roman" w:hAnsi="Times New Roman" w:cs="Times New Roman"/>
          <w:sz w:val="24"/>
          <w:szCs w:val="24"/>
          <w:vertAlign w:val="superscript"/>
        </w:rPr>
        <w:t>7</w:t>
      </w:r>
      <w:r w:rsidRPr="00B37465">
        <w:rPr>
          <w:rFonts w:ascii="Times New Roman" w:hAnsi="Times New Roman" w:cs="Times New Roman"/>
          <w:sz w:val="24"/>
          <w:szCs w:val="24"/>
        </w:rPr>
        <w:t>, David A. Richards</w:t>
      </w:r>
      <w:r w:rsidRPr="00B37465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B37465">
        <w:rPr>
          <w:rFonts w:ascii="Times New Roman" w:hAnsi="Times New Roman" w:cs="Times New Roman"/>
          <w:sz w:val="24"/>
          <w:szCs w:val="24"/>
        </w:rPr>
        <w:t>, Lisa M. Baldini</w:t>
      </w:r>
      <w:r w:rsidRPr="00B37465">
        <w:rPr>
          <w:rFonts w:ascii="Times New Roman" w:hAnsi="Times New Roman" w:cs="Times New Roman"/>
          <w:sz w:val="24"/>
          <w:szCs w:val="24"/>
          <w:vertAlign w:val="superscript"/>
        </w:rPr>
        <w:t>8</w:t>
      </w:r>
      <w:r w:rsidRPr="00B37465">
        <w:rPr>
          <w:rFonts w:ascii="Times New Roman" w:hAnsi="Times New Roman" w:cs="Times New Roman"/>
          <w:sz w:val="24"/>
          <w:szCs w:val="24"/>
        </w:rPr>
        <w:t>, Cameron McIntyre</w:t>
      </w:r>
      <w:r w:rsidRPr="00B37465"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Pr="00B37465">
        <w:rPr>
          <w:rFonts w:ascii="Times New Roman" w:hAnsi="Times New Roman" w:cs="Times New Roman"/>
          <w:sz w:val="24"/>
          <w:szCs w:val="24"/>
        </w:rPr>
        <w:t>, Wolfgang Müller</w:t>
      </w:r>
      <w:r w:rsidRPr="00B37465">
        <w:rPr>
          <w:rFonts w:ascii="Times New Roman" w:hAnsi="Times New Roman" w:cs="Times New Roman"/>
          <w:sz w:val="24"/>
          <w:szCs w:val="24"/>
          <w:vertAlign w:val="superscript"/>
        </w:rPr>
        <w:t>10</w:t>
      </w:r>
    </w:p>
    <w:p w14:paraId="04774504" w14:textId="33CBF97E" w:rsidR="00BB1B9B" w:rsidRPr="007F3D71" w:rsidRDefault="00BB1B9B" w:rsidP="002D77D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2AD06B3" w14:textId="77777777" w:rsidR="00404CDF" w:rsidRPr="007F3D71" w:rsidRDefault="00404CDF" w:rsidP="002D77D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2F18C77" w14:textId="77777777" w:rsidR="004F34C4" w:rsidRDefault="007A009D" w:rsidP="00887AD2">
      <w:pPr>
        <w:spacing w:after="6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F3D7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B37465">
        <w:rPr>
          <w:rFonts w:ascii="Times New Roman" w:hAnsi="Times New Roman" w:cs="Times New Roman"/>
          <w:sz w:val="24"/>
          <w:szCs w:val="24"/>
        </w:rPr>
        <w:t>Department</w:t>
      </w:r>
      <w:r w:rsidR="000F697A" w:rsidRPr="007F3D7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37465" w:rsidRPr="00B37465">
        <w:rPr>
          <w:rFonts w:ascii="Times New Roman" w:hAnsi="Times New Roman" w:cs="Times New Roman"/>
          <w:sz w:val="24"/>
          <w:szCs w:val="24"/>
        </w:rPr>
        <w:t>of Earth Sciences, University of Durham, Durham DH1 3LE, United Kingdom.</w:t>
      </w:r>
    </w:p>
    <w:p w14:paraId="2F42627B" w14:textId="77A69209" w:rsidR="00B37465" w:rsidRPr="00B37465" w:rsidRDefault="00B37465" w:rsidP="00887AD2">
      <w:pPr>
        <w:spacing w:after="6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4F34C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37465">
        <w:rPr>
          <w:rFonts w:ascii="Times New Roman" w:hAnsi="Times New Roman" w:cs="Times New Roman"/>
          <w:sz w:val="24"/>
          <w:szCs w:val="24"/>
        </w:rPr>
        <w:t>Earth Surface Science Institute, School of Earth and Environment, University of Leeds, Leeds LS2 9JT, United Kingdom.</w:t>
      </w:r>
    </w:p>
    <w:p w14:paraId="20C8C60D" w14:textId="77777777" w:rsidR="00B37465" w:rsidRPr="00B37465" w:rsidRDefault="00B37465" w:rsidP="00887AD2">
      <w:pPr>
        <w:spacing w:after="6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4F34C4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B37465">
        <w:rPr>
          <w:rFonts w:ascii="Times New Roman" w:hAnsi="Times New Roman" w:cs="Times New Roman"/>
          <w:sz w:val="24"/>
          <w:szCs w:val="24"/>
        </w:rPr>
        <w:t>Department of Chemistry, Biochemistry and Pharmaceutical Sciences, and Oeschger Centre for Climate Change Research, University of Bern, 3012 Bern, Switzerland.</w:t>
      </w:r>
    </w:p>
    <w:p w14:paraId="5162B17F" w14:textId="77777777" w:rsidR="00B37465" w:rsidRPr="00B37465" w:rsidRDefault="00B37465" w:rsidP="00887AD2">
      <w:pPr>
        <w:spacing w:after="6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4F34C4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B37465">
        <w:rPr>
          <w:rFonts w:ascii="Times New Roman" w:hAnsi="Times New Roman" w:cs="Times New Roman"/>
          <w:sz w:val="24"/>
          <w:szCs w:val="24"/>
        </w:rPr>
        <w:t>Durham Centre for Academic Development, University of Durham, Durham DH1 1TA, United Kingdom.</w:t>
      </w:r>
    </w:p>
    <w:p w14:paraId="524027A2" w14:textId="77777777" w:rsidR="00B37465" w:rsidRPr="00B37465" w:rsidRDefault="00B37465" w:rsidP="00887AD2">
      <w:pPr>
        <w:spacing w:after="6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4F34C4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B37465">
        <w:rPr>
          <w:rFonts w:ascii="Times New Roman" w:hAnsi="Times New Roman" w:cs="Times New Roman"/>
          <w:sz w:val="24"/>
          <w:szCs w:val="24"/>
        </w:rPr>
        <w:t>School of Geographical Sciences, University of Bristol, Bristol BS8 1SS, United Kingdom.</w:t>
      </w:r>
    </w:p>
    <w:p w14:paraId="023D4B2C" w14:textId="77777777" w:rsidR="00B37465" w:rsidRPr="00B37465" w:rsidRDefault="00B37465" w:rsidP="00887AD2">
      <w:pPr>
        <w:spacing w:after="6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4F34C4"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 w:rsidRPr="00B37465">
        <w:rPr>
          <w:rFonts w:ascii="Times New Roman" w:hAnsi="Times New Roman" w:cs="Times New Roman"/>
          <w:sz w:val="24"/>
          <w:szCs w:val="24"/>
        </w:rPr>
        <w:t>Institute for Research, Development and Innovation in Applied Natural Sciences, Babes-Bolyai University, Cluj-Napoca 400084, Romania.</w:t>
      </w:r>
    </w:p>
    <w:p w14:paraId="047977E2" w14:textId="77777777" w:rsidR="00B37465" w:rsidRPr="00B37465" w:rsidRDefault="00B37465" w:rsidP="00887AD2">
      <w:pPr>
        <w:spacing w:after="6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4F34C4">
        <w:rPr>
          <w:rFonts w:ascii="Times New Roman" w:hAnsi="Times New Roman" w:cs="Times New Roman"/>
          <w:sz w:val="24"/>
          <w:szCs w:val="24"/>
          <w:vertAlign w:val="superscript"/>
        </w:rPr>
        <w:t>7</w:t>
      </w:r>
      <w:r w:rsidRPr="00B37465">
        <w:rPr>
          <w:rFonts w:ascii="Times New Roman" w:hAnsi="Times New Roman" w:cs="Times New Roman"/>
          <w:sz w:val="24"/>
          <w:szCs w:val="24"/>
        </w:rPr>
        <w:t>Natural History Museum, Bermuda Aquarium Museum and Zoo, Bermuda.</w:t>
      </w:r>
    </w:p>
    <w:p w14:paraId="42F8C29D" w14:textId="77777777" w:rsidR="00B37465" w:rsidRPr="00B37465" w:rsidRDefault="00B37465" w:rsidP="00887AD2">
      <w:pPr>
        <w:spacing w:after="6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4F34C4">
        <w:rPr>
          <w:rFonts w:ascii="Times New Roman" w:hAnsi="Times New Roman" w:cs="Times New Roman"/>
          <w:sz w:val="24"/>
          <w:szCs w:val="24"/>
          <w:vertAlign w:val="superscript"/>
        </w:rPr>
        <w:t>8</w:t>
      </w:r>
      <w:r w:rsidRPr="00B37465">
        <w:rPr>
          <w:rFonts w:ascii="Times New Roman" w:hAnsi="Times New Roman" w:cs="Times New Roman"/>
          <w:sz w:val="24"/>
          <w:szCs w:val="24"/>
        </w:rPr>
        <w:t>School of Health &amp; Life Sciences, Teesside University, Middlesbrough TS1 3BX, United Kingdom.</w:t>
      </w:r>
    </w:p>
    <w:p w14:paraId="5C4EE3A1" w14:textId="77777777" w:rsidR="00B37465" w:rsidRPr="00B37465" w:rsidRDefault="00B37465" w:rsidP="00887AD2">
      <w:pPr>
        <w:spacing w:after="6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4F34C4"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Pr="00B37465">
        <w:rPr>
          <w:rFonts w:ascii="Times New Roman" w:hAnsi="Times New Roman" w:cs="Times New Roman"/>
          <w:sz w:val="24"/>
          <w:szCs w:val="24"/>
        </w:rPr>
        <w:t xml:space="preserve">Laboratory of Ion Beam Physics, ETH Zürich, 8093 Zürich, Switzerland; Current address: AMS Laboratory, Scottish Universities Environmental Research Centre (SUERC), East </w:t>
      </w:r>
      <w:proofErr w:type="spellStart"/>
      <w:r w:rsidRPr="00B37465">
        <w:rPr>
          <w:rFonts w:ascii="Times New Roman" w:hAnsi="Times New Roman" w:cs="Times New Roman"/>
          <w:sz w:val="24"/>
          <w:szCs w:val="24"/>
        </w:rPr>
        <w:t>Kildbride</w:t>
      </w:r>
      <w:proofErr w:type="spellEnd"/>
      <w:r w:rsidRPr="00B37465">
        <w:rPr>
          <w:rFonts w:ascii="Times New Roman" w:hAnsi="Times New Roman" w:cs="Times New Roman"/>
          <w:sz w:val="24"/>
          <w:szCs w:val="24"/>
        </w:rPr>
        <w:t xml:space="preserve"> G75 0GF, United Kingdom.</w:t>
      </w:r>
    </w:p>
    <w:p w14:paraId="301A3CAB" w14:textId="597F89E7" w:rsidR="00DF1058" w:rsidRPr="007F3D71" w:rsidRDefault="00B37465" w:rsidP="00887AD2">
      <w:pPr>
        <w:spacing w:after="6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4F34C4">
        <w:rPr>
          <w:rFonts w:ascii="Times New Roman" w:hAnsi="Times New Roman" w:cs="Times New Roman"/>
          <w:sz w:val="24"/>
          <w:szCs w:val="24"/>
          <w:vertAlign w:val="superscript"/>
        </w:rPr>
        <w:t>10</w:t>
      </w:r>
      <w:r w:rsidRPr="00B37465">
        <w:rPr>
          <w:rFonts w:ascii="Times New Roman" w:hAnsi="Times New Roman" w:cs="Times New Roman"/>
          <w:sz w:val="24"/>
          <w:szCs w:val="24"/>
        </w:rPr>
        <w:t>Institute of Geosciences, Goethe University Frankfurt, 60438 Frankfurt am Main, Germany.</w:t>
      </w:r>
    </w:p>
    <w:p w14:paraId="12D7B8A4" w14:textId="0B01D8EE" w:rsidR="006857A3" w:rsidRPr="007F3D71" w:rsidRDefault="006857A3" w:rsidP="00887AD2">
      <w:pPr>
        <w:spacing w:after="0" w:line="480" w:lineRule="auto"/>
        <w:jc w:val="left"/>
        <w:rPr>
          <w:rFonts w:ascii="Times New Roman" w:hAnsi="Times New Roman" w:cs="Times New Roman"/>
          <w:i/>
          <w:sz w:val="24"/>
          <w:szCs w:val="24"/>
        </w:rPr>
      </w:pPr>
    </w:p>
    <w:p w14:paraId="7CD2F53B" w14:textId="77777777" w:rsidR="00404CDF" w:rsidRPr="007F3D71" w:rsidRDefault="00404CDF" w:rsidP="0098597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F3D71">
        <w:rPr>
          <w:rFonts w:ascii="Times New Roman" w:hAnsi="Times New Roman" w:cs="Times New Roman" w:hint="eastAsia"/>
          <w:sz w:val="24"/>
          <w:szCs w:val="24"/>
          <w:vertAlign w:val="superscript"/>
        </w:rPr>
        <w:t>*</w:t>
      </w:r>
      <w:r w:rsidR="0098597D" w:rsidRPr="007F3D71">
        <w:rPr>
          <w:rFonts w:ascii="Times New Roman" w:hAnsi="Times New Roman" w:cs="Times New Roman" w:hint="eastAsia"/>
          <w:sz w:val="24"/>
          <w:szCs w:val="24"/>
        </w:rPr>
        <w:t>C</w:t>
      </w:r>
      <w:r w:rsidR="0098597D" w:rsidRPr="007F3D71">
        <w:rPr>
          <w:rFonts w:ascii="Times New Roman" w:hAnsi="Times New Roman" w:cs="Times New Roman"/>
          <w:sz w:val="24"/>
          <w:szCs w:val="24"/>
        </w:rPr>
        <w:t>orresponding author:</w:t>
      </w:r>
    </w:p>
    <w:p w14:paraId="1F6C8A9D" w14:textId="4C09D6F3" w:rsidR="004F34C4" w:rsidRDefault="004F34C4" w:rsidP="00404CD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ward C. G. Forman</w:t>
      </w:r>
    </w:p>
    <w:p w14:paraId="63016150" w14:textId="0D057F2D" w:rsidR="00404CDF" w:rsidRPr="007F3D71" w:rsidRDefault="00404CDF" w:rsidP="00404CDF">
      <w:pPr>
        <w:spacing w:after="0" w:line="480" w:lineRule="auto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7F3D71">
        <w:rPr>
          <w:rFonts w:ascii="Times New Roman" w:hAnsi="Times New Roman" w:cs="Times New Roman" w:hint="eastAsia"/>
          <w:sz w:val="24"/>
          <w:szCs w:val="24"/>
        </w:rPr>
        <w:t xml:space="preserve">Email: </w:t>
      </w:r>
      <w:hyperlink r:id="rId8" w:history="1">
        <w:r w:rsidR="004F34C4" w:rsidRPr="00356C42">
          <w:rPr>
            <w:rStyle w:val="Hyperlink"/>
            <w:rFonts w:ascii="Times New Roman" w:hAnsi="Times New Roman" w:cs="Times New Roman"/>
            <w:sz w:val="24"/>
            <w:szCs w:val="24"/>
          </w:rPr>
          <w:t>ecgforman@gmail.com</w:t>
        </w:r>
      </w:hyperlink>
      <w:r w:rsidR="004F34C4">
        <w:rPr>
          <w:rFonts w:ascii="Times New Roman" w:hAnsi="Times New Roman" w:cs="Times New Roman"/>
          <w:sz w:val="24"/>
          <w:szCs w:val="24"/>
        </w:rPr>
        <w:t xml:space="preserve"> </w:t>
      </w:r>
      <w:r w:rsidRPr="007F3D71">
        <w:rPr>
          <w:rFonts w:ascii="Times New Roman" w:hAnsi="Times New Roman" w:cs="Times New Roman"/>
          <w:b/>
          <w:bCs/>
          <w:noProof/>
          <w:sz w:val="24"/>
          <w:szCs w:val="24"/>
        </w:rPr>
        <w:br w:type="page"/>
      </w:r>
    </w:p>
    <w:p w14:paraId="2C3B078F" w14:textId="25110E19" w:rsidR="007129F8" w:rsidRPr="007F3D71" w:rsidRDefault="00FA2F7B" w:rsidP="00404CDF">
      <w:pPr>
        <w:spacing w:after="0" w:line="480" w:lineRule="auto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63870AF" wp14:editId="47871A84">
            <wp:extent cx="5730875" cy="3481070"/>
            <wp:effectExtent l="0" t="0" r="3175" b="5080"/>
            <wp:docPr id="142418973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3481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5932C3" w14:textId="77777777" w:rsidR="00306E4F" w:rsidRPr="007F3D71" w:rsidRDefault="00306E4F" w:rsidP="00FF209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A830B09" w14:textId="1924C885" w:rsidR="00FF2096" w:rsidRPr="007F3D71" w:rsidRDefault="00B7682A" w:rsidP="00183904">
      <w:pPr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  <w:sectPr w:rsidR="00FF2096" w:rsidRPr="007F3D71" w:rsidSect="007F3D71">
          <w:headerReference w:type="default" r:id="rId10"/>
          <w:footerReference w:type="default" r:id="rId11"/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  <w:r w:rsidRPr="007F3D71">
        <w:rPr>
          <w:rFonts w:ascii="Times New Roman" w:hAnsi="Times New Roman" w:cs="Times New Roman"/>
          <w:b/>
          <w:sz w:val="24"/>
          <w:szCs w:val="24"/>
        </w:rPr>
        <w:t>Fig</w:t>
      </w:r>
      <w:r w:rsidR="00C904F3" w:rsidRPr="007F3D71">
        <w:rPr>
          <w:rFonts w:ascii="Times New Roman" w:hAnsi="Times New Roman" w:cs="Times New Roman"/>
          <w:b/>
          <w:sz w:val="24"/>
          <w:szCs w:val="24"/>
        </w:rPr>
        <w:t>ure</w:t>
      </w:r>
      <w:r w:rsidRPr="007F3D7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904F3" w:rsidRPr="007F3D71">
        <w:rPr>
          <w:rFonts w:ascii="Times New Roman" w:hAnsi="Times New Roman" w:cs="Times New Roman"/>
          <w:b/>
          <w:sz w:val="24"/>
          <w:szCs w:val="24"/>
        </w:rPr>
        <w:t>S</w:t>
      </w:r>
      <w:r w:rsidR="00CC0FF8" w:rsidRPr="007F3D71">
        <w:rPr>
          <w:rFonts w:ascii="Times New Roman" w:hAnsi="Times New Roman" w:cs="Times New Roman"/>
          <w:b/>
          <w:sz w:val="24"/>
          <w:szCs w:val="24"/>
        </w:rPr>
        <w:t>1</w:t>
      </w:r>
      <w:r w:rsidRPr="007F3D71">
        <w:rPr>
          <w:rFonts w:ascii="Times New Roman" w:hAnsi="Times New Roman" w:cs="Times New Roman"/>
          <w:b/>
          <w:sz w:val="24"/>
          <w:szCs w:val="24"/>
        </w:rPr>
        <w:t>.</w:t>
      </w:r>
      <w:r w:rsidR="00C93ABF">
        <w:rPr>
          <w:rFonts w:ascii="Times New Roman" w:hAnsi="Times New Roman" w:cs="Times New Roman"/>
          <w:sz w:val="24"/>
          <w:szCs w:val="24"/>
        </w:rPr>
        <w:t xml:space="preserve"> </w:t>
      </w:r>
      <w:r w:rsidR="00C93ABF" w:rsidRPr="00C93ABF">
        <w:rPr>
          <w:rFonts w:ascii="Times New Roman" w:hAnsi="Times New Roman" w:cs="Times New Roman"/>
          <w:sz w:val="24"/>
          <w:szCs w:val="24"/>
        </w:rPr>
        <w:t xml:space="preserve">Stalagmite’s drip rate response to rainfall. </w:t>
      </w:r>
      <w:r w:rsidR="00C93ABF" w:rsidRPr="00773A51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C93ABF" w:rsidRPr="00C93ABF">
        <w:rPr>
          <w:rFonts w:ascii="Times New Roman" w:hAnsi="Times New Roman" w:cs="Times New Roman"/>
          <w:sz w:val="24"/>
          <w:szCs w:val="24"/>
        </w:rPr>
        <w:t xml:space="preserve"> Daily drip sum (red) recorded by a </w:t>
      </w:r>
      <w:proofErr w:type="spellStart"/>
      <w:r w:rsidR="00C93ABF" w:rsidRPr="00C93ABF">
        <w:rPr>
          <w:rFonts w:ascii="Times New Roman" w:hAnsi="Times New Roman" w:cs="Times New Roman"/>
          <w:sz w:val="24"/>
          <w:szCs w:val="24"/>
        </w:rPr>
        <w:t>Stalagmate</w:t>
      </w:r>
      <w:proofErr w:type="spellEnd"/>
      <w:r w:rsidR="00C93ABF" w:rsidRPr="00C93ABF">
        <w:rPr>
          <w:rFonts w:ascii="Times New Roman" w:hAnsi="Times New Roman" w:cs="Times New Roman"/>
          <w:sz w:val="24"/>
          <w:szCs w:val="24"/>
        </w:rPr>
        <w:t xml:space="preserve"> Plus Mk2b automated drip logger above BER-SWI-13</w:t>
      </w:r>
      <w:r w:rsidR="00C93ABF" w:rsidRPr="00337637">
        <w:rPr>
          <w:rFonts w:ascii="Times New Roman" w:hAnsi="Times New Roman" w:cs="Times New Roman"/>
          <w:sz w:val="24"/>
          <w:szCs w:val="24"/>
          <w:vertAlign w:val="superscript"/>
        </w:rPr>
        <w:t>49</w:t>
      </w:r>
      <w:r w:rsidR="00C93ABF" w:rsidRPr="00C93ABF">
        <w:rPr>
          <w:rFonts w:ascii="Times New Roman" w:hAnsi="Times New Roman" w:cs="Times New Roman"/>
          <w:sz w:val="24"/>
          <w:szCs w:val="24"/>
        </w:rPr>
        <w:t xml:space="preserve">. </w:t>
      </w:r>
      <w:r w:rsidR="00337637" w:rsidRPr="00337637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C93ABF" w:rsidRPr="00C93ABF">
        <w:rPr>
          <w:rFonts w:ascii="Times New Roman" w:hAnsi="Times New Roman" w:cs="Times New Roman"/>
          <w:sz w:val="24"/>
          <w:szCs w:val="24"/>
        </w:rPr>
        <w:t xml:space="preserve"> Daily (blue) and monthly (grey bars) rainfall sums observed at Bermuda International Airport</w:t>
      </w:r>
      <w:r w:rsidR="00C93ABF" w:rsidRPr="00337637">
        <w:rPr>
          <w:rFonts w:ascii="Times New Roman" w:hAnsi="Times New Roman" w:cs="Times New Roman"/>
          <w:sz w:val="24"/>
          <w:szCs w:val="24"/>
          <w:vertAlign w:val="superscript"/>
        </w:rPr>
        <w:t>29</w:t>
      </w:r>
      <w:r w:rsidR="000B2CD1" w:rsidRPr="007F3D71">
        <w:rPr>
          <w:rFonts w:ascii="Times New Roman" w:hAnsi="Times New Roman" w:cs="Times New Roman"/>
          <w:sz w:val="24"/>
          <w:szCs w:val="24"/>
        </w:rPr>
        <w:t>.</w:t>
      </w:r>
      <w:r w:rsidR="007F21F6" w:rsidRPr="007F3D7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3D5DC5" w14:textId="4A68C515" w:rsidR="00F979E3" w:rsidRPr="007F3D71" w:rsidRDefault="009134DC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05D9BB5" wp14:editId="3DF7B368">
            <wp:extent cx="5731510" cy="3508095"/>
            <wp:effectExtent l="0" t="0" r="2540" b="0"/>
            <wp:docPr id="383470750" name="Picture 2" descr="A graph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470750" name="Picture 2" descr="A graph of a graph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66" r="4977"/>
                    <a:stretch/>
                  </pic:blipFill>
                  <pic:spPr bwMode="auto">
                    <a:xfrm>
                      <a:off x="0" y="0"/>
                      <a:ext cx="5731510" cy="3508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B53B7B" w14:textId="77777777" w:rsidR="00D3210A" w:rsidRPr="007F3D71" w:rsidRDefault="00D3210A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4D07B1F2" w14:textId="01D7805B" w:rsidR="008F75BB" w:rsidRPr="007F3D71" w:rsidRDefault="002A7FBF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F3D71">
        <w:rPr>
          <w:rFonts w:ascii="Times New Roman" w:hAnsi="Times New Roman" w:cs="Times New Roman"/>
          <w:b/>
          <w:sz w:val="24"/>
          <w:szCs w:val="24"/>
        </w:rPr>
        <w:t>Fig</w:t>
      </w:r>
      <w:r w:rsidR="000B2CD1" w:rsidRPr="007F3D71">
        <w:rPr>
          <w:rFonts w:ascii="Times New Roman" w:hAnsi="Times New Roman" w:cs="Times New Roman"/>
          <w:b/>
          <w:sz w:val="24"/>
          <w:szCs w:val="24"/>
        </w:rPr>
        <w:t>ure</w:t>
      </w:r>
      <w:r w:rsidR="007129F8" w:rsidRPr="007F3D7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B2CD1" w:rsidRPr="007F3D71">
        <w:rPr>
          <w:rFonts w:ascii="Times New Roman" w:hAnsi="Times New Roman" w:cs="Times New Roman"/>
          <w:b/>
          <w:sz w:val="24"/>
          <w:szCs w:val="24"/>
        </w:rPr>
        <w:t>S</w:t>
      </w:r>
      <w:r w:rsidR="001F0094" w:rsidRPr="007F3D71">
        <w:rPr>
          <w:rFonts w:ascii="Times New Roman" w:hAnsi="Times New Roman" w:cs="Times New Roman"/>
          <w:b/>
          <w:sz w:val="24"/>
          <w:szCs w:val="24"/>
        </w:rPr>
        <w:t>2</w:t>
      </w:r>
      <w:r w:rsidR="005524CB" w:rsidRPr="007F3D71">
        <w:rPr>
          <w:rFonts w:ascii="Times New Roman" w:hAnsi="Times New Roman" w:cs="Times New Roman"/>
          <w:b/>
          <w:sz w:val="24"/>
          <w:szCs w:val="24"/>
        </w:rPr>
        <w:t>.</w:t>
      </w:r>
      <w:r w:rsidR="007129F8" w:rsidRPr="007F3D71">
        <w:rPr>
          <w:rFonts w:ascii="Times New Roman" w:hAnsi="Times New Roman" w:cs="Times New Roman"/>
          <w:sz w:val="24"/>
          <w:szCs w:val="24"/>
        </w:rPr>
        <w:t xml:space="preserve"> </w:t>
      </w:r>
      <w:r w:rsidR="002701DD" w:rsidRPr="002701DD">
        <w:rPr>
          <w:rFonts w:ascii="Times New Roman" w:hAnsi="Times New Roman" w:cs="Times New Roman"/>
          <w:sz w:val="24"/>
          <w:szCs w:val="24"/>
        </w:rPr>
        <w:t>Site climatology during the cave monitoring period. Daily SSTs (blue) and outside temperature (orange) observed at Bermuda International Airport</w:t>
      </w:r>
      <w:r w:rsidR="002701DD" w:rsidRPr="002701DD">
        <w:rPr>
          <w:rFonts w:ascii="Times New Roman" w:hAnsi="Times New Roman" w:cs="Times New Roman"/>
          <w:sz w:val="24"/>
          <w:szCs w:val="24"/>
          <w:vertAlign w:val="superscript"/>
        </w:rPr>
        <w:t>29</w:t>
      </w:r>
      <w:r w:rsidR="002701DD" w:rsidRPr="002701DD">
        <w:rPr>
          <w:rFonts w:ascii="Times New Roman" w:hAnsi="Times New Roman" w:cs="Times New Roman"/>
          <w:sz w:val="24"/>
          <w:szCs w:val="24"/>
        </w:rPr>
        <w:t xml:space="preserve">. Cave temperature (green) recorded by a </w:t>
      </w:r>
      <w:proofErr w:type="spellStart"/>
      <w:r w:rsidR="002701DD" w:rsidRPr="002701DD">
        <w:rPr>
          <w:rFonts w:ascii="Times New Roman" w:hAnsi="Times New Roman" w:cs="Times New Roman"/>
          <w:sz w:val="24"/>
          <w:szCs w:val="24"/>
        </w:rPr>
        <w:t>Tinytag</w:t>
      </w:r>
      <w:proofErr w:type="spellEnd"/>
      <w:r w:rsidR="002701DD" w:rsidRPr="002701DD">
        <w:rPr>
          <w:rFonts w:ascii="Times New Roman" w:hAnsi="Times New Roman" w:cs="Times New Roman"/>
          <w:sz w:val="24"/>
          <w:szCs w:val="24"/>
        </w:rPr>
        <w:t xml:space="preserve"> Plus 2 - TGP-4500 logger located by the cave pool</w:t>
      </w:r>
      <w:r w:rsidR="002701DD" w:rsidRPr="002701DD">
        <w:rPr>
          <w:rFonts w:ascii="Times New Roman" w:hAnsi="Times New Roman" w:cs="Times New Roman"/>
          <w:sz w:val="24"/>
          <w:szCs w:val="24"/>
          <w:vertAlign w:val="superscript"/>
        </w:rPr>
        <w:t>49</w:t>
      </w:r>
      <w:r w:rsidR="002701DD" w:rsidRPr="002701DD">
        <w:rPr>
          <w:rFonts w:ascii="Times New Roman" w:hAnsi="Times New Roman" w:cs="Times New Roman"/>
          <w:sz w:val="24"/>
          <w:szCs w:val="24"/>
        </w:rPr>
        <w:t>.</w:t>
      </w:r>
      <w:r w:rsidR="008F75BB" w:rsidRPr="007F3D71">
        <w:rPr>
          <w:rFonts w:ascii="Times New Roman" w:hAnsi="Times New Roman" w:cs="Times New Roman"/>
          <w:sz w:val="24"/>
          <w:szCs w:val="24"/>
        </w:rPr>
        <w:br w:type="page"/>
      </w:r>
    </w:p>
    <w:p w14:paraId="338A458A" w14:textId="089976C0" w:rsidR="008F75BB" w:rsidRPr="007F3D71" w:rsidRDefault="009D158A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7533E5">
        <w:rPr>
          <w:noProof/>
        </w:rPr>
        <w:lastRenderedPageBreak/>
        <w:drawing>
          <wp:inline distT="0" distB="0" distL="0" distR="0" wp14:anchorId="026D5907" wp14:editId="3FBD1EDD">
            <wp:extent cx="5731510" cy="4331699"/>
            <wp:effectExtent l="0" t="0" r="2540" b="0"/>
            <wp:docPr id="1410094124" name="Picture 1" descr="A graph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094124" name="Picture 1" descr="A graph of a graph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31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A9AC5" w14:textId="77777777" w:rsidR="008F75BB" w:rsidRPr="007F3D71" w:rsidRDefault="008F75BB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78305706" w14:textId="36B3F1BA" w:rsidR="008F75BB" w:rsidRPr="007F3D71" w:rsidRDefault="008F75BB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F3D71">
        <w:rPr>
          <w:rFonts w:ascii="Times New Roman" w:hAnsi="Times New Roman" w:cs="Times New Roman"/>
          <w:b/>
          <w:sz w:val="24"/>
          <w:szCs w:val="24"/>
        </w:rPr>
        <w:t>Figure S</w:t>
      </w:r>
      <w:r w:rsidRPr="007F3D71">
        <w:rPr>
          <w:rFonts w:ascii="Times New Roman" w:hAnsi="Times New Roman" w:cs="Times New Roman" w:hint="eastAsia"/>
          <w:b/>
          <w:sz w:val="24"/>
          <w:szCs w:val="24"/>
        </w:rPr>
        <w:t>3</w:t>
      </w:r>
      <w:r w:rsidRPr="007F3D71">
        <w:rPr>
          <w:rFonts w:ascii="Times New Roman" w:hAnsi="Times New Roman" w:cs="Times New Roman"/>
          <w:b/>
          <w:sz w:val="24"/>
          <w:szCs w:val="24"/>
        </w:rPr>
        <w:t>.</w:t>
      </w:r>
      <w:r w:rsidRPr="007F3D71">
        <w:rPr>
          <w:rFonts w:ascii="Times New Roman" w:hAnsi="Times New Roman" w:cs="Times New Roman"/>
          <w:sz w:val="24"/>
          <w:szCs w:val="24"/>
        </w:rPr>
        <w:t xml:space="preserve"> </w:t>
      </w:r>
      <w:r w:rsidR="00AC0EEF" w:rsidRPr="00AC0EEF">
        <w:rPr>
          <w:rFonts w:ascii="Times New Roman" w:hAnsi="Times New Roman" w:cs="Times New Roman"/>
          <w:sz w:val="24"/>
          <w:szCs w:val="24"/>
        </w:rPr>
        <w:t>Comparison of different initial Th estimates. (</w:t>
      </w:r>
      <w:r w:rsidR="00AC0EEF" w:rsidRPr="00AC0EEF">
        <w:rPr>
          <w:rFonts w:ascii="Times New Roman" w:hAnsi="Times New Roman" w:cs="Times New Roman"/>
          <w:sz w:val="24"/>
          <w:szCs w:val="24"/>
          <w:vertAlign w:val="superscript"/>
        </w:rPr>
        <w:t>238</w:t>
      </w:r>
      <w:r w:rsidR="00AC0EEF" w:rsidRPr="00AC0EEF">
        <w:rPr>
          <w:rFonts w:ascii="Times New Roman" w:hAnsi="Times New Roman" w:cs="Times New Roman"/>
          <w:sz w:val="24"/>
          <w:szCs w:val="24"/>
        </w:rPr>
        <w:t>U/</w:t>
      </w:r>
      <w:r w:rsidR="00AC0EEF" w:rsidRPr="00AC0EEF">
        <w:rPr>
          <w:rFonts w:ascii="Times New Roman" w:hAnsi="Times New Roman" w:cs="Times New Roman"/>
          <w:sz w:val="24"/>
          <w:szCs w:val="24"/>
          <w:vertAlign w:val="superscript"/>
        </w:rPr>
        <w:t>232</w:t>
      </w:r>
      <w:proofErr w:type="gramStart"/>
      <w:r w:rsidR="00AC0EEF" w:rsidRPr="00AC0EEF">
        <w:rPr>
          <w:rFonts w:ascii="Times New Roman" w:hAnsi="Times New Roman" w:cs="Times New Roman"/>
          <w:sz w:val="24"/>
          <w:szCs w:val="24"/>
        </w:rPr>
        <w:t>Th)</w:t>
      </w:r>
      <w:r w:rsidR="00AC0EEF" w:rsidRPr="00AC0EEF">
        <w:rPr>
          <w:rFonts w:ascii="Times New Roman" w:hAnsi="Times New Roman" w:cs="Times New Roman"/>
          <w:sz w:val="24"/>
          <w:szCs w:val="24"/>
          <w:vertAlign w:val="subscript"/>
        </w:rPr>
        <w:t>initial</w:t>
      </w:r>
      <w:proofErr w:type="gramEnd"/>
      <w:r w:rsidR="00AC0EEF" w:rsidRPr="00AC0EEF">
        <w:rPr>
          <w:rFonts w:ascii="Times New Roman" w:hAnsi="Times New Roman" w:cs="Times New Roman"/>
          <w:sz w:val="24"/>
          <w:szCs w:val="24"/>
        </w:rPr>
        <w:t xml:space="preserve"> of 0.8 ± 0.4 (blue) and of 5 ± 2.5 (orange). Note that the uncertainties (2se) are expanded after correction for initial Th.</w:t>
      </w:r>
      <w:r w:rsidRPr="007F3D71">
        <w:rPr>
          <w:rFonts w:ascii="Times New Roman" w:hAnsi="Times New Roman" w:cs="Times New Roman"/>
          <w:sz w:val="24"/>
          <w:szCs w:val="24"/>
        </w:rPr>
        <w:br w:type="page"/>
      </w:r>
    </w:p>
    <w:p w14:paraId="50409864" w14:textId="787AF699" w:rsidR="008F75BB" w:rsidRPr="007F3D71" w:rsidRDefault="0056354B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0534E56" wp14:editId="25F47447">
            <wp:extent cx="5731510" cy="3448050"/>
            <wp:effectExtent l="0" t="0" r="2540" b="0"/>
            <wp:docPr id="1937332886" name="Picture 2" descr="A graph of a graph of a graph of a graph of a graph of a graph of a graph of a graph of a graph of a graph of a graph of a graph of a graph of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7332886" name="Picture 2" descr="A graph of a graph of a graph of a graph of a graph of a graph of a graph of a graph of a graph of a graph of a graph of a graph of a graph of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3022D" w14:textId="77777777" w:rsidR="008F75BB" w:rsidRPr="007F3D71" w:rsidRDefault="008F75BB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21BCC3CE" w14:textId="3EAD4BAA" w:rsidR="00E04ED5" w:rsidRDefault="008F75BB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F3D71">
        <w:rPr>
          <w:rFonts w:ascii="Times New Roman" w:hAnsi="Times New Roman" w:cs="Times New Roman" w:hint="eastAsia"/>
          <w:b/>
          <w:sz w:val="24"/>
          <w:szCs w:val="24"/>
        </w:rPr>
        <w:t>Fig</w:t>
      </w:r>
      <w:r w:rsidRPr="007F3D71">
        <w:rPr>
          <w:rFonts w:ascii="Times New Roman" w:hAnsi="Times New Roman" w:cs="Times New Roman"/>
          <w:b/>
          <w:sz w:val="24"/>
          <w:szCs w:val="24"/>
        </w:rPr>
        <w:t>ure</w:t>
      </w:r>
      <w:r w:rsidRPr="007F3D71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Pr="007F3D71">
        <w:rPr>
          <w:rFonts w:ascii="Times New Roman" w:hAnsi="Times New Roman" w:cs="Times New Roman"/>
          <w:b/>
          <w:sz w:val="24"/>
          <w:szCs w:val="24"/>
        </w:rPr>
        <w:t>S</w:t>
      </w:r>
      <w:r w:rsidRPr="007F3D71">
        <w:rPr>
          <w:rFonts w:ascii="Times New Roman" w:hAnsi="Times New Roman" w:cs="Times New Roman" w:hint="eastAsia"/>
          <w:b/>
          <w:sz w:val="24"/>
          <w:szCs w:val="24"/>
        </w:rPr>
        <w:t>4</w:t>
      </w:r>
      <w:r w:rsidRPr="007F3D7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6F2F27" w:rsidRPr="006F2F27">
        <w:rPr>
          <w:rFonts w:ascii="Times New Roman" w:hAnsi="Times New Roman" w:cs="Times New Roman"/>
          <w:bCs/>
          <w:sz w:val="24"/>
          <w:szCs w:val="24"/>
        </w:rPr>
        <w:t xml:space="preserve">Distribution of annual cycle length for both cycle counts. </w:t>
      </w:r>
      <w:r w:rsidR="006F2F27">
        <w:rPr>
          <w:rFonts w:ascii="Times New Roman" w:hAnsi="Times New Roman" w:cs="Times New Roman"/>
          <w:b/>
          <w:sz w:val="24"/>
          <w:szCs w:val="24"/>
        </w:rPr>
        <w:t>a</w:t>
      </w:r>
      <w:r w:rsidR="006F2F27" w:rsidRPr="006F2F27">
        <w:rPr>
          <w:rFonts w:ascii="Times New Roman" w:hAnsi="Times New Roman" w:cs="Times New Roman"/>
          <w:bCs/>
          <w:sz w:val="24"/>
          <w:szCs w:val="24"/>
        </w:rPr>
        <w:t xml:space="preserve"> preliminary cycle count – mean = 372.5 </w:t>
      </w:r>
      <w:proofErr w:type="spellStart"/>
      <w:r w:rsidR="006F2F27" w:rsidRPr="006F2F27">
        <w:rPr>
          <w:rFonts w:ascii="Times New Roman" w:hAnsi="Times New Roman" w:cs="Times New Roman"/>
          <w:bCs/>
          <w:sz w:val="24"/>
          <w:szCs w:val="24"/>
        </w:rPr>
        <w:t>μm</w:t>
      </w:r>
      <w:proofErr w:type="spellEnd"/>
      <w:r w:rsidR="006F2F27" w:rsidRPr="006F2F27">
        <w:rPr>
          <w:rFonts w:ascii="Times New Roman" w:hAnsi="Times New Roman" w:cs="Times New Roman"/>
          <w:bCs/>
          <w:sz w:val="24"/>
          <w:szCs w:val="24"/>
        </w:rPr>
        <w:t xml:space="preserve"> yr</w:t>
      </w:r>
      <w:r w:rsidR="006F2F27" w:rsidRPr="006F2F27">
        <w:rPr>
          <w:rFonts w:ascii="Times New Roman" w:hAnsi="Times New Roman" w:cs="Times New Roman"/>
          <w:bCs/>
          <w:sz w:val="24"/>
          <w:szCs w:val="24"/>
          <w:vertAlign w:val="superscript"/>
        </w:rPr>
        <w:t>-1</w:t>
      </w:r>
      <w:r w:rsidR="006F2F27" w:rsidRPr="006F2F27">
        <w:rPr>
          <w:rFonts w:ascii="Times New Roman" w:hAnsi="Times New Roman" w:cs="Times New Roman"/>
          <w:bCs/>
          <w:sz w:val="24"/>
          <w:szCs w:val="24"/>
        </w:rPr>
        <w:t xml:space="preserve">; range = 1710.9 </w:t>
      </w:r>
      <w:proofErr w:type="spellStart"/>
      <w:r w:rsidR="006F2F27" w:rsidRPr="006F2F27">
        <w:rPr>
          <w:rFonts w:ascii="Times New Roman" w:hAnsi="Times New Roman" w:cs="Times New Roman"/>
          <w:bCs/>
          <w:sz w:val="24"/>
          <w:szCs w:val="24"/>
        </w:rPr>
        <w:t>μm</w:t>
      </w:r>
      <w:proofErr w:type="spellEnd"/>
      <w:r w:rsidR="006F2F27" w:rsidRPr="006F2F27">
        <w:rPr>
          <w:rFonts w:ascii="Times New Roman" w:hAnsi="Times New Roman" w:cs="Times New Roman"/>
          <w:bCs/>
          <w:sz w:val="24"/>
          <w:szCs w:val="24"/>
        </w:rPr>
        <w:t xml:space="preserve"> yr</w:t>
      </w:r>
      <w:r w:rsidR="006F2F27" w:rsidRPr="006F2F27">
        <w:rPr>
          <w:rFonts w:ascii="Times New Roman" w:hAnsi="Times New Roman" w:cs="Times New Roman"/>
          <w:bCs/>
          <w:sz w:val="24"/>
          <w:szCs w:val="24"/>
          <w:vertAlign w:val="superscript"/>
        </w:rPr>
        <w:t>-1</w:t>
      </w:r>
      <w:r w:rsidR="006F2F27" w:rsidRPr="006F2F27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6F2F27">
        <w:rPr>
          <w:rFonts w:ascii="Times New Roman" w:hAnsi="Times New Roman" w:cs="Times New Roman"/>
          <w:b/>
          <w:sz w:val="24"/>
          <w:szCs w:val="24"/>
        </w:rPr>
        <w:t>b</w:t>
      </w:r>
      <w:r w:rsidR="006F2F27" w:rsidRPr="006F2F27">
        <w:rPr>
          <w:rFonts w:ascii="Times New Roman" w:hAnsi="Times New Roman" w:cs="Times New Roman"/>
          <w:bCs/>
          <w:sz w:val="24"/>
          <w:szCs w:val="24"/>
        </w:rPr>
        <w:t xml:space="preserve"> final cycle count – mean = 359.7 </w:t>
      </w:r>
      <w:proofErr w:type="spellStart"/>
      <w:r w:rsidR="006F2F27" w:rsidRPr="006F2F27">
        <w:rPr>
          <w:rFonts w:ascii="Times New Roman" w:hAnsi="Times New Roman" w:cs="Times New Roman"/>
          <w:bCs/>
          <w:sz w:val="24"/>
          <w:szCs w:val="24"/>
        </w:rPr>
        <w:t>μm</w:t>
      </w:r>
      <w:proofErr w:type="spellEnd"/>
      <w:r w:rsidR="006F2F27" w:rsidRPr="006F2F27">
        <w:rPr>
          <w:rFonts w:ascii="Times New Roman" w:hAnsi="Times New Roman" w:cs="Times New Roman"/>
          <w:bCs/>
          <w:sz w:val="24"/>
          <w:szCs w:val="24"/>
        </w:rPr>
        <w:t xml:space="preserve"> yr</w:t>
      </w:r>
      <w:r w:rsidR="006F2F27" w:rsidRPr="006F2F27">
        <w:rPr>
          <w:rFonts w:ascii="Times New Roman" w:hAnsi="Times New Roman" w:cs="Times New Roman"/>
          <w:bCs/>
          <w:sz w:val="24"/>
          <w:szCs w:val="24"/>
          <w:vertAlign w:val="superscript"/>
        </w:rPr>
        <w:t>-1</w:t>
      </w:r>
      <w:r w:rsidR="006F2F27" w:rsidRPr="006F2F27">
        <w:rPr>
          <w:rFonts w:ascii="Times New Roman" w:hAnsi="Times New Roman" w:cs="Times New Roman"/>
          <w:bCs/>
          <w:sz w:val="24"/>
          <w:szCs w:val="24"/>
        </w:rPr>
        <w:t xml:space="preserve">; range = 865.8 </w:t>
      </w:r>
      <w:proofErr w:type="spellStart"/>
      <w:r w:rsidR="006F2F27" w:rsidRPr="006F2F27">
        <w:rPr>
          <w:rFonts w:ascii="Times New Roman" w:hAnsi="Times New Roman" w:cs="Times New Roman"/>
          <w:bCs/>
          <w:sz w:val="24"/>
          <w:szCs w:val="24"/>
        </w:rPr>
        <w:t>μm</w:t>
      </w:r>
      <w:proofErr w:type="spellEnd"/>
      <w:r w:rsidR="006F2F27" w:rsidRPr="006F2F27">
        <w:rPr>
          <w:rFonts w:ascii="Times New Roman" w:hAnsi="Times New Roman" w:cs="Times New Roman"/>
          <w:bCs/>
          <w:sz w:val="24"/>
          <w:szCs w:val="24"/>
        </w:rPr>
        <w:t xml:space="preserve"> yr</w:t>
      </w:r>
      <w:r w:rsidR="006F2F27" w:rsidRPr="006F2F27">
        <w:rPr>
          <w:rFonts w:ascii="Times New Roman" w:hAnsi="Times New Roman" w:cs="Times New Roman"/>
          <w:bCs/>
          <w:sz w:val="24"/>
          <w:szCs w:val="24"/>
          <w:vertAlign w:val="superscript"/>
        </w:rPr>
        <w:t>-1</w:t>
      </w:r>
      <w:r w:rsidR="006F2F27" w:rsidRPr="006F2F27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E04ED5">
        <w:rPr>
          <w:rFonts w:ascii="Times New Roman" w:hAnsi="Times New Roman" w:cs="Times New Roman"/>
          <w:sz w:val="24"/>
          <w:szCs w:val="24"/>
        </w:rPr>
        <w:br w:type="page"/>
      </w:r>
    </w:p>
    <w:p w14:paraId="7BDEABE9" w14:textId="36C2C9F7" w:rsidR="001E2EC9" w:rsidRPr="007F3D71" w:rsidRDefault="0056354B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9CAC831" wp14:editId="07387658">
            <wp:extent cx="5731510" cy="3366135"/>
            <wp:effectExtent l="0" t="0" r="2540" b="5715"/>
            <wp:docPr id="1318107297" name="Picture 3" descr="A graph of a wav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107297" name="Picture 3" descr="A graph of a wave&#10;&#10;Description automatically generated with medium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6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F54E8" w14:textId="77777777" w:rsidR="00C83F33" w:rsidRPr="007F3D71" w:rsidRDefault="00C83F33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5B74978F" w14:textId="0FC4616C" w:rsidR="005C1D46" w:rsidRDefault="009D7025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7F3D71">
        <w:rPr>
          <w:rFonts w:ascii="Times New Roman" w:hAnsi="Times New Roman" w:cs="Times New Roman" w:hint="eastAsia"/>
          <w:b/>
          <w:sz w:val="24"/>
          <w:szCs w:val="24"/>
        </w:rPr>
        <w:t>Fig</w:t>
      </w:r>
      <w:r w:rsidR="00CE52A9" w:rsidRPr="007F3D71">
        <w:rPr>
          <w:rFonts w:ascii="Times New Roman" w:hAnsi="Times New Roman" w:cs="Times New Roman"/>
          <w:b/>
          <w:sz w:val="24"/>
          <w:szCs w:val="24"/>
        </w:rPr>
        <w:t>ure</w:t>
      </w:r>
      <w:r w:rsidRPr="007F3D71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="00CE52A9" w:rsidRPr="007F3D71">
        <w:rPr>
          <w:rFonts w:ascii="Times New Roman" w:hAnsi="Times New Roman" w:cs="Times New Roman"/>
          <w:b/>
          <w:sz w:val="24"/>
          <w:szCs w:val="24"/>
        </w:rPr>
        <w:t>S</w:t>
      </w:r>
      <w:r w:rsidR="008F75BB" w:rsidRPr="007F3D71">
        <w:rPr>
          <w:rFonts w:ascii="Times New Roman" w:hAnsi="Times New Roman" w:cs="Times New Roman" w:hint="eastAsia"/>
          <w:b/>
          <w:sz w:val="24"/>
          <w:szCs w:val="24"/>
        </w:rPr>
        <w:t>5</w:t>
      </w:r>
      <w:r w:rsidR="00A6182A" w:rsidRPr="007F3D71">
        <w:rPr>
          <w:rFonts w:ascii="Times New Roman" w:hAnsi="Times New Roman" w:cs="Times New Roman"/>
          <w:b/>
          <w:sz w:val="24"/>
          <w:szCs w:val="24"/>
        </w:rPr>
        <w:t>.</w:t>
      </w:r>
      <w:r w:rsidR="00CE52A9" w:rsidRPr="007F3D7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C1D46" w:rsidRPr="005C1D46">
        <w:rPr>
          <w:rFonts w:ascii="Times New Roman" w:hAnsi="Times New Roman" w:cs="Times New Roman"/>
          <w:bCs/>
          <w:sz w:val="24"/>
          <w:szCs w:val="24"/>
        </w:rPr>
        <w:t>Example of annual cyclicity of Mg concentrations, wind speed, and sea surface temperature (SST). Mg cyclicity (green) shown against observational SST data (</w:t>
      </w:r>
      <w:r w:rsidR="005C1D46">
        <w:rPr>
          <w:rFonts w:ascii="Times New Roman" w:hAnsi="Times New Roman" w:cs="Times New Roman"/>
          <w:b/>
          <w:sz w:val="24"/>
          <w:szCs w:val="24"/>
        </w:rPr>
        <w:t>a</w:t>
      </w:r>
      <w:r w:rsidR="005C1D46" w:rsidRPr="005C1D46">
        <w:rPr>
          <w:rFonts w:ascii="Times New Roman" w:hAnsi="Times New Roman" w:cs="Times New Roman"/>
          <w:bCs/>
          <w:sz w:val="24"/>
          <w:szCs w:val="24"/>
        </w:rPr>
        <w:t>, blue) which in turn is plotted against observational wind speed data (</w:t>
      </w:r>
      <w:r w:rsidR="005C1D46" w:rsidRPr="005C1D46">
        <w:rPr>
          <w:rFonts w:ascii="Times New Roman" w:hAnsi="Times New Roman" w:cs="Times New Roman"/>
          <w:b/>
          <w:sz w:val="24"/>
          <w:szCs w:val="24"/>
        </w:rPr>
        <w:t>b</w:t>
      </w:r>
      <w:r w:rsidR="005C1D46" w:rsidRPr="005C1D46">
        <w:rPr>
          <w:rFonts w:ascii="Times New Roman" w:hAnsi="Times New Roman" w:cs="Times New Roman"/>
          <w:bCs/>
          <w:sz w:val="24"/>
          <w:szCs w:val="24"/>
        </w:rPr>
        <w:t>, red)</w:t>
      </w:r>
      <w:r w:rsidR="005C1D46" w:rsidRPr="005C1D46">
        <w:rPr>
          <w:rFonts w:ascii="Times New Roman" w:hAnsi="Times New Roman" w:cs="Times New Roman"/>
          <w:bCs/>
          <w:sz w:val="24"/>
          <w:szCs w:val="24"/>
          <w:vertAlign w:val="superscript"/>
        </w:rPr>
        <w:t>29</w:t>
      </w:r>
      <w:r w:rsidR="005C1D46" w:rsidRPr="005C1D46">
        <w:rPr>
          <w:rFonts w:ascii="Times New Roman" w:hAnsi="Times New Roman" w:cs="Times New Roman"/>
          <w:bCs/>
          <w:sz w:val="24"/>
          <w:szCs w:val="24"/>
        </w:rPr>
        <w:t>. Mg cyclicity is not directly compared to wind speed variability due to potential anthropogenic impacts on the Mg record post-1970 and wind speed observations beginning in 1975. Note that the Mg and wind speed axes are inverted.</w:t>
      </w:r>
    </w:p>
    <w:p w14:paraId="7BDA30A4" w14:textId="77777777" w:rsidR="005C1D46" w:rsidRDefault="005C1D46" w:rsidP="00183904">
      <w:pPr>
        <w:widowControl/>
        <w:wordWrap/>
        <w:autoSpaceDE/>
        <w:autoSpaceDN/>
        <w:jc w:val="left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60F6FF0A" w14:textId="737ECBEA" w:rsidR="005C1D46" w:rsidRPr="007F3D71" w:rsidRDefault="005D29C1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261CF02" wp14:editId="7E22C6D0">
            <wp:extent cx="4950460" cy="3133725"/>
            <wp:effectExtent l="0" t="0" r="2540" b="9525"/>
            <wp:docPr id="2097702586" name="Picture 1" descr="A graph of a graph with numbers and a 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702586" name="Picture 1" descr="A graph of a graph with numbers and a lin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0460" cy="3133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A304DC" w14:textId="77777777" w:rsidR="005C1D46" w:rsidRPr="007F3D71" w:rsidRDefault="005C1D46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4CA5CD5E" w14:textId="4A33EECB" w:rsidR="005C1D46" w:rsidRDefault="005C1D46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F3D71">
        <w:rPr>
          <w:rFonts w:ascii="Times New Roman" w:hAnsi="Times New Roman" w:cs="Times New Roman" w:hint="eastAsia"/>
          <w:b/>
          <w:sz w:val="24"/>
          <w:szCs w:val="24"/>
        </w:rPr>
        <w:t>Fig</w:t>
      </w:r>
      <w:r w:rsidRPr="007F3D71">
        <w:rPr>
          <w:rFonts w:ascii="Times New Roman" w:hAnsi="Times New Roman" w:cs="Times New Roman"/>
          <w:b/>
          <w:sz w:val="24"/>
          <w:szCs w:val="24"/>
        </w:rPr>
        <w:t>ure</w:t>
      </w:r>
      <w:r w:rsidRPr="007F3D71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Pr="007F3D71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>6</w:t>
      </w:r>
      <w:r w:rsidRPr="007F3D7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B15D6D" w:rsidRPr="00B15D6D">
        <w:rPr>
          <w:rFonts w:ascii="Times New Roman" w:hAnsi="Times New Roman" w:cs="Times New Roman"/>
          <w:bCs/>
          <w:sz w:val="24"/>
          <w:szCs w:val="24"/>
        </w:rPr>
        <w:t>5-year binned mean LA-ICPMS-derived Sr and Mg values for BER-SWI-13 shown against a modelled PCP (dashed red line) and seawater vector (solid black line). The PCP vector was constructed using bedrock concentrations from Rouse</w:t>
      </w:r>
      <w:r w:rsidR="00B15D6D" w:rsidRPr="00B15D6D">
        <w:rPr>
          <w:rFonts w:ascii="Times New Roman" w:hAnsi="Times New Roman" w:cs="Times New Roman"/>
          <w:bCs/>
          <w:sz w:val="24"/>
          <w:szCs w:val="24"/>
          <w:vertAlign w:val="superscript"/>
        </w:rPr>
        <w:t>75</w:t>
      </w:r>
      <w:r w:rsidR="00B15D6D" w:rsidRPr="00B15D6D">
        <w:rPr>
          <w:rFonts w:ascii="Times New Roman" w:hAnsi="Times New Roman" w:cs="Times New Roman"/>
          <w:bCs/>
          <w:sz w:val="24"/>
          <w:szCs w:val="24"/>
        </w:rPr>
        <w:t xml:space="preserve"> and partition coefficients given in Huang and Fairchild</w:t>
      </w:r>
      <w:r w:rsidR="00B15D6D" w:rsidRPr="00B15D6D">
        <w:rPr>
          <w:rFonts w:ascii="Times New Roman" w:hAnsi="Times New Roman" w:cs="Times New Roman"/>
          <w:bCs/>
          <w:sz w:val="24"/>
          <w:szCs w:val="24"/>
          <w:vertAlign w:val="superscript"/>
        </w:rPr>
        <w:t>76</w:t>
      </w:r>
      <w:r w:rsidR="00B15D6D" w:rsidRPr="00B15D6D">
        <w:rPr>
          <w:rFonts w:ascii="Times New Roman" w:hAnsi="Times New Roman" w:cs="Times New Roman"/>
          <w:bCs/>
          <w:sz w:val="24"/>
          <w:szCs w:val="24"/>
        </w:rPr>
        <w:t xml:space="preserve">. The modelled seawater vector represents different amounts of marine aerosol contribution to the </w:t>
      </w:r>
      <w:proofErr w:type="spellStart"/>
      <w:r w:rsidR="00B15D6D" w:rsidRPr="00B15D6D">
        <w:rPr>
          <w:rFonts w:ascii="Times New Roman" w:hAnsi="Times New Roman" w:cs="Times New Roman"/>
          <w:bCs/>
          <w:sz w:val="24"/>
          <w:szCs w:val="24"/>
        </w:rPr>
        <w:t>dripwater</w:t>
      </w:r>
      <w:proofErr w:type="spellEnd"/>
      <w:r w:rsidR="00B15D6D" w:rsidRPr="00B15D6D">
        <w:rPr>
          <w:rFonts w:ascii="Times New Roman" w:hAnsi="Times New Roman" w:cs="Times New Roman"/>
          <w:bCs/>
          <w:sz w:val="24"/>
          <w:szCs w:val="24"/>
        </w:rPr>
        <w:t xml:space="preserve"> and thus resultant calcite</w:t>
      </w:r>
      <w:r w:rsidR="00B15D6D" w:rsidRPr="00B15D6D">
        <w:rPr>
          <w:rFonts w:ascii="Times New Roman" w:hAnsi="Times New Roman" w:cs="Times New Roman"/>
          <w:bCs/>
          <w:sz w:val="24"/>
          <w:szCs w:val="24"/>
          <w:vertAlign w:val="superscript"/>
        </w:rPr>
        <w:t>16</w:t>
      </w:r>
      <w:r w:rsidR="00B15D6D" w:rsidRPr="00B15D6D">
        <w:rPr>
          <w:rFonts w:ascii="Times New Roman" w:hAnsi="Times New Roman" w:cs="Times New Roman"/>
          <w:bCs/>
          <w:sz w:val="24"/>
          <w:szCs w:val="24"/>
        </w:rPr>
        <w:t xml:space="preserve">. 0% marine aerosol contribution is defined as the Mg and Sr concentrations expected in </w:t>
      </w:r>
      <w:proofErr w:type="spellStart"/>
      <w:r w:rsidR="00B15D6D" w:rsidRPr="00B15D6D">
        <w:rPr>
          <w:rFonts w:ascii="Times New Roman" w:hAnsi="Times New Roman" w:cs="Times New Roman"/>
          <w:bCs/>
          <w:sz w:val="24"/>
          <w:szCs w:val="24"/>
        </w:rPr>
        <w:t>dripwater</w:t>
      </w:r>
      <w:proofErr w:type="spellEnd"/>
      <w:r w:rsidR="00B15D6D" w:rsidRPr="00B15D6D">
        <w:rPr>
          <w:rFonts w:ascii="Times New Roman" w:hAnsi="Times New Roman" w:cs="Times New Roman"/>
          <w:bCs/>
          <w:sz w:val="24"/>
          <w:szCs w:val="24"/>
        </w:rPr>
        <w:t xml:space="preserve"> exclusively from the dissolution of the surrounding bedrock. The percentages (denoted by the grey points on the seawater vector in increments of 1%) represent the addition of a given amount of seawater into the </w:t>
      </w:r>
      <w:proofErr w:type="spellStart"/>
      <w:r w:rsidR="00B15D6D" w:rsidRPr="00B15D6D">
        <w:rPr>
          <w:rFonts w:ascii="Times New Roman" w:hAnsi="Times New Roman" w:cs="Times New Roman"/>
          <w:bCs/>
          <w:sz w:val="24"/>
          <w:szCs w:val="24"/>
        </w:rPr>
        <w:t>dripwater</w:t>
      </w:r>
      <w:proofErr w:type="spellEnd"/>
      <w:r w:rsidR="00B15D6D" w:rsidRPr="00B15D6D">
        <w:rPr>
          <w:rFonts w:ascii="Times New Roman" w:hAnsi="Times New Roman" w:cs="Times New Roman"/>
          <w:bCs/>
          <w:sz w:val="24"/>
          <w:szCs w:val="24"/>
        </w:rPr>
        <w:t>, where elemental concentrations of seawater are derived from global averages</w:t>
      </w:r>
      <w:r w:rsidR="00B15D6D" w:rsidRPr="00B15D6D">
        <w:rPr>
          <w:rFonts w:ascii="Times New Roman" w:hAnsi="Times New Roman" w:cs="Times New Roman"/>
          <w:bCs/>
          <w:sz w:val="24"/>
          <w:szCs w:val="24"/>
          <w:vertAlign w:val="superscript"/>
        </w:rPr>
        <w:t>77</w:t>
      </w:r>
      <w:r w:rsidR="00B15D6D" w:rsidRPr="00B15D6D">
        <w:rPr>
          <w:rFonts w:ascii="Times New Roman" w:hAnsi="Times New Roman" w:cs="Times New Roman"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50ABC03" w14:textId="1C66AF77" w:rsidR="005C1D46" w:rsidRPr="007F3D71" w:rsidRDefault="0056354B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A6638EE" wp14:editId="083EBE44">
            <wp:extent cx="5731510" cy="3308350"/>
            <wp:effectExtent l="0" t="0" r="2540" b="6350"/>
            <wp:docPr id="2121808977" name="Picture 4" descr="A graph of different colored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1808977" name="Picture 4" descr="A graph of different colored lines&#10;&#10;Description automatically generated with medium confidenc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0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B878C" w14:textId="77777777" w:rsidR="005C1D46" w:rsidRPr="007F3D71" w:rsidRDefault="005C1D46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03BEAD4B" w14:textId="573C3641" w:rsidR="005C1D46" w:rsidRDefault="005C1D46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F3D71">
        <w:rPr>
          <w:rFonts w:ascii="Times New Roman" w:hAnsi="Times New Roman" w:cs="Times New Roman" w:hint="eastAsia"/>
          <w:b/>
          <w:sz w:val="24"/>
          <w:szCs w:val="24"/>
        </w:rPr>
        <w:t>Fig</w:t>
      </w:r>
      <w:r w:rsidRPr="007F3D71">
        <w:rPr>
          <w:rFonts w:ascii="Times New Roman" w:hAnsi="Times New Roman" w:cs="Times New Roman"/>
          <w:b/>
          <w:sz w:val="24"/>
          <w:szCs w:val="24"/>
        </w:rPr>
        <w:t>ure</w:t>
      </w:r>
      <w:r w:rsidRPr="007F3D71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Pr="007F3D71">
        <w:rPr>
          <w:rFonts w:ascii="Times New Roman" w:hAnsi="Times New Roman" w:cs="Times New Roman"/>
          <w:b/>
          <w:sz w:val="24"/>
          <w:szCs w:val="24"/>
        </w:rPr>
        <w:t>S</w:t>
      </w:r>
      <w:r w:rsidR="00B15D6D">
        <w:rPr>
          <w:rFonts w:ascii="Times New Roman" w:hAnsi="Times New Roman" w:cs="Times New Roman"/>
          <w:b/>
          <w:sz w:val="24"/>
          <w:szCs w:val="24"/>
        </w:rPr>
        <w:t>7</w:t>
      </w:r>
      <w:r w:rsidRPr="007F3D7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E056CA" w:rsidRPr="00E056CA">
        <w:rPr>
          <w:rFonts w:ascii="Times New Roman" w:hAnsi="Times New Roman" w:cs="Times New Roman"/>
          <w:bCs/>
          <w:sz w:val="24"/>
          <w:szCs w:val="24"/>
        </w:rPr>
        <w:t xml:space="preserve">DTW results. </w:t>
      </w:r>
      <w:r w:rsidR="00E056CA">
        <w:rPr>
          <w:rFonts w:ascii="Times New Roman" w:hAnsi="Times New Roman" w:cs="Times New Roman"/>
          <w:b/>
          <w:sz w:val="24"/>
          <w:szCs w:val="24"/>
        </w:rPr>
        <w:t xml:space="preserve">a </w:t>
      </w:r>
      <w:proofErr w:type="gramStart"/>
      <w:r w:rsidR="00E056CA" w:rsidRPr="00E056CA">
        <w:rPr>
          <w:rFonts w:ascii="Times New Roman" w:hAnsi="Times New Roman" w:cs="Times New Roman"/>
          <w:bCs/>
          <w:sz w:val="24"/>
          <w:szCs w:val="24"/>
        </w:rPr>
        <w:t>The</w:t>
      </w:r>
      <w:proofErr w:type="gramEnd"/>
      <w:r w:rsidR="00E056CA" w:rsidRPr="00E056CA">
        <w:rPr>
          <w:rFonts w:ascii="Times New Roman" w:hAnsi="Times New Roman" w:cs="Times New Roman"/>
          <w:bCs/>
          <w:sz w:val="24"/>
          <w:szCs w:val="24"/>
        </w:rPr>
        <w:t xml:space="preserve"> original coralline SST record (red; 20) against the annual magnesium record (blue). </w:t>
      </w:r>
      <w:r w:rsidR="00E056CA">
        <w:rPr>
          <w:rFonts w:ascii="Times New Roman" w:hAnsi="Times New Roman" w:cs="Times New Roman"/>
          <w:b/>
          <w:sz w:val="24"/>
          <w:szCs w:val="24"/>
        </w:rPr>
        <w:t>b</w:t>
      </w:r>
      <w:r w:rsidR="00E056CA" w:rsidRPr="00E056C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="00E056CA" w:rsidRPr="00E056CA">
        <w:rPr>
          <w:rFonts w:ascii="Times New Roman" w:hAnsi="Times New Roman" w:cs="Times New Roman"/>
          <w:bCs/>
          <w:sz w:val="24"/>
          <w:szCs w:val="24"/>
        </w:rPr>
        <w:t>The</w:t>
      </w:r>
      <w:proofErr w:type="gramEnd"/>
      <w:r w:rsidR="00E056CA" w:rsidRPr="00E056CA">
        <w:rPr>
          <w:rFonts w:ascii="Times New Roman" w:hAnsi="Times New Roman" w:cs="Times New Roman"/>
          <w:bCs/>
          <w:sz w:val="24"/>
          <w:szCs w:val="24"/>
        </w:rPr>
        <w:t xml:space="preserve"> coralline SST record after warping (red) against the annual magnesium record (blue). DTW was performed on the data pre-1967 as to not be influenced by </w:t>
      </w:r>
      <w:proofErr w:type="spellStart"/>
      <w:r w:rsidR="00E056CA" w:rsidRPr="00E056CA">
        <w:rPr>
          <w:rFonts w:ascii="Times New Roman" w:hAnsi="Times New Roman" w:cs="Times New Roman"/>
          <w:bCs/>
          <w:sz w:val="24"/>
          <w:szCs w:val="24"/>
        </w:rPr>
        <w:t>localised</w:t>
      </w:r>
      <w:proofErr w:type="spellEnd"/>
      <w:r w:rsidR="00E056CA" w:rsidRPr="00E056CA">
        <w:rPr>
          <w:rFonts w:ascii="Times New Roman" w:hAnsi="Times New Roman" w:cs="Times New Roman"/>
          <w:bCs/>
          <w:sz w:val="24"/>
          <w:szCs w:val="24"/>
        </w:rPr>
        <w:t xml:space="preserve"> anthropogenic changes in the Mg record. </w:t>
      </w:r>
      <w:r w:rsidR="00E056CA" w:rsidRPr="00E056CA">
        <w:rPr>
          <w:rFonts w:ascii="Times New Roman" w:hAnsi="Times New Roman" w:cs="Times New Roman"/>
          <w:b/>
          <w:sz w:val="24"/>
          <w:szCs w:val="24"/>
        </w:rPr>
        <w:t>c</w:t>
      </w:r>
      <w:r w:rsidR="00E056CA" w:rsidRPr="00E056C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="00E056CA" w:rsidRPr="00E056CA">
        <w:rPr>
          <w:rFonts w:ascii="Times New Roman" w:hAnsi="Times New Roman" w:cs="Times New Roman"/>
          <w:bCs/>
          <w:sz w:val="24"/>
          <w:szCs w:val="24"/>
        </w:rPr>
        <w:t>The</w:t>
      </w:r>
      <w:proofErr w:type="gramEnd"/>
      <w:r w:rsidR="00E056CA" w:rsidRPr="00E056CA">
        <w:rPr>
          <w:rFonts w:ascii="Times New Roman" w:hAnsi="Times New Roman" w:cs="Times New Roman"/>
          <w:bCs/>
          <w:sz w:val="24"/>
          <w:szCs w:val="24"/>
        </w:rPr>
        <w:t xml:space="preserve"> temporal offset applied to each year during the warping process.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7EAC2DC" w14:textId="3B830F78" w:rsidR="005C1D46" w:rsidRPr="007F3D71" w:rsidRDefault="0056354B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DF5553F" wp14:editId="4EF19503">
            <wp:extent cx="5731510" cy="3483610"/>
            <wp:effectExtent l="0" t="0" r="2540" b="2540"/>
            <wp:docPr id="1751863863" name="Picture 5" descr="A graph of different numbers and graph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863863" name="Picture 5" descr="A graph of different numbers and graphs&#10;&#10;Description automatically generated with medium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25E6B" w14:textId="77777777" w:rsidR="005C1D46" w:rsidRPr="007F3D71" w:rsidRDefault="005C1D46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3B9540FB" w14:textId="5A1647A3" w:rsidR="005C1D46" w:rsidRDefault="005C1D46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F3D71">
        <w:rPr>
          <w:rFonts w:ascii="Times New Roman" w:hAnsi="Times New Roman" w:cs="Times New Roman" w:hint="eastAsia"/>
          <w:b/>
          <w:sz w:val="24"/>
          <w:szCs w:val="24"/>
        </w:rPr>
        <w:t>Fig</w:t>
      </w:r>
      <w:r w:rsidRPr="007F3D71">
        <w:rPr>
          <w:rFonts w:ascii="Times New Roman" w:hAnsi="Times New Roman" w:cs="Times New Roman"/>
          <w:b/>
          <w:sz w:val="24"/>
          <w:szCs w:val="24"/>
        </w:rPr>
        <w:t>ure</w:t>
      </w:r>
      <w:r w:rsidRPr="007F3D71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Pr="007F3D71">
        <w:rPr>
          <w:rFonts w:ascii="Times New Roman" w:hAnsi="Times New Roman" w:cs="Times New Roman"/>
          <w:b/>
          <w:sz w:val="24"/>
          <w:szCs w:val="24"/>
        </w:rPr>
        <w:t>S</w:t>
      </w:r>
      <w:r w:rsidR="00B902D4">
        <w:rPr>
          <w:rFonts w:ascii="Times New Roman" w:hAnsi="Times New Roman" w:cs="Times New Roman"/>
          <w:b/>
          <w:sz w:val="24"/>
          <w:szCs w:val="24"/>
        </w:rPr>
        <w:t>8</w:t>
      </w:r>
      <w:r w:rsidRPr="007F3D7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3662F9" w:rsidRPr="003662F9">
        <w:rPr>
          <w:rFonts w:ascii="Times New Roman" w:hAnsi="Times New Roman" w:cs="Times New Roman"/>
          <w:bCs/>
          <w:sz w:val="24"/>
          <w:szCs w:val="24"/>
        </w:rPr>
        <w:t xml:space="preserve">Split-period testing of the Cochrane-Orcutt regression model. </w:t>
      </w:r>
      <w:r w:rsidR="003662F9">
        <w:rPr>
          <w:rFonts w:ascii="Times New Roman" w:hAnsi="Times New Roman" w:cs="Times New Roman"/>
          <w:b/>
          <w:sz w:val="24"/>
          <w:szCs w:val="24"/>
        </w:rPr>
        <w:t>a</w:t>
      </w:r>
      <w:r w:rsidR="003662F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="003662F9" w:rsidRPr="003662F9">
        <w:rPr>
          <w:rFonts w:ascii="Times New Roman" w:hAnsi="Times New Roman" w:cs="Times New Roman"/>
          <w:bCs/>
          <w:sz w:val="24"/>
          <w:szCs w:val="24"/>
        </w:rPr>
        <w:t>The</w:t>
      </w:r>
      <w:proofErr w:type="gramEnd"/>
      <w:r w:rsidR="003662F9" w:rsidRPr="003662F9">
        <w:rPr>
          <w:rFonts w:ascii="Times New Roman" w:hAnsi="Times New Roman" w:cs="Times New Roman"/>
          <w:bCs/>
          <w:sz w:val="24"/>
          <w:szCs w:val="24"/>
        </w:rPr>
        <w:t xml:space="preserve"> forward results. </w:t>
      </w:r>
      <w:r w:rsidR="003662F9">
        <w:rPr>
          <w:rFonts w:ascii="Times New Roman" w:hAnsi="Times New Roman" w:cs="Times New Roman"/>
          <w:b/>
          <w:sz w:val="24"/>
          <w:szCs w:val="24"/>
        </w:rPr>
        <w:t>b</w:t>
      </w:r>
      <w:r w:rsidR="003662F9" w:rsidRPr="003662F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="003662F9" w:rsidRPr="003662F9">
        <w:rPr>
          <w:rFonts w:ascii="Times New Roman" w:hAnsi="Times New Roman" w:cs="Times New Roman"/>
          <w:bCs/>
          <w:sz w:val="24"/>
          <w:szCs w:val="24"/>
        </w:rPr>
        <w:t>The</w:t>
      </w:r>
      <w:proofErr w:type="gramEnd"/>
      <w:r w:rsidR="003662F9" w:rsidRPr="003662F9">
        <w:rPr>
          <w:rFonts w:ascii="Times New Roman" w:hAnsi="Times New Roman" w:cs="Times New Roman"/>
          <w:bCs/>
          <w:sz w:val="24"/>
          <w:szCs w:val="24"/>
        </w:rPr>
        <w:t xml:space="preserve"> reverse results. </w:t>
      </w:r>
      <w:r w:rsidR="003662F9">
        <w:rPr>
          <w:rFonts w:ascii="Times New Roman" w:hAnsi="Times New Roman" w:cs="Times New Roman"/>
          <w:b/>
          <w:sz w:val="24"/>
          <w:szCs w:val="24"/>
        </w:rPr>
        <w:t>c</w:t>
      </w:r>
      <w:r w:rsidR="003662F9" w:rsidRPr="003662F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="003662F9" w:rsidRPr="003662F9">
        <w:rPr>
          <w:rFonts w:ascii="Times New Roman" w:hAnsi="Times New Roman" w:cs="Times New Roman"/>
          <w:bCs/>
          <w:sz w:val="24"/>
          <w:szCs w:val="24"/>
        </w:rPr>
        <w:t>The</w:t>
      </w:r>
      <w:proofErr w:type="gramEnd"/>
      <w:r w:rsidR="003662F9" w:rsidRPr="003662F9">
        <w:rPr>
          <w:rFonts w:ascii="Times New Roman" w:hAnsi="Times New Roman" w:cs="Times New Roman"/>
          <w:bCs/>
          <w:sz w:val="24"/>
          <w:szCs w:val="24"/>
        </w:rPr>
        <w:t xml:space="preserve"> full model results. DW - Durbin-Watson statistic; RE - reduction of error statistic; CE - coefficient of efficiency statistic; ST - signs test. 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64D628D" w14:textId="318CC21A" w:rsidR="005C1D46" w:rsidRPr="007F3D71" w:rsidRDefault="00036085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F5F97">
        <w:rPr>
          <w:noProof/>
        </w:rPr>
        <w:lastRenderedPageBreak/>
        <w:drawing>
          <wp:inline distT="0" distB="0" distL="0" distR="0" wp14:anchorId="7FFF33BC" wp14:editId="6F2CC72E">
            <wp:extent cx="5731510" cy="2653273"/>
            <wp:effectExtent l="0" t="0" r="2540" b="0"/>
            <wp:docPr id="1362577032" name="Picture 1" descr="A graph showing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577032" name="Picture 1" descr="A graph showing different colored lines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3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A9C8F" w14:textId="77777777" w:rsidR="005C1D46" w:rsidRPr="007F3D71" w:rsidRDefault="005C1D46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74E4CB8D" w14:textId="154F8D36" w:rsidR="005C1D46" w:rsidRDefault="005C1D46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F3D71">
        <w:rPr>
          <w:rFonts w:ascii="Times New Roman" w:hAnsi="Times New Roman" w:cs="Times New Roman" w:hint="eastAsia"/>
          <w:b/>
          <w:sz w:val="24"/>
          <w:szCs w:val="24"/>
        </w:rPr>
        <w:t>Fig</w:t>
      </w:r>
      <w:r w:rsidRPr="007F3D71">
        <w:rPr>
          <w:rFonts w:ascii="Times New Roman" w:hAnsi="Times New Roman" w:cs="Times New Roman"/>
          <w:b/>
          <w:sz w:val="24"/>
          <w:szCs w:val="24"/>
        </w:rPr>
        <w:t>ure</w:t>
      </w:r>
      <w:r w:rsidRPr="007F3D71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Pr="007F3D71">
        <w:rPr>
          <w:rFonts w:ascii="Times New Roman" w:hAnsi="Times New Roman" w:cs="Times New Roman"/>
          <w:b/>
          <w:sz w:val="24"/>
          <w:szCs w:val="24"/>
        </w:rPr>
        <w:t>S</w:t>
      </w:r>
      <w:r w:rsidR="003662F9">
        <w:rPr>
          <w:rFonts w:ascii="Times New Roman" w:hAnsi="Times New Roman" w:cs="Times New Roman"/>
          <w:b/>
          <w:sz w:val="24"/>
          <w:szCs w:val="24"/>
        </w:rPr>
        <w:t>9</w:t>
      </w:r>
      <w:r w:rsidRPr="007F3D7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CD05C3" w:rsidRPr="00CD05C3">
        <w:rPr>
          <w:rFonts w:ascii="Times New Roman" w:hAnsi="Times New Roman" w:cs="Times New Roman"/>
          <w:bCs/>
          <w:sz w:val="24"/>
          <w:szCs w:val="24"/>
        </w:rPr>
        <w:t>Comparison of stalagmite-derived record to previously published reconstructions. A reanalysis record for Bermuda (orange,</w:t>
      </w:r>
      <w:r w:rsidR="00CD05C3" w:rsidRPr="00CD05C3">
        <w:rPr>
          <w:rFonts w:ascii="Times New Roman" w:hAnsi="Times New Roman" w:cs="Times New Roman"/>
          <w:bCs/>
          <w:sz w:val="24"/>
          <w:szCs w:val="24"/>
          <w:vertAlign w:val="superscript"/>
        </w:rPr>
        <w:t>30</w:t>
      </w:r>
      <w:r w:rsidR="00CD05C3" w:rsidRPr="00CD05C3">
        <w:rPr>
          <w:rFonts w:ascii="Times New Roman" w:hAnsi="Times New Roman" w:cs="Times New Roman"/>
          <w:bCs/>
          <w:sz w:val="24"/>
          <w:szCs w:val="24"/>
        </w:rPr>
        <w:t xml:space="preserve">), a proxy reconstruction for the Western </w:t>
      </w:r>
      <w:proofErr w:type="gramStart"/>
      <w:r w:rsidR="00CD05C3" w:rsidRPr="00CD05C3">
        <w:rPr>
          <w:rFonts w:ascii="Times New Roman" w:hAnsi="Times New Roman" w:cs="Times New Roman"/>
          <w:bCs/>
          <w:sz w:val="24"/>
          <w:szCs w:val="24"/>
        </w:rPr>
        <w:t>Atlantic ocean</w:t>
      </w:r>
      <w:proofErr w:type="gramEnd"/>
      <w:r w:rsidR="00CD05C3" w:rsidRPr="00CD05C3">
        <w:rPr>
          <w:rFonts w:ascii="Times New Roman" w:hAnsi="Times New Roman" w:cs="Times New Roman"/>
          <w:bCs/>
          <w:sz w:val="24"/>
          <w:szCs w:val="24"/>
        </w:rPr>
        <w:t xml:space="preserve"> using records South of Bermuda (purple,</w:t>
      </w:r>
      <w:r w:rsidR="00CD05C3" w:rsidRPr="00CD05C3">
        <w:rPr>
          <w:rFonts w:ascii="Times New Roman" w:hAnsi="Times New Roman" w:cs="Times New Roman"/>
          <w:bCs/>
          <w:sz w:val="24"/>
          <w:szCs w:val="24"/>
          <w:vertAlign w:val="superscript"/>
        </w:rPr>
        <w:t>78</w:t>
      </w:r>
      <w:r w:rsidR="00CD05C3" w:rsidRPr="00CD05C3">
        <w:rPr>
          <w:rFonts w:ascii="Times New Roman" w:hAnsi="Times New Roman" w:cs="Times New Roman"/>
          <w:bCs/>
          <w:sz w:val="24"/>
          <w:szCs w:val="24"/>
        </w:rPr>
        <w:t>), and a Northern Hemisphere proxy temperature anomaly reconstruction (cyan,</w:t>
      </w:r>
      <w:r w:rsidR="00CD05C3" w:rsidRPr="00CD05C3">
        <w:rPr>
          <w:rFonts w:ascii="Times New Roman" w:hAnsi="Times New Roman" w:cs="Times New Roman"/>
          <w:bCs/>
          <w:sz w:val="24"/>
          <w:szCs w:val="24"/>
          <w:vertAlign w:val="superscript"/>
        </w:rPr>
        <w:t>48</w:t>
      </w:r>
      <w:r w:rsidR="00CD05C3" w:rsidRPr="00CD05C3">
        <w:rPr>
          <w:rFonts w:ascii="Times New Roman" w:hAnsi="Times New Roman" w:cs="Times New Roman"/>
          <w:bCs/>
          <w:sz w:val="24"/>
          <w:szCs w:val="24"/>
        </w:rPr>
        <w:t>).</w:t>
      </w:r>
    </w:p>
    <w:p w14:paraId="79FBA748" w14:textId="77777777" w:rsidR="004F34C4" w:rsidRDefault="004F34C4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2D526235" w14:textId="77777777" w:rsidR="004F34C4" w:rsidRDefault="004F34C4" w:rsidP="00183904">
      <w:pPr>
        <w:widowControl/>
        <w:wordWrap/>
        <w:autoSpaceDE/>
        <w:autoSpaceDN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DC6E319" w14:textId="64C0B41A" w:rsidR="00404CDF" w:rsidRDefault="00F21553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ble</w:t>
      </w:r>
      <w:r w:rsidRPr="007F3D71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Pr="007F3D71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Pr="007F3D7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5B0F7F">
        <w:rPr>
          <w:rFonts w:ascii="Times New Roman" w:hAnsi="Times New Roman" w:cs="Times New Roman"/>
          <w:bCs/>
          <w:sz w:val="24"/>
          <w:szCs w:val="24"/>
        </w:rPr>
        <w:t>Uranium-series chronological data. (separate file)</w:t>
      </w:r>
    </w:p>
    <w:p w14:paraId="3E57827C" w14:textId="77777777" w:rsidR="00F21553" w:rsidRDefault="00F21553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41C84831" w14:textId="49487E94" w:rsidR="005B0F7F" w:rsidRDefault="005B0F7F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</w:t>
      </w:r>
      <w:r w:rsidRPr="007F3D71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Pr="007F3D71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7F3D71">
        <w:rPr>
          <w:rFonts w:ascii="Times New Roman" w:hAnsi="Times New Roman" w:cs="Times New Roman"/>
          <w:b/>
          <w:sz w:val="24"/>
          <w:szCs w:val="24"/>
        </w:rPr>
        <w:t xml:space="preserve">. </w:t>
      </w:r>
      <w:r>
        <w:rPr>
          <w:rFonts w:ascii="Times New Roman" w:hAnsi="Times New Roman" w:cs="Times New Roman"/>
          <w:bCs/>
          <w:sz w:val="24"/>
          <w:szCs w:val="24"/>
        </w:rPr>
        <w:t>Radiocarbon chronological data. (separate file)</w:t>
      </w:r>
    </w:p>
    <w:p w14:paraId="026FC5AB" w14:textId="77777777" w:rsidR="00F21553" w:rsidRDefault="00F21553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bCs/>
          <w:sz w:val="24"/>
          <w:szCs w:val="24"/>
        </w:rPr>
      </w:pPr>
    </w:p>
    <w:p w14:paraId="26547568" w14:textId="7439A8DA" w:rsidR="005B0F7F" w:rsidRDefault="005B0F7F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</w:t>
      </w:r>
      <w:r w:rsidRPr="007F3D71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Pr="007F3D71">
        <w:rPr>
          <w:rFonts w:ascii="Times New Roman" w:hAnsi="Times New Roman" w:cs="Times New Roman"/>
          <w:b/>
          <w:sz w:val="24"/>
          <w:szCs w:val="24"/>
        </w:rPr>
        <w:t>S</w:t>
      </w:r>
      <w:r w:rsidR="009C24EF">
        <w:rPr>
          <w:rFonts w:ascii="Times New Roman" w:hAnsi="Times New Roman" w:cs="Times New Roman"/>
          <w:b/>
          <w:sz w:val="24"/>
          <w:szCs w:val="24"/>
        </w:rPr>
        <w:t>3</w:t>
      </w:r>
      <w:r w:rsidRPr="007F3D71">
        <w:rPr>
          <w:rFonts w:ascii="Times New Roman" w:hAnsi="Times New Roman" w:cs="Times New Roman"/>
          <w:b/>
          <w:sz w:val="24"/>
          <w:szCs w:val="24"/>
        </w:rPr>
        <w:t xml:space="preserve">. </w:t>
      </w:r>
      <w:r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9C24EF">
        <w:rPr>
          <w:rFonts w:ascii="Times New Roman" w:hAnsi="Times New Roman" w:cs="Times New Roman"/>
          <w:bCs/>
          <w:sz w:val="24"/>
          <w:szCs w:val="24"/>
        </w:rPr>
        <w:t>monthly and annual stalagmite-derived SST record</w:t>
      </w:r>
      <w:r>
        <w:rPr>
          <w:rFonts w:ascii="Times New Roman" w:hAnsi="Times New Roman" w:cs="Times New Roman"/>
          <w:bCs/>
          <w:sz w:val="24"/>
          <w:szCs w:val="24"/>
        </w:rPr>
        <w:t>. (separate file)</w:t>
      </w:r>
    </w:p>
    <w:p w14:paraId="1066C0D7" w14:textId="66D57773" w:rsidR="00F21553" w:rsidRPr="007F3D71" w:rsidRDefault="00F21553" w:rsidP="00183904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sectPr w:rsidR="00F21553" w:rsidRPr="007F3D71" w:rsidSect="007F3D7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C751DE" w14:textId="77777777" w:rsidR="003842E4" w:rsidRDefault="003842E4">
      <w:pPr>
        <w:spacing w:after="0" w:line="240" w:lineRule="auto"/>
      </w:pPr>
      <w:r>
        <w:separator/>
      </w:r>
    </w:p>
  </w:endnote>
  <w:endnote w:type="continuationSeparator" w:id="0">
    <w:p w14:paraId="6AD0BE5F" w14:textId="77777777" w:rsidR="003842E4" w:rsidRDefault="003842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6546748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Times New Roman" w:hAnsi="Times New Roman" w:cs="Times New Roman"/>
          </w:rPr>
        </w:sdtEndPr>
        <w:sdtContent>
          <w:p w14:paraId="4256448F" w14:textId="6090541B" w:rsidR="0046057B" w:rsidRPr="0046057B" w:rsidRDefault="0046057B" w:rsidP="0046057B">
            <w:pPr>
              <w:pStyle w:val="Footer"/>
              <w:tabs>
                <w:tab w:val="left" w:pos="7130"/>
              </w:tabs>
              <w:jc w:val="left"/>
              <w:rPr>
                <w:rFonts w:ascii="Times New Roman" w:hAnsi="Times New Roman" w:cs="Times New Roman"/>
              </w:rPr>
            </w:pPr>
            <w:r>
              <w:tab/>
            </w:r>
            <w:r>
              <w:tab/>
            </w:r>
            <w:r w:rsidRPr="0046057B">
              <w:rPr>
                <w:rFonts w:ascii="Times New Roman" w:hAnsi="Times New Roman" w:cs="Times New Roman"/>
              </w:rPr>
              <w:tab/>
              <w:t xml:space="preserve">Page </w:t>
            </w:r>
            <w:r w:rsidRPr="0046057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46057B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46057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46057B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46057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46057B">
              <w:rPr>
                <w:rFonts w:ascii="Times New Roman" w:hAnsi="Times New Roman" w:cs="Times New Roman"/>
              </w:rPr>
              <w:t xml:space="preserve"> of </w:t>
            </w:r>
            <w:r w:rsidRPr="0046057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46057B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46057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46057B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46057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A0BD489" w14:textId="77777777" w:rsidR="0046057B" w:rsidRDefault="004605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9898E0" w14:textId="77777777" w:rsidR="003842E4" w:rsidRDefault="003842E4">
      <w:pPr>
        <w:spacing w:after="0" w:line="240" w:lineRule="auto"/>
      </w:pPr>
      <w:r>
        <w:separator/>
      </w:r>
    </w:p>
  </w:footnote>
  <w:footnote w:type="continuationSeparator" w:id="0">
    <w:p w14:paraId="0FA47D9A" w14:textId="77777777" w:rsidR="003842E4" w:rsidRDefault="003842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89156991"/>
      <w:docPartObj>
        <w:docPartGallery w:val="Page Numbers (Top of Page)"/>
        <w:docPartUnique/>
      </w:docPartObj>
    </w:sdtPr>
    <w:sdtEndPr/>
    <w:sdtContent>
      <w:p w14:paraId="29CE4F08" w14:textId="2100EC41" w:rsidR="00F56D42" w:rsidRDefault="0046057B">
        <w:pPr>
          <w:pStyle w:val="Header"/>
          <w:jc w:val="right"/>
        </w:pPr>
      </w:p>
    </w:sdtContent>
  </w:sdt>
  <w:p w14:paraId="6ABA9F39" w14:textId="77777777" w:rsidR="00F56D42" w:rsidRDefault="00F56D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143CE"/>
    <w:multiLevelType w:val="hybridMultilevel"/>
    <w:tmpl w:val="8DBE4BB2"/>
    <w:lvl w:ilvl="0" w:tplc="03AE6198">
      <w:start w:val="1"/>
      <w:numFmt w:val="decimal"/>
      <w:lvlText w:val="%1."/>
      <w:lvlJc w:val="left"/>
      <w:pPr>
        <w:ind w:left="760" w:hanging="360"/>
      </w:pPr>
      <w:rPr>
        <w:rFonts w:hint="default"/>
        <w:b w:val="0"/>
        <w:color w:val="000000" w:themeColor="text1"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3EE7D92"/>
    <w:multiLevelType w:val="hybridMultilevel"/>
    <w:tmpl w:val="22DEDFC2"/>
    <w:lvl w:ilvl="0" w:tplc="07129B52">
      <w:start w:val="4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53335CE"/>
    <w:multiLevelType w:val="hybridMultilevel"/>
    <w:tmpl w:val="B950D1BA"/>
    <w:lvl w:ilvl="0" w:tplc="FED845EA">
      <w:start w:val="11"/>
      <w:numFmt w:val="decimal"/>
      <w:lvlText w:val="%1."/>
      <w:lvlJc w:val="left"/>
      <w:pPr>
        <w:ind w:left="760" w:hanging="360"/>
      </w:pPr>
      <w:rPr>
        <w:rFonts w:hint="default"/>
        <w:b w:val="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B480354"/>
    <w:multiLevelType w:val="hybridMultilevel"/>
    <w:tmpl w:val="39F03ECC"/>
    <w:lvl w:ilvl="0" w:tplc="BDC01AF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5265C0C"/>
    <w:multiLevelType w:val="hybridMultilevel"/>
    <w:tmpl w:val="3DAEAB4E"/>
    <w:lvl w:ilvl="0" w:tplc="102A7F46">
      <w:start w:val="3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8A86818"/>
    <w:multiLevelType w:val="multilevel"/>
    <w:tmpl w:val="6ED083A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80" w:hanging="1800"/>
      </w:pPr>
      <w:rPr>
        <w:rFonts w:hint="default"/>
      </w:rPr>
    </w:lvl>
  </w:abstractNum>
  <w:abstractNum w:abstractNumId="6" w15:restartNumberingAfterBreak="0">
    <w:nsid w:val="372B3A27"/>
    <w:multiLevelType w:val="hybridMultilevel"/>
    <w:tmpl w:val="BEFAF840"/>
    <w:lvl w:ilvl="0" w:tplc="7336633E">
      <w:numFmt w:val="decimal"/>
      <w:lvlText w:val="%1."/>
      <w:lvlJc w:val="left"/>
      <w:pPr>
        <w:ind w:left="1045" w:hanging="645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37725622"/>
    <w:multiLevelType w:val="hybridMultilevel"/>
    <w:tmpl w:val="79868D30"/>
    <w:lvl w:ilvl="0" w:tplc="E0EA1B38">
      <w:start w:val="1"/>
      <w:numFmt w:val="decimal"/>
      <w:lvlText w:val="%1."/>
      <w:lvlJc w:val="left"/>
      <w:pPr>
        <w:ind w:left="760" w:hanging="360"/>
      </w:pPr>
      <w:rPr>
        <w:rFonts w:hint="default"/>
        <w:b w:val="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43B82B08"/>
    <w:multiLevelType w:val="hybridMultilevel"/>
    <w:tmpl w:val="4C98F3D4"/>
    <w:lvl w:ilvl="0" w:tplc="B100D96A">
      <w:start w:val="1"/>
      <w:numFmt w:val="bullet"/>
      <w:lvlText w:val="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458A06A1"/>
    <w:multiLevelType w:val="multilevel"/>
    <w:tmpl w:val="6ED083A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80" w:hanging="1800"/>
      </w:pPr>
      <w:rPr>
        <w:rFonts w:hint="default"/>
      </w:rPr>
    </w:lvl>
  </w:abstractNum>
  <w:abstractNum w:abstractNumId="10" w15:restartNumberingAfterBreak="0">
    <w:nsid w:val="5014451C"/>
    <w:multiLevelType w:val="hybridMultilevel"/>
    <w:tmpl w:val="2CE24E08"/>
    <w:lvl w:ilvl="0" w:tplc="C64873A6">
      <w:numFmt w:val="bullet"/>
      <w:lvlText w:val=""/>
      <w:lvlJc w:val="left"/>
      <w:pPr>
        <w:ind w:left="760" w:hanging="360"/>
      </w:pPr>
      <w:rPr>
        <w:rFonts w:ascii="Wingdings" w:eastAsia="Batang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5A2506B2"/>
    <w:multiLevelType w:val="hybridMultilevel"/>
    <w:tmpl w:val="814494A8"/>
    <w:lvl w:ilvl="0" w:tplc="0AFEED6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6410153A"/>
    <w:multiLevelType w:val="multilevel"/>
    <w:tmpl w:val="6ED083A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80" w:hanging="1800"/>
      </w:pPr>
      <w:rPr>
        <w:rFonts w:hint="default"/>
      </w:rPr>
    </w:lvl>
  </w:abstractNum>
  <w:abstractNum w:abstractNumId="13" w15:restartNumberingAfterBreak="0">
    <w:nsid w:val="77E15549"/>
    <w:multiLevelType w:val="hybridMultilevel"/>
    <w:tmpl w:val="F20C75F6"/>
    <w:lvl w:ilvl="0" w:tplc="7A4C349E">
      <w:start w:val="3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872029E"/>
    <w:multiLevelType w:val="hybridMultilevel"/>
    <w:tmpl w:val="58BA4B1E"/>
    <w:lvl w:ilvl="0" w:tplc="26AAA892">
      <w:start w:val="3"/>
      <w:numFmt w:val="bullet"/>
      <w:lvlText w:val="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7B083571"/>
    <w:multiLevelType w:val="multilevel"/>
    <w:tmpl w:val="EA5A2DD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1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2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760" w:hanging="1800"/>
      </w:pPr>
      <w:rPr>
        <w:rFonts w:hint="default"/>
      </w:rPr>
    </w:lvl>
  </w:abstractNum>
  <w:num w:numId="1" w16cid:durableId="710376260">
    <w:abstractNumId w:val="9"/>
  </w:num>
  <w:num w:numId="2" w16cid:durableId="1529374256">
    <w:abstractNumId w:val="15"/>
  </w:num>
  <w:num w:numId="3" w16cid:durableId="1871841725">
    <w:abstractNumId w:val="12"/>
  </w:num>
  <w:num w:numId="4" w16cid:durableId="333151064">
    <w:abstractNumId w:val="5"/>
  </w:num>
  <w:num w:numId="5" w16cid:durableId="140582298">
    <w:abstractNumId w:val="14"/>
  </w:num>
  <w:num w:numId="6" w16cid:durableId="1082608428">
    <w:abstractNumId w:val="8"/>
  </w:num>
  <w:num w:numId="7" w16cid:durableId="113133517">
    <w:abstractNumId w:val="11"/>
  </w:num>
  <w:num w:numId="8" w16cid:durableId="233509219">
    <w:abstractNumId w:val="0"/>
  </w:num>
  <w:num w:numId="9" w16cid:durableId="922253717">
    <w:abstractNumId w:val="7"/>
  </w:num>
  <w:num w:numId="10" w16cid:durableId="1700886512">
    <w:abstractNumId w:val="2"/>
  </w:num>
  <w:num w:numId="11" w16cid:durableId="285938982">
    <w:abstractNumId w:val="10"/>
  </w:num>
  <w:num w:numId="12" w16cid:durableId="1137451411">
    <w:abstractNumId w:val="3"/>
  </w:num>
  <w:num w:numId="13" w16cid:durableId="1626548013">
    <w:abstractNumId w:val="4"/>
  </w:num>
  <w:num w:numId="14" w16cid:durableId="1834301432">
    <w:abstractNumId w:val="13"/>
  </w:num>
  <w:num w:numId="15" w16cid:durableId="872619859">
    <w:abstractNumId w:val="1"/>
  </w:num>
  <w:num w:numId="16" w16cid:durableId="199302035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80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wMQcCEzMzQ1NjEyUdpeDU4uLM/DyQAguLWgDY2jOALQAAAA=="/>
  </w:docVars>
  <w:rsids>
    <w:rsidRoot w:val="007129F8"/>
    <w:rsid w:val="00000CCA"/>
    <w:rsid w:val="00000CD6"/>
    <w:rsid w:val="00001135"/>
    <w:rsid w:val="000011E3"/>
    <w:rsid w:val="0000157F"/>
    <w:rsid w:val="0000169C"/>
    <w:rsid w:val="00001AAA"/>
    <w:rsid w:val="00001D97"/>
    <w:rsid w:val="00002AE1"/>
    <w:rsid w:val="00002E7D"/>
    <w:rsid w:val="000030F8"/>
    <w:rsid w:val="00003BB4"/>
    <w:rsid w:val="00003DF6"/>
    <w:rsid w:val="000047DE"/>
    <w:rsid w:val="0000494E"/>
    <w:rsid w:val="00005378"/>
    <w:rsid w:val="00006618"/>
    <w:rsid w:val="00010200"/>
    <w:rsid w:val="000108F7"/>
    <w:rsid w:val="000111E6"/>
    <w:rsid w:val="00011475"/>
    <w:rsid w:val="000119AD"/>
    <w:rsid w:val="00011CA6"/>
    <w:rsid w:val="0001214F"/>
    <w:rsid w:val="00012C4A"/>
    <w:rsid w:val="00013843"/>
    <w:rsid w:val="00013BF2"/>
    <w:rsid w:val="00014151"/>
    <w:rsid w:val="00014DC3"/>
    <w:rsid w:val="000157AE"/>
    <w:rsid w:val="0001686D"/>
    <w:rsid w:val="0001726D"/>
    <w:rsid w:val="00017322"/>
    <w:rsid w:val="00017659"/>
    <w:rsid w:val="000176EB"/>
    <w:rsid w:val="00017968"/>
    <w:rsid w:val="00017AE5"/>
    <w:rsid w:val="00017F5A"/>
    <w:rsid w:val="00020A56"/>
    <w:rsid w:val="00020B88"/>
    <w:rsid w:val="00020B8E"/>
    <w:rsid w:val="00022116"/>
    <w:rsid w:val="0002214C"/>
    <w:rsid w:val="0002256D"/>
    <w:rsid w:val="00023096"/>
    <w:rsid w:val="000239EB"/>
    <w:rsid w:val="00023F09"/>
    <w:rsid w:val="00024103"/>
    <w:rsid w:val="0002418F"/>
    <w:rsid w:val="0002493B"/>
    <w:rsid w:val="000257C7"/>
    <w:rsid w:val="0002598E"/>
    <w:rsid w:val="00026C83"/>
    <w:rsid w:val="00027206"/>
    <w:rsid w:val="000273A3"/>
    <w:rsid w:val="00027732"/>
    <w:rsid w:val="000302B8"/>
    <w:rsid w:val="000303E6"/>
    <w:rsid w:val="00030DE1"/>
    <w:rsid w:val="00031C26"/>
    <w:rsid w:val="00031FE9"/>
    <w:rsid w:val="00032ECD"/>
    <w:rsid w:val="000341B5"/>
    <w:rsid w:val="00035150"/>
    <w:rsid w:val="00036085"/>
    <w:rsid w:val="000366E2"/>
    <w:rsid w:val="00036C84"/>
    <w:rsid w:val="0003716A"/>
    <w:rsid w:val="0003726B"/>
    <w:rsid w:val="000375EE"/>
    <w:rsid w:val="00037F7B"/>
    <w:rsid w:val="000408BA"/>
    <w:rsid w:val="000408F0"/>
    <w:rsid w:val="00040A01"/>
    <w:rsid w:val="00040B74"/>
    <w:rsid w:val="00041421"/>
    <w:rsid w:val="00041441"/>
    <w:rsid w:val="000414F7"/>
    <w:rsid w:val="000417C8"/>
    <w:rsid w:val="00041B0B"/>
    <w:rsid w:val="00041B53"/>
    <w:rsid w:val="000426E7"/>
    <w:rsid w:val="000431FD"/>
    <w:rsid w:val="00043F03"/>
    <w:rsid w:val="00043FA4"/>
    <w:rsid w:val="0004596E"/>
    <w:rsid w:val="00046385"/>
    <w:rsid w:val="0004655E"/>
    <w:rsid w:val="00046B3D"/>
    <w:rsid w:val="000506CA"/>
    <w:rsid w:val="000514E9"/>
    <w:rsid w:val="0005164F"/>
    <w:rsid w:val="00051BEB"/>
    <w:rsid w:val="00051DF3"/>
    <w:rsid w:val="000528BD"/>
    <w:rsid w:val="00052EB4"/>
    <w:rsid w:val="000535ED"/>
    <w:rsid w:val="00055284"/>
    <w:rsid w:val="00055399"/>
    <w:rsid w:val="000556CA"/>
    <w:rsid w:val="0005640E"/>
    <w:rsid w:val="00056F6A"/>
    <w:rsid w:val="0005718E"/>
    <w:rsid w:val="00057413"/>
    <w:rsid w:val="0005758A"/>
    <w:rsid w:val="000606FE"/>
    <w:rsid w:val="00060820"/>
    <w:rsid w:val="00060B4B"/>
    <w:rsid w:val="000611FC"/>
    <w:rsid w:val="00061CCD"/>
    <w:rsid w:val="00061F03"/>
    <w:rsid w:val="0006256F"/>
    <w:rsid w:val="00062EE1"/>
    <w:rsid w:val="0006306A"/>
    <w:rsid w:val="00063C14"/>
    <w:rsid w:val="00063DFE"/>
    <w:rsid w:val="000643DF"/>
    <w:rsid w:val="00065793"/>
    <w:rsid w:val="00065EEF"/>
    <w:rsid w:val="00065F5B"/>
    <w:rsid w:val="00066674"/>
    <w:rsid w:val="00066AB5"/>
    <w:rsid w:val="00066F6F"/>
    <w:rsid w:val="000671AC"/>
    <w:rsid w:val="00067A7F"/>
    <w:rsid w:val="00067BA7"/>
    <w:rsid w:val="00067BE0"/>
    <w:rsid w:val="00070F7A"/>
    <w:rsid w:val="0007125F"/>
    <w:rsid w:val="000717CF"/>
    <w:rsid w:val="00071A55"/>
    <w:rsid w:val="000724C5"/>
    <w:rsid w:val="00072537"/>
    <w:rsid w:val="0007280D"/>
    <w:rsid w:val="00072EE6"/>
    <w:rsid w:val="00073058"/>
    <w:rsid w:val="00073A25"/>
    <w:rsid w:val="00073ECD"/>
    <w:rsid w:val="000741C7"/>
    <w:rsid w:val="000749EF"/>
    <w:rsid w:val="00074D6C"/>
    <w:rsid w:val="00076795"/>
    <w:rsid w:val="0007696D"/>
    <w:rsid w:val="00076FB5"/>
    <w:rsid w:val="00077577"/>
    <w:rsid w:val="00077A1E"/>
    <w:rsid w:val="00080514"/>
    <w:rsid w:val="0008102A"/>
    <w:rsid w:val="0008131C"/>
    <w:rsid w:val="00081669"/>
    <w:rsid w:val="00083040"/>
    <w:rsid w:val="000837F8"/>
    <w:rsid w:val="000844F7"/>
    <w:rsid w:val="00085012"/>
    <w:rsid w:val="0008590F"/>
    <w:rsid w:val="00085C05"/>
    <w:rsid w:val="000862DC"/>
    <w:rsid w:val="000867FC"/>
    <w:rsid w:val="00086D51"/>
    <w:rsid w:val="0009156C"/>
    <w:rsid w:val="00091A57"/>
    <w:rsid w:val="00091E59"/>
    <w:rsid w:val="000923A8"/>
    <w:rsid w:val="000929F0"/>
    <w:rsid w:val="00093354"/>
    <w:rsid w:val="000938D6"/>
    <w:rsid w:val="00094143"/>
    <w:rsid w:val="000944C2"/>
    <w:rsid w:val="00094C52"/>
    <w:rsid w:val="00094F37"/>
    <w:rsid w:val="000954A6"/>
    <w:rsid w:val="000954FB"/>
    <w:rsid w:val="00097461"/>
    <w:rsid w:val="00097529"/>
    <w:rsid w:val="00097BEC"/>
    <w:rsid w:val="00097F66"/>
    <w:rsid w:val="000A072C"/>
    <w:rsid w:val="000A29BF"/>
    <w:rsid w:val="000A396D"/>
    <w:rsid w:val="000A427E"/>
    <w:rsid w:val="000A4B68"/>
    <w:rsid w:val="000A4CD7"/>
    <w:rsid w:val="000A544F"/>
    <w:rsid w:val="000A567D"/>
    <w:rsid w:val="000A596D"/>
    <w:rsid w:val="000A68A0"/>
    <w:rsid w:val="000A78A7"/>
    <w:rsid w:val="000B05FA"/>
    <w:rsid w:val="000B0DBB"/>
    <w:rsid w:val="000B0F2E"/>
    <w:rsid w:val="000B1920"/>
    <w:rsid w:val="000B1E36"/>
    <w:rsid w:val="000B2844"/>
    <w:rsid w:val="000B2881"/>
    <w:rsid w:val="000B2CD1"/>
    <w:rsid w:val="000B3743"/>
    <w:rsid w:val="000B3A58"/>
    <w:rsid w:val="000B41ED"/>
    <w:rsid w:val="000B4678"/>
    <w:rsid w:val="000B6573"/>
    <w:rsid w:val="000B659A"/>
    <w:rsid w:val="000B65AF"/>
    <w:rsid w:val="000B68FE"/>
    <w:rsid w:val="000C07AA"/>
    <w:rsid w:val="000C0C5F"/>
    <w:rsid w:val="000C1B3B"/>
    <w:rsid w:val="000C1F2F"/>
    <w:rsid w:val="000C356D"/>
    <w:rsid w:val="000C4588"/>
    <w:rsid w:val="000C4792"/>
    <w:rsid w:val="000C52AB"/>
    <w:rsid w:val="000C5C43"/>
    <w:rsid w:val="000C5E44"/>
    <w:rsid w:val="000C7068"/>
    <w:rsid w:val="000C7DD3"/>
    <w:rsid w:val="000D05C3"/>
    <w:rsid w:val="000D0A5B"/>
    <w:rsid w:val="000D0ACD"/>
    <w:rsid w:val="000D1232"/>
    <w:rsid w:val="000D20E7"/>
    <w:rsid w:val="000D272B"/>
    <w:rsid w:val="000D28B0"/>
    <w:rsid w:val="000D3BE6"/>
    <w:rsid w:val="000D45AD"/>
    <w:rsid w:val="000D49D0"/>
    <w:rsid w:val="000D4AE3"/>
    <w:rsid w:val="000D4CA7"/>
    <w:rsid w:val="000D5099"/>
    <w:rsid w:val="000D5837"/>
    <w:rsid w:val="000D5968"/>
    <w:rsid w:val="000D6885"/>
    <w:rsid w:val="000D6BA0"/>
    <w:rsid w:val="000D6E9E"/>
    <w:rsid w:val="000E0341"/>
    <w:rsid w:val="000E087A"/>
    <w:rsid w:val="000E1BDB"/>
    <w:rsid w:val="000E1C5D"/>
    <w:rsid w:val="000E29C5"/>
    <w:rsid w:val="000E2B69"/>
    <w:rsid w:val="000E340A"/>
    <w:rsid w:val="000E3AAA"/>
    <w:rsid w:val="000E3B15"/>
    <w:rsid w:val="000E4237"/>
    <w:rsid w:val="000E5039"/>
    <w:rsid w:val="000E5450"/>
    <w:rsid w:val="000E56D3"/>
    <w:rsid w:val="000E5C6E"/>
    <w:rsid w:val="000E627B"/>
    <w:rsid w:val="000E675C"/>
    <w:rsid w:val="000E695F"/>
    <w:rsid w:val="000E6E26"/>
    <w:rsid w:val="000E7772"/>
    <w:rsid w:val="000E783E"/>
    <w:rsid w:val="000E7C75"/>
    <w:rsid w:val="000F056E"/>
    <w:rsid w:val="000F09CC"/>
    <w:rsid w:val="000F0C7F"/>
    <w:rsid w:val="000F21A5"/>
    <w:rsid w:val="000F4E12"/>
    <w:rsid w:val="000F53BE"/>
    <w:rsid w:val="000F5CD7"/>
    <w:rsid w:val="000F5ECD"/>
    <w:rsid w:val="000F5F46"/>
    <w:rsid w:val="000F6071"/>
    <w:rsid w:val="000F614A"/>
    <w:rsid w:val="000F67CD"/>
    <w:rsid w:val="000F697A"/>
    <w:rsid w:val="000F7517"/>
    <w:rsid w:val="000F767C"/>
    <w:rsid w:val="00100179"/>
    <w:rsid w:val="00100B7E"/>
    <w:rsid w:val="00100FC3"/>
    <w:rsid w:val="00101817"/>
    <w:rsid w:val="00101A46"/>
    <w:rsid w:val="00101C22"/>
    <w:rsid w:val="00101D43"/>
    <w:rsid w:val="00102165"/>
    <w:rsid w:val="0010233B"/>
    <w:rsid w:val="00102456"/>
    <w:rsid w:val="0010523B"/>
    <w:rsid w:val="001053E4"/>
    <w:rsid w:val="00105A9B"/>
    <w:rsid w:val="0010644C"/>
    <w:rsid w:val="00106505"/>
    <w:rsid w:val="00106688"/>
    <w:rsid w:val="0010693A"/>
    <w:rsid w:val="00106EE0"/>
    <w:rsid w:val="00107E91"/>
    <w:rsid w:val="001100B5"/>
    <w:rsid w:val="00110896"/>
    <w:rsid w:val="001108FB"/>
    <w:rsid w:val="0011145F"/>
    <w:rsid w:val="00111585"/>
    <w:rsid w:val="0011230D"/>
    <w:rsid w:val="001125A2"/>
    <w:rsid w:val="00112A51"/>
    <w:rsid w:val="001140C9"/>
    <w:rsid w:val="00114AA7"/>
    <w:rsid w:val="00114E27"/>
    <w:rsid w:val="001166DC"/>
    <w:rsid w:val="0012076B"/>
    <w:rsid w:val="0012087A"/>
    <w:rsid w:val="00120952"/>
    <w:rsid w:val="00120980"/>
    <w:rsid w:val="00120E6B"/>
    <w:rsid w:val="00121564"/>
    <w:rsid w:val="001217DC"/>
    <w:rsid w:val="00121ED4"/>
    <w:rsid w:val="00122963"/>
    <w:rsid w:val="001230EB"/>
    <w:rsid w:val="00125327"/>
    <w:rsid w:val="0012577A"/>
    <w:rsid w:val="00125E05"/>
    <w:rsid w:val="00126180"/>
    <w:rsid w:val="001272F8"/>
    <w:rsid w:val="00127559"/>
    <w:rsid w:val="00127994"/>
    <w:rsid w:val="001279EB"/>
    <w:rsid w:val="00130A3D"/>
    <w:rsid w:val="00130E89"/>
    <w:rsid w:val="001315FD"/>
    <w:rsid w:val="00131C64"/>
    <w:rsid w:val="0013241F"/>
    <w:rsid w:val="00132C03"/>
    <w:rsid w:val="00132DC7"/>
    <w:rsid w:val="00132F2C"/>
    <w:rsid w:val="00132FEE"/>
    <w:rsid w:val="001331FE"/>
    <w:rsid w:val="00134009"/>
    <w:rsid w:val="001345B4"/>
    <w:rsid w:val="001347EA"/>
    <w:rsid w:val="00135163"/>
    <w:rsid w:val="0013548A"/>
    <w:rsid w:val="00135699"/>
    <w:rsid w:val="001357C7"/>
    <w:rsid w:val="001362B6"/>
    <w:rsid w:val="00136CAE"/>
    <w:rsid w:val="00136CB8"/>
    <w:rsid w:val="0013701A"/>
    <w:rsid w:val="00137221"/>
    <w:rsid w:val="00137F11"/>
    <w:rsid w:val="00140471"/>
    <w:rsid w:val="00141997"/>
    <w:rsid w:val="00141BE2"/>
    <w:rsid w:val="00142465"/>
    <w:rsid w:val="0014277F"/>
    <w:rsid w:val="00142C3C"/>
    <w:rsid w:val="00142E2F"/>
    <w:rsid w:val="00142F3A"/>
    <w:rsid w:val="00142F74"/>
    <w:rsid w:val="001433B8"/>
    <w:rsid w:val="0014440B"/>
    <w:rsid w:val="00144EFD"/>
    <w:rsid w:val="00146563"/>
    <w:rsid w:val="00146C28"/>
    <w:rsid w:val="00146E57"/>
    <w:rsid w:val="00147CC2"/>
    <w:rsid w:val="0015022C"/>
    <w:rsid w:val="0015093D"/>
    <w:rsid w:val="0015185B"/>
    <w:rsid w:val="00151950"/>
    <w:rsid w:val="00152FDE"/>
    <w:rsid w:val="0015326E"/>
    <w:rsid w:val="0015359A"/>
    <w:rsid w:val="00154450"/>
    <w:rsid w:val="00154FF5"/>
    <w:rsid w:val="00155138"/>
    <w:rsid w:val="00155347"/>
    <w:rsid w:val="00160190"/>
    <w:rsid w:val="00160541"/>
    <w:rsid w:val="00160877"/>
    <w:rsid w:val="00161290"/>
    <w:rsid w:val="00161F05"/>
    <w:rsid w:val="00162089"/>
    <w:rsid w:val="001624B5"/>
    <w:rsid w:val="00162A90"/>
    <w:rsid w:val="00162E8A"/>
    <w:rsid w:val="00163A00"/>
    <w:rsid w:val="0016450B"/>
    <w:rsid w:val="001646EE"/>
    <w:rsid w:val="00164A71"/>
    <w:rsid w:val="00164E25"/>
    <w:rsid w:val="001651DC"/>
    <w:rsid w:val="00165301"/>
    <w:rsid w:val="0016559D"/>
    <w:rsid w:val="00165A76"/>
    <w:rsid w:val="00165CF8"/>
    <w:rsid w:val="00166ADC"/>
    <w:rsid w:val="0016750D"/>
    <w:rsid w:val="001677A1"/>
    <w:rsid w:val="00167DF6"/>
    <w:rsid w:val="0017045E"/>
    <w:rsid w:val="00170B79"/>
    <w:rsid w:val="00170CC9"/>
    <w:rsid w:val="00170E3C"/>
    <w:rsid w:val="0017166D"/>
    <w:rsid w:val="0017169D"/>
    <w:rsid w:val="0017204A"/>
    <w:rsid w:val="00172190"/>
    <w:rsid w:val="0017275C"/>
    <w:rsid w:val="0017291C"/>
    <w:rsid w:val="001729E0"/>
    <w:rsid w:val="00172E2E"/>
    <w:rsid w:val="00173618"/>
    <w:rsid w:val="00174191"/>
    <w:rsid w:val="00174DA4"/>
    <w:rsid w:val="00174FFC"/>
    <w:rsid w:val="00176D66"/>
    <w:rsid w:val="001773AC"/>
    <w:rsid w:val="001779A9"/>
    <w:rsid w:val="00182E2D"/>
    <w:rsid w:val="00183904"/>
    <w:rsid w:val="00183A9A"/>
    <w:rsid w:val="001844E0"/>
    <w:rsid w:val="00184861"/>
    <w:rsid w:val="00184DE5"/>
    <w:rsid w:val="001851F6"/>
    <w:rsid w:val="00185593"/>
    <w:rsid w:val="00186CBA"/>
    <w:rsid w:val="00187125"/>
    <w:rsid w:val="00187D27"/>
    <w:rsid w:val="00190002"/>
    <w:rsid w:val="0019084D"/>
    <w:rsid w:val="001910C0"/>
    <w:rsid w:val="00191628"/>
    <w:rsid w:val="00191A1D"/>
    <w:rsid w:val="00192468"/>
    <w:rsid w:val="00192765"/>
    <w:rsid w:val="00192C54"/>
    <w:rsid w:val="0019300F"/>
    <w:rsid w:val="00193A00"/>
    <w:rsid w:val="00193B5B"/>
    <w:rsid w:val="00193CEA"/>
    <w:rsid w:val="00194061"/>
    <w:rsid w:val="0019414F"/>
    <w:rsid w:val="0019419A"/>
    <w:rsid w:val="00194F94"/>
    <w:rsid w:val="001951D5"/>
    <w:rsid w:val="00195283"/>
    <w:rsid w:val="0019547B"/>
    <w:rsid w:val="001962AD"/>
    <w:rsid w:val="001969C3"/>
    <w:rsid w:val="00196A76"/>
    <w:rsid w:val="0019739C"/>
    <w:rsid w:val="0019756D"/>
    <w:rsid w:val="001976A4"/>
    <w:rsid w:val="001978E9"/>
    <w:rsid w:val="00197FF3"/>
    <w:rsid w:val="001A0357"/>
    <w:rsid w:val="001A050E"/>
    <w:rsid w:val="001A0EA1"/>
    <w:rsid w:val="001A15A5"/>
    <w:rsid w:val="001A1AC5"/>
    <w:rsid w:val="001A1D73"/>
    <w:rsid w:val="001A3B7F"/>
    <w:rsid w:val="001A3D34"/>
    <w:rsid w:val="001A44F0"/>
    <w:rsid w:val="001A4830"/>
    <w:rsid w:val="001A508F"/>
    <w:rsid w:val="001A6D40"/>
    <w:rsid w:val="001A738F"/>
    <w:rsid w:val="001A7413"/>
    <w:rsid w:val="001A77DB"/>
    <w:rsid w:val="001A7B8D"/>
    <w:rsid w:val="001A7F0E"/>
    <w:rsid w:val="001B09E3"/>
    <w:rsid w:val="001B0C0A"/>
    <w:rsid w:val="001B10EA"/>
    <w:rsid w:val="001B1141"/>
    <w:rsid w:val="001B1566"/>
    <w:rsid w:val="001B36BD"/>
    <w:rsid w:val="001B38E8"/>
    <w:rsid w:val="001B3C63"/>
    <w:rsid w:val="001B4427"/>
    <w:rsid w:val="001B47C3"/>
    <w:rsid w:val="001B4E60"/>
    <w:rsid w:val="001B4E65"/>
    <w:rsid w:val="001B5A20"/>
    <w:rsid w:val="001B5D08"/>
    <w:rsid w:val="001B5F29"/>
    <w:rsid w:val="001B603D"/>
    <w:rsid w:val="001B656D"/>
    <w:rsid w:val="001B671D"/>
    <w:rsid w:val="001B6EC7"/>
    <w:rsid w:val="001B705C"/>
    <w:rsid w:val="001B7446"/>
    <w:rsid w:val="001C0B4B"/>
    <w:rsid w:val="001C127D"/>
    <w:rsid w:val="001C138B"/>
    <w:rsid w:val="001C13D7"/>
    <w:rsid w:val="001C2212"/>
    <w:rsid w:val="001C2531"/>
    <w:rsid w:val="001C2F89"/>
    <w:rsid w:val="001C3387"/>
    <w:rsid w:val="001C3550"/>
    <w:rsid w:val="001C418D"/>
    <w:rsid w:val="001C4AD1"/>
    <w:rsid w:val="001C505E"/>
    <w:rsid w:val="001C53D1"/>
    <w:rsid w:val="001C55FF"/>
    <w:rsid w:val="001C68E4"/>
    <w:rsid w:val="001C69B4"/>
    <w:rsid w:val="001C6FA0"/>
    <w:rsid w:val="001C720B"/>
    <w:rsid w:val="001C727F"/>
    <w:rsid w:val="001C77BA"/>
    <w:rsid w:val="001C7883"/>
    <w:rsid w:val="001D0190"/>
    <w:rsid w:val="001D05E8"/>
    <w:rsid w:val="001D15B5"/>
    <w:rsid w:val="001D1D98"/>
    <w:rsid w:val="001D4B5D"/>
    <w:rsid w:val="001D4CCA"/>
    <w:rsid w:val="001D5011"/>
    <w:rsid w:val="001D7B3C"/>
    <w:rsid w:val="001D7E03"/>
    <w:rsid w:val="001E0C4D"/>
    <w:rsid w:val="001E1086"/>
    <w:rsid w:val="001E1154"/>
    <w:rsid w:val="001E260A"/>
    <w:rsid w:val="001E2EC9"/>
    <w:rsid w:val="001E329E"/>
    <w:rsid w:val="001E3EF0"/>
    <w:rsid w:val="001E52DE"/>
    <w:rsid w:val="001E6B43"/>
    <w:rsid w:val="001E73E2"/>
    <w:rsid w:val="001E7731"/>
    <w:rsid w:val="001F0094"/>
    <w:rsid w:val="001F28AC"/>
    <w:rsid w:val="001F3427"/>
    <w:rsid w:val="001F3430"/>
    <w:rsid w:val="001F439F"/>
    <w:rsid w:val="001F467C"/>
    <w:rsid w:val="001F5376"/>
    <w:rsid w:val="001F5607"/>
    <w:rsid w:val="001F671B"/>
    <w:rsid w:val="001F67A1"/>
    <w:rsid w:val="001F6980"/>
    <w:rsid w:val="001F6CF5"/>
    <w:rsid w:val="001F74A0"/>
    <w:rsid w:val="001F792B"/>
    <w:rsid w:val="001F7A2D"/>
    <w:rsid w:val="00200040"/>
    <w:rsid w:val="00201283"/>
    <w:rsid w:val="002018E6"/>
    <w:rsid w:val="0020218E"/>
    <w:rsid w:val="002029A0"/>
    <w:rsid w:val="002035A1"/>
    <w:rsid w:val="00204596"/>
    <w:rsid w:val="002047E6"/>
    <w:rsid w:val="002052F3"/>
    <w:rsid w:val="00205B56"/>
    <w:rsid w:val="00206751"/>
    <w:rsid w:val="0020685B"/>
    <w:rsid w:val="002069CD"/>
    <w:rsid w:val="00207651"/>
    <w:rsid w:val="0020765A"/>
    <w:rsid w:val="00207EF2"/>
    <w:rsid w:val="00210857"/>
    <w:rsid w:val="002114B6"/>
    <w:rsid w:val="00212D0B"/>
    <w:rsid w:val="0021339F"/>
    <w:rsid w:val="002133C5"/>
    <w:rsid w:val="002134F8"/>
    <w:rsid w:val="00213A9A"/>
    <w:rsid w:val="0021491A"/>
    <w:rsid w:val="002151C2"/>
    <w:rsid w:val="0021558B"/>
    <w:rsid w:val="0021569A"/>
    <w:rsid w:val="0021589C"/>
    <w:rsid w:val="00215E1A"/>
    <w:rsid w:val="00216300"/>
    <w:rsid w:val="002167A4"/>
    <w:rsid w:val="0021767E"/>
    <w:rsid w:val="00217C59"/>
    <w:rsid w:val="00220432"/>
    <w:rsid w:val="00220F4E"/>
    <w:rsid w:val="00221193"/>
    <w:rsid w:val="00221518"/>
    <w:rsid w:val="00222374"/>
    <w:rsid w:val="00222898"/>
    <w:rsid w:val="002229B9"/>
    <w:rsid w:val="0022360B"/>
    <w:rsid w:val="002239C9"/>
    <w:rsid w:val="00224956"/>
    <w:rsid w:val="00224DEB"/>
    <w:rsid w:val="002258BF"/>
    <w:rsid w:val="00225AD9"/>
    <w:rsid w:val="00226526"/>
    <w:rsid w:val="00226A74"/>
    <w:rsid w:val="00227454"/>
    <w:rsid w:val="00227CC3"/>
    <w:rsid w:val="0023079F"/>
    <w:rsid w:val="0023111C"/>
    <w:rsid w:val="0023115D"/>
    <w:rsid w:val="00231B80"/>
    <w:rsid w:val="00232278"/>
    <w:rsid w:val="00232DA9"/>
    <w:rsid w:val="00232ED4"/>
    <w:rsid w:val="00233364"/>
    <w:rsid w:val="00233555"/>
    <w:rsid w:val="00233EE5"/>
    <w:rsid w:val="00234F0A"/>
    <w:rsid w:val="00235A44"/>
    <w:rsid w:val="00235C63"/>
    <w:rsid w:val="002362F2"/>
    <w:rsid w:val="00236B49"/>
    <w:rsid w:val="00236CCB"/>
    <w:rsid w:val="00237842"/>
    <w:rsid w:val="00240092"/>
    <w:rsid w:val="002402B6"/>
    <w:rsid w:val="00240932"/>
    <w:rsid w:val="002409CB"/>
    <w:rsid w:val="00241CC0"/>
    <w:rsid w:val="00241E76"/>
    <w:rsid w:val="0024263C"/>
    <w:rsid w:val="00243591"/>
    <w:rsid w:val="002437A9"/>
    <w:rsid w:val="00245370"/>
    <w:rsid w:val="002456E3"/>
    <w:rsid w:val="00245CD0"/>
    <w:rsid w:val="00245F25"/>
    <w:rsid w:val="00247844"/>
    <w:rsid w:val="00247F60"/>
    <w:rsid w:val="00250715"/>
    <w:rsid w:val="002518DC"/>
    <w:rsid w:val="00251922"/>
    <w:rsid w:val="00251AFF"/>
    <w:rsid w:val="00252162"/>
    <w:rsid w:val="00253190"/>
    <w:rsid w:val="00253301"/>
    <w:rsid w:val="00253AA0"/>
    <w:rsid w:val="00253E82"/>
    <w:rsid w:val="002540BC"/>
    <w:rsid w:val="002546B2"/>
    <w:rsid w:val="00254BD2"/>
    <w:rsid w:val="00255AF8"/>
    <w:rsid w:val="00256301"/>
    <w:rsid w:val="0025782C"/>
    <w:rsid w:val="00257DD9"/>
    <w:rsid w:val="00260B82"/>
    <w:rsid w:val="00261131"/>
    <w:rsid w:val="00261D9F"/>
    <w:rsid w:val="00262D80"/>
    <w:rsid w:val="0026385A"/>
    <w:rsid w:val="002639B1"/>
    <w:rsid w:val="00265464"/>
    <w:rsid w:val="00265CCE"/>
    <w:rsid w:val="0026605C"/>
    <w:rsid w:val="00266A20"/>
    <w:rsid w:val="00266BC7"/>
    <w:rsid w:val="0026751C"/>
    <w:rsid w:val="00267548"/>
    <w:rsid w:val="00267ACF"/>
    <w:rsid w:val="0027016E"/>
    <w:rsid w:val="002701DD"/>
    <w:rsid w:val="00270278"/>
    <w:rsid w:val="002709DB"/>
    <w:rsid w:val="00270AB0"/>
    <w:rsid w:val="00270DD4"/>
    <w:rsid w:val="00270EA4"/>
    <w:rsid w:val="00271364"/>
    <w:rsid w:val="002717FD"/>
    <w:rsid w:val="00272A66"/>
    <w:rsid w:val="0027369C"/>
    <w:rsid w:val="00273D95"/>
    <w:rsid w:val="00274883"/>
    <w:rsid w:val="0027618B"/>
    <w:rsid w:val="0027629B"/>
    <w:rsid w:val="00276BC0"/>
    <w:rsid w:val="00277239"/>
    <w:rsid w:val="00277326"/>
    <w:rsid w:val="00277712"/>
    <w:rsid w:val="00277ACD"/>
    <w:rsid w:val="0028142C"/>
    <w:rsid w:val="00282334"/>
    <w:rsid w:val="00282549"/>
    <w:rsid w:val="00282E56"/>
    <w:rsid w:val="00283121"/>
    <w:rsid w:val="0028317D"/>
    <w:rsid w:val="0028480B"/>
    <w:rsid w:val="00284A3C"/>
    <w:rsid w:val="00284F2F"/>
    <w:rsid w:val="0028627C"/>
    <w:rsid w:val="002862E8"/>
    <w:rsid w:val="00286CB7"/>
    <w:rsid w:val="002876D7"/>
    <w:rsid w:val="002906A9"/>
    <w:rsid w:val="00291D12"/>
    <w:rsid w:val="00291E21"/>
    <w:rsid w:val="0029209C"/>
    <w:rsid w:val="0029219F"/>
    <w:rsid w:val="002927CA"/>
    <w:rsid w:val="00292884"/>
    <w:rsid w:val="00292C0C"/>
    <w:rsid w:val="0029324A"/>
    <w:rsid w:val="00294370"/>
    <w:rsid w:val="00295448"/>
    <w:rsid w:val="00295A41"/>
    <w:rsid w:val="00295F01"/>
    <w:rsid w:val="002968A7"/>
    <w:rsid w:val="002968F1"/>
    <w:rsid w:val="00296DA2"/>
    <w:rsid w:val="00297509"/>
    <w:rsid w:val="00297570"/>
    <w:rsid w:val="002A036E"/>
    <w:rsid w:val="002A0DCA"/>
    <w:rsid w:val="002A1656"/>
    <w:rsid w:val="002A1D0B"/>
    <w:rsid w:val="002A2111"/>
    <w:rsid w:val="002A33D4"/>
    <w:rsid w:val="002A45A3"/>
    <w:rsid w:val="002A4866"/>
    <w:rsid w:val="002A4C7A"/>
    <w:rsid w:val="002A5560"/>
    <w:rsid w:val="002A5A5E"/>
    <w:rsid w:val="002A6813"/>
    <w:rsid w:val="002A7395"/>
    <w:rsid w:val="002A75B6"/>
    <w:rsid w:val="002A75D6"/>
    <w:rsid w:val="002A7F4F"/>
    <w:rsid w:val="002A7FBF"/>
    <w:rsid w:val="002B028B"/>
    <w:rsid w:val="002B041C"/>
    <w:rsid w:val="002B0B86"/>
    <w:rsid w:val="002B115B"/>
    <w:rsid w:val="002B12C8"/>
    <w:rsid w:val="002B1D15"/>
    <w:rsid w:val="002B1EE5"/>
    <w:rsid w:val="002B2850"/>
    <w:rsid w:val="002B2A38"/>
    <w:rsid w:val="002B389E"/>
    <w:rsid w:val="002B3F5A"/>
    <w:rsid w:val="002B400E"/>
    <w:rsid w:val="002B40AC"/>
    <w:rsid w:val="002B48CF"/>
    <w:rsid w:val="002B4D22"/>
    <w:rsid w:val="002B5F5C"/>
    <w:rsid w:val="002B6344"/>
    <w:rsid w:val="002B7C25"/>
    <w:rsid w:val="002B7DBE"/>
    <w:rsid w:val="002C034B"/>
    <w:rsid w:val="002C05D5"/>
    <w:rsid w:val="002C0D7D"/>
    <w:rsid w:val="002C1FA0"/>
    <w:rsid w:val="002C213E"/>
    <w:rsid w:val="002C23CF"/>
    <w:rsid w:val="002C2809"/>
    <w:rsid w:val="002C2903"/>
    <w:rsid w:val="002C3F5E"/>
    <w:rsid w:val="002C4130"/>
    <w:rsid w:val="002C4871"/>
    <w:rsid w:val="002C5333"/>
    <w:rsid w:val="002C5D9F"/>
    <w:rsid w:val="002C61F5"/>
    <w:rsid w:val="002C6D1B"/>
    <w:rsid w:val="002C71D4"/>
    <w:rsid w:val="002C73A3"/>
    <w:rsid w:val="002C74EB"/>
    <w:rsid w:val="002C7B28"/>
    <w:rsid w:val="002D097C"/>
    <w:rsid w:val="002D0E94"/>
    <w:rsid w:val="002D0FCA"/>
    <w:rsid w:val="002D1214"/>
    <w:rsid w:val="002D361B"/>
    <w:rsid w:val="002D3A42"/>
    <w:rsid w:val="002D3BF5"/>
    <w:rsid w:val="002D5387"/>
    <w:rsid w:val="002D5F9B"/>
    <w:rsid w:val="002D67F4"/>
    <w:rsid w:val="002D6EAF"/>
    <w:rsid w:val="002D77D8"/>
    <w:rsid w:val="002E01F5"/>
    <w:rsid w:val="002E041A"/>
    <w:rsid w:val="002E0497"/>
    <w:rsid w:val="002E07DE"/>
    <w:rsid w:val="002E08D7"/>
    <w:rsid w:val="002E0C0E"/>
    <w:rsid w:val="002E1138"/>
    <w:rsid w:val="002E157E"/>
    <w:rsid w:val="002E17D8"/>
    <w:rsid w:val="002E2813"/>
    <w:rsid w:val="002E3251"/>
    <w:rsid w:val="002E4785"/>
    <w:rsid w:val="002E4C92"/>
    <w:rsid w:val="002E4FF2"/>
    <w:rsid w:val="002E501E"/>
    <w:rsid w:val="002E5316"/>
    <w:rsid w:val="002E56A1"/>
    <w:rsid w:val="002E5886"/>
    <w:rsid w:val="002E5919"/>
    <w:rsid w:val="002E5D99"/>
    <w:rsid w:val="002E5EBE"/>
    <w:rsid w:val="002E5F83"/>
    <w:rsid w:val="002E6010"/>
    <w:rsid w:val="002E71CC"/>
    <w:rsid w:val="002F0B45"/>
    <w:rsid w:val="002F0B6D"/>
    <w:rsid w:val="002F162F"/>
    <w:rsid w:val="002F1834"/>
    <w:rsid w:val="002F1ABB"/>
    <w:rsid w:val="002F2971"/>
    <w:rsid w:val="002F29DB"/>
    <w:rsid w:val="002F2A44"/>
    <w:rsid w:val="002F2B56"/>
    <w:rsid w:val="002F2C83"/>
    <w:rsid w:val="002F3120"/>
    <w:rsid w:val="002F3618"/>
    <w:rsid w:val="002F3733"/>
    <w:rsid w:val="002F3BEF"/>
    <w:rsid w:val="002F50EE"/>
    <w:rsid w:val="002F5586"/>
    <w:rsid w:val="002F5FA5"/>
    <w:rsid w:val="002F6206"/>
    <w:rsid w:val="002F6747"/>
    <w:rsid w:val="002F6A48"/>
    <w:rsid w:val="002F6F85"/>
    <w:rsid w:val="002F761C"/>
    <w:rsid w:val="002F7AE1"/>
    <w:rsid w:val="002F7E29"/>
    <w:rsid w:val="0030016B"/>
    <w:rsid w:val="00300204"/>
    <w:rsid w:val="003007B5"/>
    <w:rsid w:val="00300C19"/>
    <w:rsid w:val="00300C6E"/>
    <w:rsid w:val="00301582"/>
    <w:rsid w:val="00301D13"/>
    <w:rsid w:val="00301DB9"/>
    <w:rsid w:val="003021CE"/>
    <w:rsid w:val="0030221E"/>
    <w:rsid w:val="00302F25"/>
    <w:rsid w:val="0030308B"/>
    <w:rsid w:val="00303956"/>
    <w:rsid w:val="003039FE"/>
    <w:rsid w:val="00303BCB"/>
    <w:rsid w:val="00303C0D"/>
    <w:rsid w:val="0030423E"/>
    <w:rsid w:val="0030581E"/>
    <w:rsid w:val="0030629F"/>
    <w:rsid w:val="00306716"/>
    <w:rsid w:val="00306834"/>
    <w:rsid w:val="00306B69"/>
    <w:rsid w:val="00306E4F"/>
    <w:rsid w:val="0031105E"/>
    <w:rsid w:val="00311462"/>
    <w:rsid w:val="003124C2"/>
    <w:rsid w:val="00312C4D"/>
    <w:rsid w:val="003135B8"/>
    <w:rsid w:val="003135E8"/>
    <w:rsid w:val="00313B61"/>
    <w:rsid w:val="00313DDF"/>
    <w:rsid w:val="00313F65"/>
    <w:rsid w:val="00314BEC"/>
    <w:rsid w:val="00314E4E"/>
    <w:rsid w:val="00316836"/>
    <w:rsid w:val="00316C03"/>
    <w:rsid w:val="0031777B"/>
    <w:rsid w:val="00317C65"/>
    <w:rsid w:val="00320340"/>
    <w:rsid w:val="00320C04"/>
    <w:rsid w:val="0032149E"/>
    <w:rsid w:val="00321CE7"/>
    <w:rsid w:val="00321EB1"/>
    <w:rsid w:val="003223ED"/>
    <w:rsid w:val="00322EE4"/>
    <w:rsid w:val="00323DB9"/>
    <w:rsid w:val="00323F25"/>
    <w:rsid w:val="00323F86"/>
    <w:rsid w:val="003246FC"/>
    <w:rsid w:val="003248A6"/>
    <w:rsid w:val="003249E8"/>
    <w:rsid w:val="00324E8F"/>
    <w:rsid w:val="00324EEF"/>
    <w:rsid w:val="00325143"/>
    <w:rsid w:val="00325437"/>
    <w:rsid w:val="00325E89"/>
    <w:rsid w:val="00330529"/>
    <w:rsid w:val="0033061F"/>
    <w:rsid w:val="0033132B"/>
    <w:rsid w:val="00331BDD"/>
    <w:rsid w:val="003324DB"/>
    <w:rsid w:val="003325CA"/>
    <w:rsid w:val="0033296C"/>
    <w:rsid w:val="00333409"/>
    <w:rsid w:val="0033354D"/>
    <w:rsid w:val="00333C74"/>
    <w:rsid w:val="003340B8"/>
    <w:rsid w:val="00334E9F"/>
    <w:rsid w:val="00335190"/>
    <w:rsid w:val="003369B9"/>
    <w:rsid w:val="00337194"/>
    <w:rsid w:val="00337637"/>
    <w:rsid w:val="00340237"/>
    <w:rsid w:val="003403A2"/>
    <w:rsid w:val="003439D8"/>
    <w:rsid w:val="00344093"/>
    <w:rsid w:val="00344E7E"/>
    <w:rsid w:val="00345511"/>
    <w:rsid w:val="00345881"/>
    <w:rsid w:val="0034663F"/>
    <w:rsid w:val="00346AE1"/>
    <w:rsid w:val="00347B98"/>
    <w:rsid w:val="00350895"/>
    <w:rsid w:val="00350A1A"/>
    <w:rsid w:val="00351286"/>
    <w:rsid w:val="00351A82"/>
    <w:rsid w:val="003523E0"/>
    <w:rsid w:val="003526A9"/>
    <w:rsid w:val="0035427F"/>
    <w:rsid w:val="003542D4"/>
    <w:rsid w:val="0035444A"/>
    <w:rsid w:val="00355080"/>
    <w:rsid w:val="00355D49"/>
    <w:rsid w:val="003566DB"/>
    <w:rsid w:val="00356D48"/>
    <w:rsid w:val="00357553"/>
    <w:rsid w:val="0035762F"/>
    <w:rsid w:val="003578D1"/>
    <w:rsid w:val="00360502"/>
    <w:rsid w:val="00360CCB"/>
    <w:rsid w:val="00362123"/>
    <w:rsid w:val="0036247B"/>
    <w:rsid w:val="00363290"/>
    <w:rsid w:val="00363B43"/>
    <w:rsid w:val="00363BA6"/>
    <w:rsid w:val="00363CAA"/>
    <w:rsid w:val="00363D81"/>
    <w:rsid w:val="00363F8F"/>
    <w:rsid w:val="00364028"/>
    <w:rsid w:val="0036431A"/>
    <w:rsid w:val="00365EB2"/>
    <w:rsid w:val="003662F9"/>
    <w:rsid w:val="0036649E"/>
    <w:rsid w:val="003666E6"/>
    <w:rsid w:val="0036703E"/>
    <w:rsid w:val="00367312"/>
    <w:rsid w:val="00370388"/>
    <w:rsid w:val="00370488"/>
    <w:rsid w:val="0037085A"/>
    <w:rsid w:val="00370E4F"/>
    <w:rsid w:val="0037126D"/>
    <w:rsid w:val="003717DD"/>
    <w:rsid w:val="00371851"/>
    <w:rsid w:val="003719A3"/>
    <w:rsid w:val="003728E4"/>
    <w:rsid w:val="00372A3C"/>
    <w:rsid w:val="00372CE2"/>
    <w:rsid w:val="0037303B"/>
    <w:rsid w:val="00373B11"/>
    <w:rsid w:val="003741DB"/>
    <w:rsid w:val="00374E95"/>
    <w:rsid w:val="00375833"/>
    <w:rsid w:val="00375D36"/>
    <w:rsid w:val="00376367"/>
    <w:rsid w:val="00376662"/>
    <w:rsid w:val="003767AD"/>
    <w:rsid w:val="0037685B"/>
    <w:rsid w:val="003774AA"/>
    <w:rsid w:val="003778BC"/>
    <w:rsid w:val="00380369"/>
    <w:rsid w:val="003807C1"/>
    <w:rsid w:val="003807F8"/>
    <w:rsid w:val="003809F3"/>
    <w:rsid w:val="00380AF4"/>
    <w:rsid w:val="00380D6C"/>
    <w:rsid w:val="003819ED"/>
    <w:rsid w:val="00381B38"/>
    <w:rsid w:val="00382307"/>
    <w:rsid w:val="00382326"/>
    <w:rsid w:val="00382C83"/>
    <w:rsid w:val="00383ECD"/>
    <w:rsid w:val="003842E4"/>
    <w:rsid w:val="003845F0"/>
    <w:rsid w:val="00385258"/>
    <w:rsid w:val="003855E8"/>
    <w:rsid w:val="0038593A"/>
    <w:rsid w:val="00385F7C"/>
    <w:rsid w:val="00386216"/>
    <w:rsid w:val="00386330"/>
    <w:rsid w:val="003863F7"/>
    <w:rsid w:val="003864DA"/>
    <w:rsid w:val="00386550"/>
    <w:rsid w:val="003866A4"/>
    <w:rsid w:val="0038691E"/>
    <w:rsid w:val="003869FA"/>
    <w:rsid w:val="00387AF1"/>
    <w:rsid w:val="0039155F"/>
    <w:rsid w:val="00391CAA"/>
    <w:rsid w:val="00392713"/>
    <w:rsid w:val="003932E4"/>
    <w:rsid w:val="003944DB"/>
    <w:rsid w:val="00395787"/>
    <w:rsid w:val="003958AC"/>
    <w:rsid w:val="00395B9B"/>
    <w:rsid w:val="00395FC1"/>
    <w:rsid w:val="0039665C"/>
    <w:rsid w:val="0039770C"/>
    <w:rsid w:val="003A26FD"/>
    <w:rsid w:val="003A3984"/>
    <w:rsid w:val="003A3D98"/>
    <w:rsid w:val="003A4EFF"/>
    <w:rsid w:val="003A4FE6"/>
    <w:rsid w:val="003A4FFE"/>
    <w:rsid w:val="003A527B"/>
    <w:rsid w:val="003A57B9"/>
    <w:rsid w:val="003A5B2D"/>
    <w:rsid w:val="003A5BD5"/>
    <w:rsid w:val="003A6028"/>
    <w:rsid w:val="003A65BF"/>
    <w:rsid w:val="003A6AF1"/>
    <w:rsid w:val="003B0658"/>
    <w:rsid w:val="003B1493"/>
    <w:rsid w:val="003B2A23"/>
    <w:rsid w:val="003B2BBD"/>
    <w:rsid w:val="003B4228"/>
    <w:rsid w:val="003B4BC9"/>
    <w:rsid w:val="003B5212"/>
    <w:rsid w:val="003B7412"/>
    <w:rsid w:val="003C0447"/>
    <w:rsid w:val="003C0FC9"/>
    <w:rsid w:val="003C12BA"/>
    <w:rsid w:val="003C14BE"/>
    <w:rsid w:val="003C1CB5"/>
    <w:rsid w:val="003C2217"/>
    <w:rsid w:val="003C2752"/>
    <w:rsid w:val="003C2802"/>
    <w:rsid w:val="003C2B31"/>
    <w:rsid w:val="003C3752"/>
    <w:rsid w:val="003C400D"/>
    <w:rsid w:val="003C47CD"/>
    <w:rsid w:val="003C4EA6"/>
    <w:rsid w:val="003C554B"/>
    <w:rsid w:val="003C56D5"/>
    <w:rsid w:val="003C5A83"/>
    <w:rsid w:val="003C5CE9"/>
    <w:rsid w:val="003C64AF"/>
    <w:rsid w:val="003C66AE"/>
    <w:rsid w:val="003C6B38"/>
    <w:rsid w:val="003C6EF5"/>
    <w:rsid w:val="003D01D0"/>
    <w:rsid w:val="003D0A18"/>
    <w:rsid w:val="003D188E"/>
    <w:rsid w:val="003D19D6"/>
    <w:rsid w:val="003D1BA5"/>
    <w:rsid w:val="003D3E32"/>
    <w:rsid w:val="003D3EFE"/>
    <w:rsid w:val="003D4495"/>
    <w:rsid w:val="003D4C84"/>
    <w:rsid w:val="003D4D59"/>
    <w:rsid w:val="003D4DF5"/>
    <w:rsid w:val="003D4F8C"/>
    <w:rsid w:val="003D6102"/>
    <w:rsid w:val="003D616D"/>
    <w:rsid w:val="003D6423"/>
    <w:rsid w:val="003D7544"/>
    <w:rsid w:val="003D7ED6"/>
    <w:rsid w:val="003E0127"/>
    <w:rsid w:val="003E057F"/>
    <w:rsid w:val="003E0A75"/>
    <w:rsid w:val="003E14C8"/>
    <w:rsid w:val="003E18B7"/>
    <w:rsid w:val="003E1E60"/>
    <w:rsid w:val="003E27F5"/>
    <w:rsid w:val="003E2EBF"/>
    <w:rsid w:val="003E3C62"/>
    <w:rsid w:val="003E3DEA"/>
    <w:rsid w:val="003E3F1F"/>
    <w:rsid w:val="003E4B8D"/>
    <w:rsid w:val="003E53C6"/>
    <w:rsid w:val="003E5867"/>
    <w:rsid w:val="003E5DAE"/>
    <w:rsid w:val="003E6512"/>
    <w:rsid w:val="003E7312"/>
    <w:rsid w:val="003F083F"/>
    <w:rsid w:val="003F1474"/>
    <w:rsid w:val="003F1978"/>
    <w:rsid w:val="003F2752"/>
    <w:rsid w:val="003F2B07"/>
    <w:rsid w:val="003F2D80"/>
    <w:rsid w:val="003F37B0"/>
    <w:rsid w:val="003F3A64"/>
    <w:rsid w:val="003F3E35"/>
    <w:rsid w:val="003F3E4C"/>
    <w:rsid w:val="003F4130"/>
    <w:rsid w:val="003F41FC"/>
    <w:rsid w:val="003F5365"/>
    <w:rsid w:val="003F5B93"/>
    <w:rsid w:val="003F5C53"/>
    <w:rsid w:val="003F5EF5"/>
    <w:rsid w:val="003F62AC"/>
    <w:rsid w:val="003F6324"/>
    <w:rsid w:val="003F6A39"/>
    <w:rsid w:val="003F7725"/>
    <w:rsid w:val="00400D21"/>
    <w:rsid w:val="00401316"/>
    <w:rsid w:val="00401E72"/>
    <w:rsid w:val="0040256C"/>
    <w:rsid w:val="004028C2"/>
    <w:rsid w:val="0040375D"/>
    <w:rsid w:val="004038D5"/>
    <w:rsid w:val="00404CDF"/>
    <w:rsid w:val="00405290"/>
    <w:rsid w:val="004064E1"/>
    <w:rsid w:val="004067D8"/>
    <w:rsid w:val="00406A65"/>
    <w:rsid w:val="00406BB5"/>
    <w:rsid w:val="0040761D"/>
    <w:rsid w:val="00410BD6"/>
    <w:rsid w:val="00410FD3"/>
    <w:rsid w:val="004116FC"/>
    <w:rsid w:val="00411986"/>
    <w:rsid w:val="004121E1"/>
    <w:rsid w:val="0041222C"/>
    <w:rsid w:val="004123E9"/>
    <w:rsid w:val="00412494"/>
    <w:rsid w:val="00412817"/>
    <w:rsid w:val="00412CE1"/>
    <w:rsid w:val="004143EA"/>
    <w:rsid w:val="00414F97"/>
    <w:rsid w:val="00415277"/>
    <w:rsid w:val="00416B14"/>
    <w:rsid w:val="004176FD"/>
    <w:rsid w:val="00417FFA"/>
    <w:rsid w:val="00420FD6"/>
    <w:rsid w:val="0042116A"/>
    <w:rsid w:val="00421207"/>
    <w:rsid w:val="00423295"/>
    <w:rsid w:val="00423D2D"/>
    <w:rsid w:val="00423DBC"/>
    <w:rsid w:val="00424CC1"/>
    <w:rsid w:val="004252B5"/>
    <w:rsid w:val="004253A9"/>
    <w:rsid w:val="0042663F"/>
    <w:rsid w:val="0042675B"/>
    <w:rsid w:val="0042676E"/>
    <w:rsid w:val="00430305"/>
    <w:rsid w:val="0043079C"/>
    <w:rsid w:val="00431642"/>
    <w:rsid w:val="00431956"/>
    <w:rsid w:val="00432181"/>
    <w:rsid w:val="00432D8E"/>
    <w:rsid w:val="00432E89"/>
    <w:rsid w:val="00432F91"/>
    <w:rsid w:val="00433624"/>
    <w:rsid w:val="00433659"/>
    <w:rsid w:val="00433BBC"/>
    <w:rsid w:val="00433DD7"/>
    <w:rsid w:val="00434A14"/>
    <w:rsid w:val="00434F80"/>
    <w:rsid w:val="00435527"/>
    <w:rsid w:val="0043657A"/>
    <w:rsid w:val="004367FB"/>
    <w:rsid w:val="00437C23"/>
    <w:rsid w:val="00441085"/>
    <w:rsid w:val="00441115"/>
    <w:rsid w:val="0044133E"/>
    <w:rsid w:val="00441881"/>
    <w:rsid w:val="00441B89"/>
    <w:rsid w:val="00442CFA"/>
    <w:rsid w:val="00442F8D"/>
    <w:rsid w:val="00442FC8"/>
    <w:rsid w:val="00442FF6"/>
    <w:rsid w:val="00443148"/>
    <w:rsid w:val="0044321D"/>
    <w:rsid w:val="0044370F"/>
    <w:rsid w:val="0044374D"/>
    <w:rsid w:val="00443F1D"/>
    <w:rsid w:val="00444427"/>
    <w:rsid w:val="004444C9"/>
    <w:rsid w:val="004448A8"/>
    <w:rsid w:val="00445337"/>
    <w:rsid w:val="0044540B"/>
    <w:rsid w:val="004457F7"/>
    <w:rsid w:val="00445F55"/>
    <w:rsid w:val="00446174"/>
    <w:rsid w:val="00446459"/>
    <w:rsid w:val="0044709F"/>
    <w:rsid w:val="00447221"/>
    <w:rsid w:val="00447344"/>
    <w:rsid w:val="00447B55"/>
    <w:rsid w:val="00451148"/>
    <w:rsid w:val="004523D9"/>
    <w:rsid w:val="00452820"/>
    <w:rsid w:val="00453D40"/>
    <w:rsid w:val="004542CB"/>
    <w:rsid w:val="0045448E"/>
    <w:rsid w:val="0045512E"/>
    <w:rsid w:val="004572C7"/>
    <w:rsid w:val="00457AB1"/>
    <w:rsid w:val="00460517"/>
    <w:rsid w:val="0046057B"/>
    <w:rsid w:val="0046130D"/>
    <w:rsid w:val="004616B3"/>
    <w:rsid w:val="00461CC8"/>
    <w:rsid w:val="0046226A"/>
    <w:rsid w:val="00462722"/>
    <w:rsid w:val="004632D9"/>
    <w:rsid w:val="00465237"/>
    <w:rsid w:val="004654A0"/>
    <w:rsid w:val="004654A3"/>
    <w:rsid w:val="00465A2F"/>
    <w:rsid w:val="00465F7E"/>
    <w:rsid w:val="004668D7"/>
    <w:rsid w:val="004669BF"/>
    <w:rsid w:val="00466DAA"/>
    <w:rsid w:val="004677AC"/>
    <w:rsid w:val="0047060C"/>
    <w:rsid w:val="0047172A"/>
    <w:rsid w:val="00471BF6"/>
    <w:rsid w:val="0047258B"/>
    <w:rsid w:val="00472D66"/>
    <w:rsid w:val="0047352B"/>
    <w:rsid w:val="00473936"/>
    <w:rsid w:val="00473E9F"/>
    <w:rsid w:val="00473ECE"/>
    <w:rsid w:val="00473F4E"/>
    <w:rsid w:val="00474074"/>
    <w:rsid w:val="0047458F"/>
    <w:rsid w:val="00474B0A"/>
    <w:rsid w:val="004750C3"/>
    <w:rsid w:val="0047516F"/>
    <w:rsid w:val="0047519F"/>
    <w:rsid w:val="004756EB"/>
    <w:rsid w:val="00475942"/>
    <w:rsid w:val="00476D35"/>
    <w:rsid w:val="004770FC"/>
    <w:rsid w:val="00477560"/>
    <w:rsid w:val="004776AC"/>
    <w:rsid w:val="004777B1"/>
    <w:rsid w:val="00477E9D"/>
    <w:rsid w:val="00480816"/>
    <w:rsid w:val="00480881"/>
    <w:rsid w:val="00481E7B"/>
    <w:rsid w:val="004826F6"/>
    <w:rsid w:val="00482D54"/>
    <w:rsid w:val="004830AD"/>
    <w:rsid w:val="004839F5"/>
    <w:rsid w:val="00483AE0"/>
    <w:rsid w:val="00483B27"/>
    <w:rsid w:val="004842A8"/>
    <w:rsid w:val="00485542"/>
    <w:rsid w:val="00486637"/>
    <w:rsid w:val="004866FD"/>
    <w:rsid w:val="00487B88"/>
    <w:rsid w:val="004905F4"/>
    <w:rsid w:val="004909F7"/>
    <w:rsid w:val="00491044"/>
    <w:rsid w:val="004918DF"/>
    <w:rsid w:val="00491EF3"/>
    <w:rsid w:val="004922B5"/>
    <w:rsid w:val="00492611"/>
    <w:rsid w:val="00492AEB"/>
    <w:rsid w:val="004935B4"/>
    <w:rsid w:val="00495447"/>
    <w:rsid w:val="00496964"/>
    <w:rsid w:val="004969B4"/>
    <w:rsid w:val="0049737A"/>
    <w:rsid w:val="00497780"/>
    <w:rsid w:val="004A0102"/>
    <w:rsid w:val="004A049A"/>
    <w:rsid w:val="004A0740"/>
    <w:rsid w:val="004A18F7"/>
    <w:rsid w:val="004A1DF6"/>
    <w:rsid w:val="004A2BA9"/>
    <w:rsid w:val="004A2BFD"/>
    <w:rsid w:val="004A376D"/>
    <w:rsid w:val="004A3C81"/>
    <w:rsid w:val="004A3F1C"/>
    <w:rsid w:val="004A409D"/>
    <w:rsid w:val="004A40F5"/>
    <w:rsid w:val="004A4D85"/>
    <w:rsid w:val="004A578B"/>
    <w:rsid w:val="004A59DE"/>
    <w:rsid w:val="004A5E0D"/>
    <w:rsid w:val="004A67A0"/>
    <w:rsid w:val="004A74D8"/>
    <w:rsid w:val="004A7618"/>
    <w:rsid w:val="004B04F7"/>
    <w:rsid w:val="004B0EEA"/>
    <w:rsid w:val="004B1AC6"/>
    <w:rsid w:val="004B1B81"/>
    <w:rsid w:val="004B2331"/>
    <w:rsid w:val="004B2881"/>
    <w:rsid w:val="004B2A91"/>
    <w:rsid w:val="004B4212"/>
    <w:rsid w:val="004B4476"/>
    <w:rsid w:val="004B4D14"/>
    <w:rsid w:val="004B6FCB"/>
    <w:rsid w:val="004B79D5"/>
    <w:rsid w:val="004B7DAE"/>
    <w:rsid w:val="004C02FA"/>
    <w:rsid w:val="004C0359"/>
    <w:rsid w:val="004C0F21"/>
    <w:rsid w:val="004C1332"/>
    <w:rsid w:val="004C13FC"/>
    <w:rsid w:val="004C1F62"/>
    <w:rsid w:val="004C250F"/>
    <w:rsid w:val="004C26B9"/>
    <w:rsid w:val="004C345F"/>
    <w:rsid w:val="004C39FD"/>
    <w:rsid w:val="004C3BFD"/>
    <w:rsid w:val="004C3CF4"/>
    <w:rsid w:val="004C4CEE"/>
    <w:rsid w:val="004C5645"/>
    <w:rsid w:val="004C62B7"/>
    <w:rsid w:val="004C663C"/>
    <w:rsid w:val="004C755E"/>
    <w:rsid w:val="004D0459"/>
    <w:rsid w:val="004D06FF"/>
    <w:rsid w:val="004D0745"/>
    <w:rsid w:val="004D0E12"/>
    <w:rsid w:val="004D0E90"/>
    <w:rsid w:val="004D1707"/>
    <w:rsid w:val="004D18D5"/>
    <w:rsid w:val="004D28CB"/>
    <w:rsid w:val="004D2BA5"/>
    <w:rsid w:val="004D2BAE"/>
    <w:rsid w:val="004D348E"/>
    <w:rsid w:val="004D3772"/>
    <w:rsid w:val="004D3F5B"/>
    <w:rsid w:val="004D41C3"/>
    <w:rsid w:val="004D4867"/>
    <w:rsid w:val="004D4D09"/>
    <w:rsid w:val="004D5C22"/>
    <w:rsid w:val="004D5F23"/>
    <w:rsid w:val="004D5F64"/>
    <w:rsid w:val="004D689A"/>
    <w:rsid w:val="004D6C6F"/>
    <w:rsid w:val="004D7AB6"/>
    <w:rsid w:val="004D7C41"/>
    <w:rsid w:val="004E06AB"/>
    <w:rsid w:val="004E0CA6"/>
    <w:rsid w:val="004E1361"/>
    <w:rsid w:val="004E1648"/>
    <w:rsid w:val="004E1A0D"/>
    <w:rsid w:val="004E1A63"/>
    <w:rsid w:val="004E2121"/>
    <w:rsid w:val="004E24C6"/>
    <w:rsid w:val="004E2CC2"/>
    <w:rsid w:val="004E2D45"/>
    <w:rsid w:val="004E3056"/>
    <w:rsid w:val="004E3F46"/>
    <w:rsid w:val="004E472B"/>
    <w:rsid w:val="004E4785"/>
    <w:rsid w:val="004E4A1E"/>
    <w:rsid w:val="004E4ABA"/>
    <w:rsid w:val="004E4C64"/>
    <w:rsid w:val="004E4F67"/>
    <w:rsid w:val="004E51CA"/>
    <w:rsid w:val="004E5215"/>
    <w:rsid w:val="004E54EA"/>
    <w:rsid w:val="004E570C"/>
    <w:rsid w:val="004E6E11"/>
    <w:rsid w:val="004E78D4"/>
    <w:rsid w:val="004E7A33"/>
    <w:rsid w:val="004E7BDC"/>
    <w:rsid w:val="004F040F"/>
    <w:rsid w:val="004F0E61"/>
    <w:rsid w:val="004F14B2"/>
    <w:rsid w:val="004F2CBD"/>
    <w:rsid w:val="004F34C4"/>
    <w:rsid w:val="004F3FE8"/>
    <w:rsid w:val="004F4A9A"/>
    <w:rsid w:val="004F5066"/>
    <w:rsid w:val="004F52A5"/>
    <w:rsid w:val="004F5A34"/>
    <w:rsid w:val="004F6745"/>
    <w:rsid w:val="004F690F"/>
    <w:rsid w:val="004F6A00"/>
    <w:rsid w:val="004F701D"/>
    <w:rsid w:val="004F78EB"/>
    <w:rsid w:val="005005A8"/>
    <w:rsid w:val="00500ACE"/>
    <w:rsid w:val="00500ED3"/>
    <w:rsid w:val="005011E1"/>
    <w:rsid w:val="00501388"/>
    <w:rsid w:val="0050143D"/>
    <w:rsid w:val="00502D3E"/>
    <w:rsid w:val="00504517"/>
    <w:rsid w:val="005046FB"/>
    <w:rsid w:val="00504745"/>
    <w:rsid w:val="00504882"/>
    <w:rsid w:val="005051FF"/>
    <w:rsid w:val="005059B4"/>
    <w:rsid w:val="00505D82"/>
    <w:rsid w:val="00505F7D"/>
    <w:rsid w:val="00506784"/>
    <w:rsid w:val="00506CD8"/>
    <w:rsid w:val="0050747D"/>
    <w:rsid w:val="005077C6"/>
    <w:rsid w:val="0051026A"/>
    <w:rsid w:val="00510C25"/>
    <w:rsid w:val="00510F3D"/>
    <w:rsid w:val="00510FF7"/>
    <w:rsid w:val="00511122"/>
    <w:rsid w:val="005115F7"/>
    <w:rsid w:val="00511BC6"/>
    <w:rsid w:val="00512747"/>
    <w:rsid w:val="00513143"/>
    <w:rsid w:val="00513775"/>
    <w:rsid w:val="00513C1E"/>
    <w:rsid w:val="00513D02"/>
    <w:rsid w:val="00513F44"/>
    <w:rsid w:val="00514F16"/>
    <w:rsid w:val="005152DE"/>
    <w:rsid w:val="00516008"/>
    <w:rsid w:val="0051623F"/>
    <w:rsid w:val="00516253"/>
    <w:rsid w:val="00516DEC"/>
    <w:rsid w:val="005170DF"/>
    <w:rsid w:val="00517692"/>
    <w:rsid w:val="00517E80"/>
    <w:rsid w:val="00520C8D"/>
    <w:rsid w:val="00521438"/>
    <w:rsid w:val="00521871"/>
    <w:rsid w:val="00521B8C"/>
    <w:rsid w:val="00521E91"/>
    <w:rsid w:val="00521FC0"/>
    <w:rsid w:val="005220A8"/>
    <w:rsid w:val="0052224C"/>
    <w:rsid w:val="00522352"/>
    <w:rsid w:val="00522511"/>
    <w:rsid w:val="00522833"/>
    <w:rsid w:val="00522A8B"/>
    <w:rsid w:val="005235A5"/>
    <w:rsid w:val="005247D9"/>
    <w:rsid w:val="00525059"/>
    <w:rsid w:val="005254FB"/>
    <w:rsid w:val="00525C7E"/>
    <w:rsid w:val="00525CA4"/>
    <w:rsid w:val="00525CD6"/>
    <w:rsid w:val="005266A0"/>
    <w:rsid w:val="00526A09"/>
    <w:rsid w:val="00526C8D"/>
    <w:rsid w:val="00527C33"/>
    <w:rsid w:val="00530A82"/>
    <w:rsid w:val="00530D8D"/>
    <w:rsid w:val="0053134B"/>
    <w:rsid w:val="005319FB"/>
    <w:rsid w:val="0053304C"/>
    <w:rsid w:val="00533D59"/>
    <w:rsid w:val="005353CA"/>
    <w:rsid w:val="0053614F"/>
    <w:rsid w:val="0053617B"/>
    <w:rsid w:val="00537379"/>
    <w:rsid w:val="00537876"/>
    <w:rsid w:val="005378FE"/>
    <w:rsid w:val="00541B6F"/>
    <w:rsid w:val="00541D04"/>
    <w:rsid w:val="00541FFD"/>
    <w:rsid w:val="0054242B"/>
    <w:rsid w:val="005433E1"/>
    <w:rsid w:val="00543645"/>
    <w:rsid w:val="00543E33"/>
    <w:rsid w:val="00543F1E"/>
    <w:rsid w:val="00544B96"/>
    <w:rsid w:val="00545311"/>
    <w:rsid w:val="005459C3"/>
    <w:rsid w:val="00545A2C"/>
    <w:rsid w:val="00545FA6"/>
    <w:rsid w:val="005460AB"/>
    <w:rsid w:val="005469A4"/>
    <w:rsid w:val="005472F2"/>
    <w:rsid w:val="005474BB"/>
    <w:rsid w:val="00547551"/>
    <w:rsid w:val="005508A4"/>
    <w:rsid w:val="00550FF3"/>
    <w:rsid w:val="005524CB"/>
    <w:rsid w:val="00552B24"/>
    <w:rsid w:val="00553935"/>
    <w:rsid w:val="005542FC"/>
    <w:rsid w:val="00554C02"/>
    <w:rsid w:val="005552D3"/>
    <w:rsid w:val="00555366"/>
    <w:rsid w:val="00555BD7"/>
    <w:rsid w:val="005565A9"/>
    <w:rsid w:val="005566DA"/>
    <w:rsid w:val="0055745A"/>
    <w:rsid w:val="005608E8"/>
    <w:rsid w:val="00561F38"/>
    <w:rsid w:val="00562ABC"/>
    <w:rsid w:val="00562B41"/>
    <w:rsid w:val="00562FB1"/>
    <w:rsid w:val="005633CB"/>
    <w:rsid w:val="0056354B"/>
    <w:rsid w:val="00563C1F"/>
    <w:rsid w:val="00564A25"/>
    <w:rsid w:val="00565C3B"/>
    <w:rsid w:val="005660B7"/>
    <w:rsid w:val="005660E5"/>
    <w:rsid w:val="00566186"/>
    <w:rsid w:val="00566596"/>
    <w:rsid w:val="005668A1"/>
    <w:rsid w:val="00566DF6"/>
    <w:rsid w:val="00567EEA"/>
    <w:rsid w:val="00570588"/>
    <w:rsid w:val="00570B62"/>
    <w:rsid w:val="00570F43"/>
    <w:rsid w:val="00572240"/>
    <w:rsid w:val="00572A67"/>
    <w:rsid w:val="00572B58"/>
    <w:rsid w:val="005735A6"/>
    <w:rsid w:val="0057375A"/>
    <w:rsid w:val="00573A23"/>
    <w:rsid w:val="00574084"/>
    <w:rsid w:val="00574966"/>
    <w:rsid w:val="005753CF"/>
    <w:rsid w:val="0057620F"/>
    <w:rsid w:val="00577066"/>
    <w:rsid w:val="005813E0"/>
    <w:rsid w:val="005814D8"/>
    <w:rsid w:val="00581585"/>
    <w:rsid w:val="00581669"/>
    <w:rsid w:val="005818FA"/>
    <w:rsid w:val="005819E2"/>
    <w:rsid w:val="00581BE2"/>
    <w:rsid w:val="00582136"/>
    <w:rsid w:val="00582D54"/>
    <w:rsid w:val="00583C0C"/>
    <w:rsid w:val="005845E8"/>
    <w:rsid w:val="00585287"/>
    <w:rsid w:val="00585A03"/>
    <w:rsid w:val="00585D8A"/>
    <w:rsid w:val="00586EE3"/>
    <w:rsid w:val="0058750C"/>
    <w:rsid w:val="00590D08"/>
    <w:rsid w:val="00591220"/>
    <w:rsid w:val="00591541"/>
    <w:rsid w:val="0059154B"/>
    <w:rsid w:val="0059188D"/>
    <w:rsid w:val="00591987"/>
    <w:rsid w:val="0059210B"/>
    <w:rsid w:val="00592483"/>
    <w:rsid w:val="00592575"/>
    <w:rsid w:val="00593649"/>
    <w:rsid w:val="005938D8"/>
    <w:rsid w:val="00593CE3"/>
    <w:rsid w:val="005940E9"/>
    <w:rsid w:val="005944D0"/>
    <w:rsid w:val="00594F30"/>
    <w:rsid w:val="00595452"/>
    <w:rsid w:val="00595A7A"/>
    <w:rsid w:val="00595B40"/>
    <w:rsid w:val="00595CAB"/>
    <w:rsid w:val="00595D92"/>
    <w:rsid w:val="0059615E"/>
    <w:rsid w:val="00596727"/>
    <w:rsid w:val="00596A91"/>
    <w:rsid w:val="00596C07"/>
    <w:rsid w:val="005971F3"/>
    <w:rsid w:val="005972B8"/>
    <w:rsid w:val="00597989"/>
    <w:rsid w:val="005A0156"/>
    <w:rsid w:val="005A07F7"/>
    <w:rsid w:val="005A0BEC"/>
    <w:rsid w:val="005A184C"/>
    <w:rsid w:val="005A19A6"/>
    <w:rsid w:val="005A1BFD"/>
    <w:rsid w:val="005A1F5A"/>
    <w:rsid w:val="005A2326"/>
    <w:rsid w:val="005A275A"/>
    <w:rsid w:val="005A30E1"/>
    <w:rsid w:val="005A37DB"/>
    <w:rsid w:val="005A3D8D"/>
    <w:rsid w:val="005A4811"/>
    <w:rsid w:val="005A4C2A"/>
    <w:rsid w:val="005A4F03"/>
    <w:rsid w:val="005A5048"/>
    <w:rsid w:val="005A5136"/>
    <w:rsid w:val="005A5A1C"/>
    <w:rsid w:val="005A60FA"/>
    <w:rsid w:val="005A6F97"/>
    <w:rsid w:val="005A7F1B"/>
    <w:rsid w:val="005B038D"/>
    <w:rsid w:val="005B0F3F"/>
    <w:rsid w:val="005B0F7F"/>
    <w:rsid w:val="005B12F4"/>
    <w:rsid w:val="005B1952"/>
    <w:rsid w:val="005B19AD"/>
    <w:rsid w:val="005B1E31"/>
    <w:rsid w:val="005B2ACE"/>
    <w:rsid w:val="005B2C49"/>
    <w:rsid w:val="005B33C1"/>
    <w:rsid w:val="005B383E"/>
    <w:rsid w:val="005B48D6"/>
    <w:rsid w:val="005B493D"/>
    <w:rsid w:val="005B4A99"/>
    <w:rsid w:val="005B5390"/>
    <w:rsid w:val="005B56FD"/>
    <w:rsid w:val="005B7CB8"/>
    <w:rsid w:val="005C02A3"/>
    <w:rsid w:val="005C06BA"/>
    <w:rsid w:val="005C0852"/>
    <w:rsid w:val="005C094C"/>
    <w:rsid w:val="005C17A1"/>
    <w:rsid w:val="005C1D46"/>
    <w:rsid w:val="005C2120"/>
    <w:rsid w:val="005C312A"/>
    <w:rsid w:val="005C39DC"/>
    <w:rsid w:val="005C3C68"/>
    <w:rsid w:val="005C4391"/>
    <w:rsid w:val="005C4CF7"/>
    <w:rsid w:val="005C5CA6"/>
    <w:rsid w:val="005C66F1"/>
    <w:rsid w:val="005C6996"/>
    <w:rsid w:val="005C6B5A"/>
    <w:rsid w:val="005C7104"/>
    <w:rsid w:val="005C7538"/>
    <w:rsid w:val="005D08D4"/>
    <w:rsid w:val="005D0972"/>
    <w:rsid w:val="005D0A1B"/>
    <w:rsid w:val="005D0FFC"/>
    <w:rsid w:val="005D19A9"/>
    <w:rsid w:val="005D29C1"/>
    <w:rsid w:val="005D38C8"/>
    <w:rsid w:val="005D3D6F"/>
    <w:rsid w:val="005D477B"/>
    <w:rsid w:val="005D4BEE"/>
    <w:rsid w:val="005D4D60"/>
    <w:rsid w:val="005D52BD"/>
    <w:rsid w:val="005D61F3"/>
    <w:rsid w:val="005D6524"/>
    <w:rsid w:val="005D6643"/>
    <w:rsid w:val="005D6710"/>
    <w:rsid w:val="005D7A79"/>
    <w:rsid w:val="005E0307"/>
    <w:rsid w:val="005E07D9"/>
    <w:rsid w:val="005E1084"/>
    <w:rsid w:val="005E12E9"/>
    <w:rsid w:val="005E1AF7"/>
    <w:rsid w:val="005E1D23"/>
    <w:rsid w:val="005E26FA"/>
    <w:rsid w:val="005E29E4"/>
    <w:rsid w:val="005E2A0D"/>
    <w:rsid w:val="005E382A"/>
    <w:rsid w:val="005E3FB7"/>
    <w:rsid w:val="005E4089"/>
    <w:rsid w:val="005E420F"/>
    <w:rsid w:val="005E4815"/>
    <w:rsid w:val="005E580C"/>
    <w:rsid w:val="005E5C04"/>
    <w:rsid w:val="005E6178"/>
    <w:rsid w:val="005E66EB"/>
    <w:rsid w:val="005E7C78"/>
    <w:rsid w:val="005E7D8F"/>
    <w:rsid w:val="005F0555"/>
    <w:rsid w:val="005F1974"/>
    <w:rsid w:val="005F212D"/>
    <w:rsid w:val="005F2203"/>
    <w:rsid w:val="005F2339"/>
    <w:rsid w:val="005F2B46"/>
    <w:rsid w:val="005F4450"/>
    <w:rsid w:val="005F577F"/>
    <w:rsid w:val="005F5B84"/>
    <w:rsid w:val="005F5EC0"/>
    <w:rsid w:val="005F5F8A"/>
    <w:rsid w:val="005F601A"/>
    <w:rsid w:val="005F618D"/>
    <w:rsid w:val="005F6713"/>
    <w:rsid w:val="005F67B0"/>
    <w:rsid w:val="005F7FC8"/>
    <w:rsid w:val="0060007B"/>
    <w:rsid w:val="006001A2"/>
    <w:rsid w:val="00603663"/>
    <w:rsid w:val="00603682"/>
    <w:rsid w:val="00605390"/>
    <w:rsid w:val="00605A44"/>
    <w:rsid w:val="00605D01"/>
    <w:rsid w:val="00605E77"/>
    <w:rsid w:val="00606275"/>
    <w:rsid w:val="00606487"/>
    <w:rsid w:val="006067E8"/>
    <w:rsid w:val="00610294"/>
    <w:rsid w:val="00610B6E"/>
    <w:rsid w:val="0061110A"/>
    <w:rsid w:val="00612315"/>
    <w:rsid w:val="00612E9B"/>
    <w:rsid w:val="00613496"/>
    <w:rsid w:val="006134F5"/>
    <w:rsid w:val="00613797"/>
    <w:rsid w:val="00614FA5"/>
    <w:rsid w:val="0061556C"/>
    <w:rsid w:val="00615F5C"/>
    <w:rsid w:val="0061716D"/>
    <w:rsid w:val="006173BA"/>
    <w:rsid w:val="006175FF"/>
    <w:rsid w:val="00617BED"/>
    <w:rsid w:val="0062166C"/>
    <w:rsid w:val="00621748"/>
    <w:rsid w:val="00621A42"/>
    <w:rsid w:val="00621E8A"/>
    <w:rsid w:val="00622058"/>
    <w:rsid w:val="006220D9"/>
    <w:rsid w:val="006226F3"/>
    <w:rsid w:val="00622957"/>
    <w:rsid w:val="00622D15"/>
    <w:rsid w:val="00622EE4"/>
    <w:rsid w:val="0062312D"/>
    <w:rsid w:val="00623B84"/>
    <w:rsid w:val="0062421D"/>
    <w:rsid w:val="0062443D"/>
    <w:rsid w:val="006245B8"/>
    <w:rsid w:val="006246F6"/>
    <w:rsid w:val="00625550"/>
    <w:rsid w:val="00625C2E"/>
    <w:rsid w:val="006266F9"/>
    <w:rsid w:val="0062671F"/>
    <w:rsid w:val="00627117"/>
    <w:rsid w:val="006271E2"/>
    <w:rsid w:val="00627470"/>
    <w:rsid w:val="00627494"/>
    <w:rsid w:val="00627F49"/>
    <w:rsid w:val="00630564"/>
    <w:rsid w:val="00630726"/>
    <w:rsid w:val="00631316"/>
    <w:rsid w:val="00631ADB"/>
    <w:rsid w:val="00631EA6"/>
    <w:rsid w:val="00633064"/>
    <w:rsid w:val="006331C4"/>
    <w:rsid w:val="00633866"/>
    <w:rsid w:val="0063424D"/>
    <w:rsid w:val="00634423"/>
    <w:rsid w:val="0063447A"/>
    <w:rsid w:val="006357BF"/>
    <w:rsid w:val="00635A71"/>
    <w:rsid w:val="00635CA7"/>
    <w:rsid w:val="00635F49"/>
    <w:rsid w:val="00636B20"/>
    <w:rsid w:val="00636B83"/>
    <w:rsid w:val="00636FBC"/>
    <w:rsid w:val="0063747A"/>
    <w:rsid w:val="006375AE"/>
    <w:rsid w:val="00637858"/>
    <w:rsid w:val="0063798D"/>
    <w:rsid w:val="00637F12"/>
    <w:rsid w:val="00640334"/>
    <w:rsid w:val="00640AB3"/>
    <w:rsid w:val="00640AF5"/>
    <w:rsid w:val="00641590"/>
    <w:rsid w:val="006416F3"/>
    <w:rsid w:val="00641E92"/>
    <w:rsid w:val="0064324E"/>
    <w:rsid w:val="00643278"/>
    <w:rsid w:val="00643537"/>
    <w:rsid w:val="006436E5"/>
    <w:rsid w:val="006441C3"/>
    <w:rsid w:val="006447CD"/>
    <w:rsid w:val="00644A28"/>
    <w:rsid w:val="00644AF0"/>
    <w:rsid w:val="00645695"/>
    <w:rsid w:val="00645D10"/>
    <w:rsid w:val="00646BC6"/>
    <w:rsid w:val="00646EA3"/>
    <w:rsid w:val="00647059"/>
    <w:rsid w:val="0064728E"/>
    <w:rsid w:val="00647358"/>
    <w:rsid w:val="00647B0C"/>
    <w:rsid w:val="006500D3"/>
    <w:rsid w:val="00651706"/>
    <w:rsid w:val="00651811"/>
    <w:rsid w:val="00651B05"/>
    <w:rsid w:val="00651CA7"/>
    <w:rsid w:val="00651ECC"/>
    <w:rsid w:val="006522D2"/>
    <w:rsid w:val="0065310F"/>
    <w:rsid w:val="00653433"/>
    <w:rsid w:val="00653520"/>
    <w:rsid w:val="00653AE5"/>
    <w:rsid w:val="00653C7B"/>
    <w:rsid w:val="00653FAC"/>
    <w:rsid w:val="00654F0E"/>
    <w:rsid w:val="006570BC"/>
    <w:rsid w:val="006607C4"/>
    <w:rsid w:val="0066178F"/>
    <w:rsid w:val="006618F3"/>
    <w:rsid w:val="0066198B"/>
    <w:rsid w:val="00661ABA"/>
    <w:rsid w:val="006621D2"/>
    <w:rsid w:val="0066235D"/>
    <w:rsid w:val="00664A07"/>
    <w:rsid w:val="00664A7A"/>
    <w:rsid w:val="00664F78"/>
    <w:rsid w:val="00665138"/>
    <w:rsid w:val="00665F89"/>
    <w:rsid w:val="0066634F"/>
    <w:rsid w:val="00666380"/>
    <w:rsid w:val="00666422"/>
    <w:rsid w:val="0066658D"/>
    <w:rsid w:val="00666D55"/>
    <w:rsid w:val="0066777F"/>
    <w:rsid w:val="00667FB2"/>
    <w:rsid w:val="00670E70"/>
    <w:rsid w:val="00670F05"/>
    <w:rsid w:val="00671A78"/>
    <w:rsid w:val="00671E31"/>
    <w:rsid w:val="0067264F"/>
    <w:rsid w:val="00672A5F"/>
    <w:rsid w:val="00672E62"/>
    <w:rsid w:val="00673539"/>
    <w:rsid w:val="0067369C"/>
    <w:rsid w:val="006741E9"/>
    <w:rsid w:val="006743FC"/>
    <w:rsid w:val="00674DB9"/>
    <w:rsid w:val="00674EF6"/>
    <w:rsid w:val="0067595F"/>
    <w:rsid w:val="00675A6E"/>
    <w:rsid w:val="00675B96"/>
    <w:rsid w:val="00675DE4"/>
    <w:rsid w:val="006767B3"/>
    <w:rsid w:val="006769BC"/>
    <w:rsid w:val="00676CD9"/>
    <w:rsid w:val="006775A8"/>
    <w:rsid w:val="006776DD"/>
    <w:rsid w:val="00677C78"/>
    <w:rsid w:val="00681433"/>
    <w:rsid w:val="00681EBA"/>
    <w:rsid w:val="00682047"/>
    <w:rsid w:val="0068218D"/>
    <w:rsid w:val="006832C1"/>
    <w:rsid w:val="00683BD7"/>
    <w:rsid w:val="0068433A"/>
    <w:rsid w:val="00684444"/>
    <w:rsid w:val="00684547"/>
    <w:rsid w:val="00684BA0"/>
    <w:rsid w:val="00684E8E"/>
    <w:rsid w:val="0068564A"/>
    <w:rsid w:val="006857A3"/>
    <w:rsid w:val="00685E7F"/>
    <w:rsid w:val="006862CB"/>
    <w:rsid w:val="0068645C"/>
    <w:rsid w:val="006876EB"/>
    <w:rsid w:val="006879A2"/>
    <w:rsid w:val="006900C8"/>
    <w:rsid w:val="006900CE"/>
    <w:rsid w:val="006904FD"/>
    <w:rsid w:val="00690AB4"/>
    <w:rsid w:val="00690B2E"/>
    <w:rsid w:val="006915A9"/>
    <w:rsid w:val="006925C0"/>
    <w:rsid w:val="00692C4C"/>
    <w:rsid w:val="00692F3C"/>
    <w:rsid w:val="00693B9E"/>
    <w:rsid w:val="006946EE"/>
    <w:rsid w:val="0069471F"/>
    <w:rsid w:val="00694966"/>
    <w:rsid w:val="00695E5B"/>
    <w:rsid w:val="00696235"/>
    <w:rsid w:val="006963BF"/>
    <w:rsid w:val="006964B8"/>
    <w:rsid w:val="00697631"/>
    <w:rsid w:val="0069787D"/>
    <w:rsid w:val="006A09D8"/>
    <w:rsid w:val="006A0C0D"/>
    <w:rsid w:val="006A1787"/>
    <w:rsid w:val="006A194B"/>
    <w:rsid w:val="006A22AF"/>
    <w:rsid w:val="006A260F"/>
    <w:rsid w:val="006A2BD4"/>
    <w:rsid w:val="006A35C8"/>
    <w:rsid w:val="006A410E"/>
    <w:rsid w:val="006A5F11"/>
    <w:rsid w:val="006A7C5B"/>
    <w:rsid w:val="006A7C9D"/>
    <w:rsid w:val="006A7FD4"/>
    <w:rsid w:val="006B0994"/>
    <w:rsid w:val="006B0D7A"/>
    <w:rsid w:val="006B11C0"/>
    <w:rsid w:val="006B11D3"/>
    <w:rsid w:val="006B1824"/>
    <w:rsid w:val="006B1D46"/>
    <w:rsid w:val="006B258C"/>
    <w:rsid w:val="006B2E28"/>
    <w:rsid w:val="006B315E"/>
    <w:rsid w:val="006B369B"/>
    <w:rsid w:val="006B3814"/>
    <w:rsid w:val="006B3976"/>
    <w:rsid w:val="006B4106"/>
    <w:rsid w:val="006B50EB"/>
    <w:rsid w:val="006B5196"/>
    <w:rsid w:val="006B5372"/>
    <w:rsid w:val="006B56CA"/>
    <w:rsid w:val="006B6661"/>
    <w:rsid w:val="006B6757"/>
    <w:rsid w:val="006B6C46"/>
    <w:rsid w:val="006B715B"/>
    <w:rsid w:val="006B7593"/>
    <w:rsid w:val="006B7C59"/>
    <w:rsid w:val="006C095D"/>
    <w:rsid w:val="006C0B21"/>
    <w:rsid w:val="006C0CCB"/>
    <w:rsid w:val="006C1C65"/>
    <w:rsid w:val="006C38FC"/>
    <w:rsid w:val="006C4F0A"/>
    <w:rsid w:val="006C6395"/>
    <w:rsid w:val="006C7F07"/>
    <w:rsid w:val="006D0C68"/>
    <w:rsid w:val="006D158C"/>
    <w:rsid w:val="006D19BC"/>
    <w:rsid w:val="006D2B03"/>
    <w:rsid w:val="006D367A"/>
    <w:rsid w:val="006D3758"/>
    <w:rsid w:val="006D3BB4"/>
    <w:rsid w:val="006D485F"/>
    <w:rsid w:val="006D48C1"/>
    <w:rsid w:val="006D48E4"/>
    <w:rsid w:val="006D4927"/>
    <w:rsid w:val="006D4C9A"/>
    <w:rsid w:val="006D528C"/>
    <w:rsid w:val="006D64EE"/>
    <w:rsid w:val="006D725B"/>
    <w:rsid w:val="006D7D73"/>
    <w:rsid w:val="006E1C47"/>
    <w:rsid w:val="006E215B"/>
    <w:rsid w:val="006E2B1D"/>
    <w:rsid w:val="006E2CCF"/>
    <w:rsid w:val="006E2F00"/>
    <w:rsid w:val="006E3339"/>
    <w:rsid w:val="006E340E"/>
    <w:rsid w:val="006E346F"/>
    <w:rsid w:val="006E3DDD"/>
    <w:rsid w:val="006E4930"/>
    <w:rsid w:val="006E5289"/>
    <w:rsid w:val="006E54B9"/>
    <w:rsid w:val="006E5D30"/>
    <w:rsid w:val="006E6130"/>
    <w:rsid w:val="006E65F9"/>
    <w:rsid w:val="006E716B"/>
    <w:rsid w:val="006E71FF"/>
    <w:rsid w:val="006E7AA4"/>
    <w:rsid w:val="006E7F0F"/>
    <w:rsid w:val="006F0268"/>
    <w:rsid w:val="006F0887"/>
    <w:rsid w:val="006F10E6"/>
    <w:rsid w:val="006F12E7"/>
    <w:rsid w:val="006F133D"/>
    <w:rsid w:val="006F15D0"/>
    <w:rsid w:val="006F1BED"/>
    <w:rsid w:val="006F1DB6"/>
    <w:rsid w:val="006F21BA"/>
    <w:rsid w:val="006F2509"/>
    <w:rsid w:val="006F2F27"/>
    <w:rsid w:val="006F3362"/>
    <w:rsid w:val="006F451F"/>
    <w:rsid w:val="006F4956"/>
    <w:rsid w:val="006F6259"/>
    <w:rsid w:val="006F64C6"/>
    <w:rsid w:val="006F6778"/>
    <w:rsid w:val="007000FD"/>
    <w:rsid w:val="007002CB"/>
    <w:rsid w:val="00701632"/>
    <w:rsid w:val="0070170D"/>
    <w:rsid w:val="00701B2F"/>
    <w:rsid w:val="00702DFC"/>
    <w:rsid w:val="007036A0"/>
    <w:rsid w:val="00703706"/>
    <w:rsid w:val="007040A5"/>
    <w:rsid w:val="00704E22"/>
    <w:rsid w:val="00704E5F"/>
    <w:rsid w:val="00705527"/>
    <w:rsid w:val="00706812"/>
    <w:rsid w:val="0070694C"/>
    <w:rsid w:val="0070791F"/>
    <w:rsid w:val="007101C1"/>
    <w:rsid w:val="0071046D"/>
    <w:rsid w:val="00710CEB"/>
    <w:rsid w:val="00711430"/>
    <w:rsid w:val="00711728"/>
    <w:rsid w:val="00711D63"/>
    <w:rsid w:val="00712301"/>
    <w:rsid w:val="007123E5"/>
    <w:rsid w:val="0071264E"/>
    <w:rsid w:val="007126A9"/>
    <w:rsid w:val="00712837"/>
    <w:rsid w:val="007129F8"/>
    <w:rsid w:val="00712A8C"/>
    <w:rsid w:val="007137A1"/>
    <w:rsid w:val="00713958"/>
    <w:rsid w:val="00713D80"/>
    <w:rsid w:val="0071465E"/>
    <w:rsid w:val="00714E94"/>
    <w:rsid w:val="0071547F"/>
    <w:rsid w:val="00715E4B"/>
    <w:rsid w:val="00715FE5"/>
    <w:rsid w:val="007169B7"/>
    <w:rsid w:val="00717428"/>
    <w:rsid w:val="00717A5E"/>
    <w:rsid w:val="00717B10"/>
    <w:rsid w:val="0072001A"/>
    <w:rsid w:val="0072161A"/>
    <w:rsid w:val="00721EDA"/>
    <w:rsid w:val="00721EE6"/>
    <w:rsid w:val="00723A8F"/>
    <w:rsid w:val="007242DE"/>
    <w:rsid w:val="007243BD"/>
    <w:rsid w:val="0072494F"/>
    <w:rsid w:val="0072612A"/>
    <w:rsid w:val="007261D9"/>
    <w:rsid w:val="00726C46"/>
    <w:rsid w:val="007271A3"/>
    <w:rsid w:val="007276B5"/>
    <w:rsid w:val="00727A6A"/>
    <w:rsid w:val="00727A8F"/>
    <w:rsid w:val="00727B22"/>
    <w:rsid w:val="00727D2C"/>
    <w:rsid w:val="00731701"/>
    <w:rsid w:val="00732429"/>
    <w:rsid w:val="007331C1"/>
    <w:rsid w:val="00734536"/>
    <w:rsid w:val="007348F9"/>
    <w:rsid w:val="007356DB"/>
    <w:rsid w:val="00737D83"/>
    <w:rsid w:val="0074039C"/>
    <w:rsid w:val="00740A9A"/>
    <w:rsid w:val="0074127F"/>
    <w:rsid w:val="007424DC"/>
    <w:rsid w:val="0074260E"/>
    <w:rsid w:val="00743916"/>
    <w:rsid w:val="00744871"/>
    <w:rsid w:val="00744C9E"/>
    <w:rsid w:val="0074539C"/>
    <w:rsid w:val="007461D4"/>
    <w:rsid w:val="007468C0"/>
    <w:rsid w:val="00747355"/>
    <w:rsid w:val="0074741E"/>
    <w:rsid w:val="00747E64"/>
    <w:rsid w:val="00752129"/>
    <w:rsid w:val="0075260E"/>
    <w:rsid w:val="0075335F"/>
    <w:rsid w:val="00753515"/>
    <w:rsid w:val="00753C23"/>
    <w:rsid w:val="00753CB3"/>
    <w:rsid w:val="00754351"/>
    <w:rsid w:val="007549FE"/>
    <w:rsid w:val="00754A4B"/>
    <w:rsid w:val="00754CE7"/>
    <w:rsid w:val="00755D7F"/>
    <w:rsid w:val="00756A05"/>
    <w:rsid w:val="00757F96"/>
    <w:rsid w:val="007613F3"/>
    <w:rsid w:val="007615C9"/>
    <w:rsid w:val="007623C3"/>
    <w:rsid w:val="007637F0"/>
    <w:rsid w:val="007640C8"/>
    <w:rsid w:val="007645CC"/>
    <w:rsid w:val="007648C8"/>
    <w:rsid w:val="00764EC4"/>
    <w:rsid w:val="00765504"/>
    <w:rsid w:val="0076582F"/>
    <w:rsid w:val="00765B21"/>
    <w:rsid w:val="00765FC3"/>
    <w:rsid w:val="00767522"/>
    <w:rsid w:val="00767794"/>
    <w:rsid w:val="00767930"/>
    <w:rsid w:val="00770CF8"/>
    <w:rsid w:val="00771344"/>
    <w:rsid w:val="00771993"/>
    <w:rsid w:val="00773A51"/>
    <w:rsid w:val="007742A9"/>
    <w:rsid w:val="0077519F"/>
    <w:rsid w:val="00775575"/>
    <w:rsid w:val="00775CC1"/>
    <w:rsid w:val="00776A53"/>
    <w:rsid w:val="00777075"/>
    <w:rsid w:val="00777398"/>
    <w:rsid w:val="00777E3E"/>
    <w:rsid w:val="007802F3"/>
    <w:rsid w:val="00780C21"/>
    <w:rsid w:val="0078150B"/>
    <w:rsid w:val="00781B6B"/>
    <w:rsid w:val="00782258"/>
    <w:rsid w:val="00782345"/>
    <w:rsid w:val="007824D7"/>
    <w:rsid w:val="00782703"/>
    <w:rsid w:val="00782B29"/>
    <w:rsid w:val="00782D30"/>
    <w:rsid w:val="00785548"/>
    <w:rsid w:val="00785FB1"/>
    <w:rsid w:val="007860D8"/>
    <w:rsid w:val="00786D4A"/>
    <w:rsid w:val="00786FAE"/>
    <w:rsid w:val="007875E7"/>
    <w:rsid w:val="00787DD4"/>
    <w:rsid w:val="00791307"/>
    <w:rsid w:val="00792184"/>
    <w:rsid w:val="0079309A"/>
    <w:rsid w:val="00794F66"/>
    <w:rsid w:val="007958B9"/>
    <w:rsid w:val="0079764C"/>
    <w:rsid w:val="007978C0"/>
    <w:rsid w:val="00797B9A"/>
    <w:rsid w:val="00797D2B"/>
    <w:rsid w:val="007A009D"/>
    <w:rsid w:val="007A08D6"/>
    <w:rsid w:val="007A0B3B"/>
    <w:rsid w:val="007A0B5B"/>
    <w:rsid w:val="007A169C"/>
    <w:rsid w:val="007A16E4"/>
    <w:rsid w:val="007A1A22"/>
    <w:rsid w:val="007A1A29"/>
    <w:rsid w:val="007A1EEB"/>
    <w:rsid w:val="007A2B00"/>
    <w:rsid w:val="007A2CC9"/>
    <w:rsid w:val="007A3587"/>
    <w:rsid w:val="007A364D"/>
    <w:rsid w:val="007A369C"/>
    <w:rsid w:val="007A3E80"/>
    <w:rsid w:val="007A4651"/>
    <w:rsid w:val="007A4981"/>
    <w:rsid w:val="007A4D0D"/>
    <w:rsid w:val="007A4EA8"/>
    <w:rsid w:val="007A500A"/>
    <w:rsid w:val="007A73CF"/>
    <w:rsid w:val="007A78D0"/>
    <w:rsid w:val="007A7C7E"/>
    <w:rsid w:val="007B016F"/>
    <w:rsid w:val="007B0924"/>
    <w:rsid w:val="007B0C7C"/>
    <w:rsid w:val="007B0E06"/>
    <w:rsid w:val="007B0FB3"/>
    <w:rsid w:val="007B1316"/>
    <w:rsid w:val="007B1501"/>
    <w:rsid w:val="007B18D2"/>
    <w:rsid w:val="007B1DDE"/>
    <w:rsid w:val="007B260B"/>
    <w:rsid w:val="007B2872"/>
    <w:rsid w:val="007B2E4E"/>
    <w:rsid w:val="007B3FBB"/>
    <w:rsid w:val="007B4032"/>
    <w:rsid w:val="007B4109"/>
    <w:rsid w:val="007B48A0"/>
    <w:rsid w:val="007B51D6"/>
    <w:rsid w:val="007B5482"/>
    <w:rsid w:val="007B5C05"/>
    <w:rsid w:val="007B6A52"/>
    <w:rsid w:val="007B6FC6"/>
    <w:rsid w:val="007B7F2C"/>
    <w:rsid w:val="007C0700"/>
    <w:rsid w:val="007C166B"/>
    <w:rsid w:val="007C18AE"/>
    <w:rsid w:val="007C22C3"/>
    <w:rsid w:val="007C40B7"/>
    <w:rsid w:val="007C4A4E"/>
    <w:rsid w:val="007C4C5A"/>
    <w:rsid w:val="007C4F95"/>
    <w:rsid w:val="007C55B6"/>
    <w:rsid w:val="007C6303"/>
    <w:rsid w:val="007C683F"/>
    <w:rsid w:val="007C6A1D"/>
    <w:rsid w:val="007C6A44"/>
    <w:rsid w:val="007C7269"/>
    <w:rsid w:val="007C7A94"/>
    <w:rsid w:val="007D04E9"/>
    <w:rsid w:val="007D093E"/>
    <w:rsid w:val="007D12DC"/>
    <w:rsid w:val="007D142E"/>
    <w:rsid w:val="007D1D59"/>
    <w:rsid w:val="007D20E4"/>
    <w:rsid w:val="007D31EB"/>
    <w:rsid w:val="007D3634"/>
    <w:rsid w:val="007D51B9"/>
    <w:rsid w:val="007D573F"/>
    <w:rsid w:val="007D5A8E"/>
    <w:rsid w:val="007D5B5E"/>
    <w:rsid w:val="007D5B89"/>
    <w:rsid w:val="007D5EEC"/>
    <w:rsid w:val="007D6D9F"/>
    <w:rsid w:val="007E040A"/>
    <w:rsid w:val="007E0DC2"/>
    <w:rsid w:val="007E1BFB"/>
    <w:rsid w:val="007E21F4"/>
    <w:rsid w:val="007E2E62"/>
    <w:rsid w:val="007E3218"/>
    <w:rsid w:val="007E7394"/>
    <w:rsid w:val="007E7EFC"/>
    <w:rsid w:val="007F0E72"/>
    <w:rsid w:val="007F131A"/>
    <w:rsid w:val="007F15B9"/>
    <w:rsid w:val="007F1930"/>
    <w:rsid w:val="007F1B5D"/>
    <w:rsid w:val="007F21F6"/>
    <w:rsid w:val="007F22EF"/>
    <w:rsid w:val="007F27E5"/>
    <w:rsid w:val="007F2EA8"/>
    <w:rsid w:val="007F31FE"/>
    <w:rsid w:val="007F36E2"/>
    <w:rsid w:val="007F3D71"/>
    <w:rsid w:val="007F3FBE"/>
    <w:rsid w:val="007F485E"/>
    <w:rsid w:val="007F5254"/>
    <w:rsid w:val="007F5404"/>
    <w:rsid w:val="007F5BE0"/>
    <w:rsid w:val="007F6021"/>
    <w:rsid w:val="007F66AD"/>
    <w:rsid w:val="007F68FF"/>
    <w:rsid w:val="007F6DAC"/>
    <w:rsid w:val="0080047D"/>
    <w:rsid w:val="0080159C"/>
    <w:rsid w:val="00801AEF"/>
    <w:rsid w:val="008025EF"/>
    <w:rsid w:val="0080295F"/>
    <w:rsid w:val="00802BCE"/>
    <w:rsid w:val="00803516"/>
    <w:rsid w:val="00804A23"/>
    <w:rsid w:val="00804B69"/>
    <w:rsid w:val="00804C19"/>
    <w:rsid w:val="00804D03"/>
    <w:rsid w:val="00805CC7"/>
    <w:rsid w:val="00806567"/>
    <w:rsid w:val="00806B93"/>
    <w:rsid w:val="00807022"/>
    <w:rsid w:val="00807E30"/>
    <w:rsid w:val="00810EE8"/>
    <w:rsid w:val="00811552"/>
    <w:rsid w:val="00811736"/>
    <w:rsid w:val="00811CE7"/>
    <w:rsid w:val="00811E8A"/>
    <w:rsid w:val="00812D8B"/>
    <w:rsid w:val="00813070"/>
    <w:rsid w:val="00814190"/>
    <w:rsid w:val="00814DD8"/>
    <w:rsid w:val="00815D23"/>
    <w:rsid w:val="008167CB"/>
    <w:rsid w:val="00816E1B"/>
    <w:rsid w:val="00817130"/>
    <w:rsid w:val="008200B1"/>
    <w:rsid w:val="00820390"/>
    <w:rsid w:val="00820813"/>
    <w:rsid w:val="00820CA3"/>
    <w:rsid w:val="0082205C"/>
    <w:rsid w:val="0082258F"/>
    <w:rsid w:val="008230C4"/>
    <w:rsid w:val="0082384D"/>
    <w:rsid w:val="008238A5"/>
    <w:rsid w:val="0082438F"/>
    <w:rsid w:val="008249BD"/>
    <w:rsid w:val="008253BE"/>
    <w:rsid w:val="00825B09"/>
    <w:rsid w:val="00826386"/>
    <w:rsid w:val="008266BC"/>
    <w:rsid w:val="008308F5"/>
    <w:rsid w:val="00830E36"/>
    <w:rsid w:val="0083147D"/>
    <w:rsid w:val="00832B2D"/>
    <w:rsid w:val="00833106"/>
    <w:rsid w:val="0083381E"/>
    <w:rsid w:val="00833ADC"/>
    <w:rsid w:val="00834307"/>
    <w:rsid w:val="008346CB"/>
    <w:rsid w:val="00834D5F"/>
    <w:rsid w:val="00835058"/>
    <w:rsid w:val="008355A7"/>
    <w:rsid w:val="008359AE"/>
    <w:rsid w:val="00835B64"/>
    <w:rsid w:val="0083682A"/>
    <w:rsid w:val="0083722E"/>
    <w:rsid w:val="0084050D"/>
    <w:rsid w:val="008408A9"/>
    <w:rsid w:val="00840CC6"/>
    <w:rsid w:val="00840DC4"/>
    <w:rsid w:val="00841B62"/>
    <w:rsid w:val="00841FB1"/>
    <w:rsid w:val="0084234A"/>
    <w:rsid w:val="00842A13"/>
    <w:rsid w:val="00842C38"/>
    <w:rsid w:val="008435B2"/>
    <w:rsid w:val="008438FB"/>
    <w:rsid w:val="00843E17"/>
    <w:rsid w:val="008451A8"/>
    <w:rsid w:val="0084571B"/>
    <w:rsid w:val="008457E2"/>
    <w:rsid w:val="008460C4"/>
    <w:rsid w:val="008470FB"/>
    <w:rsid w:val="0084790A"/>
    <w:rsid w:val="00847C11"/>
    <w:rsid w:val="00847D9A"/>
    <w:rsid w:val="00847DCC"/>
    <w:rsid w:val="008516B5"/>
    <w:rsid w:val="00851DFA"/>
    <w:rsid w:val="00852CA5"/>
    <w:rsid w:val="00853B8E"/>
    <w:rsid w:val="00854D5B"/>
    <w:rsid w:val="00855503"/>
    <w:rsid w:val="008574E7"/>
    <w:rsid w:val="00857C44"/>
    <w:rsid w:val="00857D20"/>
    <w:rsid w:val="0086040F"/>
    <w:rsid w:val="00860FB3"/>
    <w:rsid w:val="008610FB"/>
    <w:rsid w:val="008613C4"/>
    <w:rsid w:val="008618E5"/>
    <w:rsid w:val="00862413"/>
    <w:rsid w:val="00863537"/>
    <w:rsid w:val="0086360D"/>
    <w:rsid w:val="0086364B"/>
    <w:rsid w:val="008636DA"/>
    <w:rsid w:val="00863E3C"/>
    <w:rsid w:val="008642DC"/>
    <w:rsid w:val="00864EAF"/>
    <w:rsid w:val="008651C0"/>
    <w:rsid w:val="00865FF3"/>
    <w:rsid w:val="00866202"/>
    <w:rsid w:val="00866A97"/>
    <w:rsid w:val="00866D76"/>
    <w:rsid w:val="0086773F"/>
    <w:rsid w:val="00867C91"/>
    <w:rsid w:val="00867E95"/>
    <w:rsid w:val="00870488"/>
    <w:rsid w:val="00870A01"/>
    <w:rsid w:val="00871489"/>
    <w:rsid w:val="00871516"/>
    <w:rsid w:val="008715FA"/>
    <w:rsid w:val="00871993"/>
    <w:rsid w:val="00872130"/>
    <w:rsid w:val="0087309A"/>
    <w:rsid w:val="00873974"/>
    <w:rsid w:val="00873DC7"/>
    <w:rsid w:val="00874162"/>
    <w:rsid w:val="008744E1"/>
    <w:rsid w:val="008748E2"/>
    <w:rsid w:val="00874A6D"/>
    <w:rsid w:val="00875FBA"/>
    <w:rsid w:val="008766BE"/>
    <w:rsid w:val="0087694B"/>
    <w:rsid w:val="008769C8"/>
    <w:rsid w:val="00876AFD"/>
    <w:rsid w:val="00876CA4"/>
    <w:rsid w:val="00876FA9"/>
    <w:rsid w:val="008773C8"/>
    <w:rsid w:val="008773D5"/>
    <w:rsid w:val="00880BDF"/>
    <w:rsid w:val="008813CF"/>
    <w:rsid w:val="00881BB6"/>
    <w:rsid w:val="00881E23"/>
    <w:rsid w:val="008828FB"/>
    <w:rsid w:val="00883005"/>
    <w:rsid w:val="0088358D"/>
    <w:rsid w:val="00883861"/>
    <w:rsid w:val="00883D5F"/>
    <w:rsid w:val="00884276"/>
    <w:rsid w:val="00885456"/>
    <w:rsid w:val="00885580"/>
    <w:rsid w:val="00885AC4"/>
    <w:rsid w:val="00885D28"/>
    <w:rsid w:val="00886387"/>
    <w:rsid w:val="0088699D"/>
    <w:rsid w:val="008869F8"/>
    <w:rsid w:val="008872ED"/>
    <w:rsid w:val="00887306"/>
    <w:rsid w:val="00887AD2"/>
    <w:rsid w:val="00890373"/>
    <w:rsid w:val="00890862"/>
    <w:rsid w:val="008909DA"/>
    <w:rsid w:val="0089277B"/>
    <w:rsid w:val="00892E5E"/>
    <w:rsid w:val="00893DC3"/>
    <w:rsid w:val="00894081"/>
    <w:rsid w:val="00894351"/>
    <w:rsid w:val="00895300"/>
    <w:rsid w:val="00895A82"/>
    <w:rsid w:val="00895F94"/>
    <w:rsid w:val="0089644A"/>
    <w:rsid w:val="00896896"/>
    <w:rsid w:val="00896921"/>
    <w:rsid w:val="00896E12"/>
    <w:rsid w:val="00897053"/>
    <w:rsid w:val="00897130"/>
    <w:rsid w:val="0089798D"/>
    <w:rsid w:val="008979BE"/>
    <w:rsid w:val="00897DB9"/>
    <w:rsid w:val="008A00CF"/>
    <w:rsid w:val="008A0112"/>
    <w:rsid w:val="008A02A6"/>
    <w:rsid w:val="008A07FB"/>
    <w:rsid w:val="008A1592"/>
    <w:rsid w:val="008A1B4F"/>
    <w:rsid w:val="008A1F06"/>
    <w:rsid w:val="008A2D2C"/>
    <w:rsid w:val="008A2D4A"/>
    <w:rsid w:val="008A3297"/>
    <w:rsid w:val="008A42D0"/>
    <w:rsid w:val="008A569B"/>
    <w:rsid w:val="008A59EB"/>
    <w:rsid w:val="008A5E47"/>
    <w:rsid w:val="008A752A"/>
    <w:rsid w:val="008B0A15"/>
    <w:rsid w:val="008B0B0E"/>
    <w:rsid w:val="008B133E"/>
    <w:rsid w:val="008B188B"/>
    <w:rsid w:val="008B283C"/>
    <w:rsid w:val="008B316C"/>
    <w:rsid w:val="008B3AB5"/>
    <w:rsid w:val="008B42B3"/>
    <w:rsid w:val="008B6969"/>
    <w:rsid w:val="008B6D6A"/>
    <w:rsid w:val="008C1442"/>
    <w:rsid w:val="008C16C3"/>
    <w:rsid w:val="008C22DE"/>
    <w:rsid w:val="008C279C"/>
    <w:rsid w:val="008C27C0"/>
    <w:rsid w:val="008C367A"/>
    <w:rsid w:val="008C38C1"/>
    <w:rsid w:val="008C409B"/>
    <w:rsid w:val="008C4B4C"/>
    <w:rsid w:val="008C4D72"/>
    <w:rsid w:val="008C56B9"/>
    <w:rsid w:val="008C5872"/>
    <w:rsid w:val="008C5A0D"/>
    <w:rsid w:val="008C5FAF"/>
    <w:rsid w:val="008C64D2"/>
    <w:rsid w:val="008C65C4"/>
    <w:rsid w:val="008C688F"/>
    <w:rsid w:val="008C68DB"/>
    <w:rsid w:val="008C6A70"/>
    <w:rsid w:val="008C6EBE"/>
    <w:rsid w:val="008C7961"/>
    <w:rsid w:val="008D0713"/>
    <w:rsid w:val="008D07A9"/>
    <w:rsid w:val="008D090B"/>
    <w:rsid w:val="008D1AF0"/>
    <w:rsid w:val="008D3C2B"/>
    <w:rsid w:val="008D3F73"/>
    <w:rsid w:val="008D4331"/>
    <w:rsid w:val="008D4635"/>
    <w:rsid w:val="008D53F4"/>
    <w:rsid w:val="008D5727"/>
    <w:rsid w:val="008D751E"/>
    <w:rsid w:val="008D7F7C"/>
    <w:rsid w:val="008E1560"/>
    <w:rsid w:val="008E2136"/>
    <w:rsid w:val="008E33E4"/>
    <w:rsid w:val="008E3B3D"/>
    <w:rsid w:val="008E51F6"/>
    <w:rsid w:val="008E537E"/>
    <w:rsid w:val="008E579E"/>
    <w:rsid w:val="008E713D"/>
    <w:rsid w:val="008F052B"/>
    <w:rsid w:val="008F0906"/>
    <w:rsid w:val="008F0A03"/>
    <w:rsid w:val="008F0AB0"/>
    <w:rsid w:val="008F1C52"/>
    <w:rsid w:val="008F1DE5"/>
    <w:rsid w:val="008F27C8"/>
    <w:rsid w:val="008F3DB5"/>
    <w:rsid w:val="008F4D93"/>
    <w:rsid w:val="008F4F7B"/>
    <w:rsid w:val="008F53D5"/>
    <w:rsid w:val="008F5504"/>
    <w:rsid w:val="008F592B"/>
    <w:rsid w:val="008F600C"/>
    <w:rsid w:val="008F607E"/>
    <w:rsid w:val="008F75BB"/>
    <w:rsid w:val="008F7E9A"/>
    <w:rsid w:val="00902533"/>
    <w:rsid w:val="009030FB"/>
    <w:rsid w:val="00903306"/>
    <w:rsid w:val="00903421"/>
    <w:rsid w:val="0090406A"/>
    <w:rsid w:val="009041AB"/>
    <w:rsid w:val="00904A49"/>
    <w:rsid w:val="00904D37"/>
    <w:rsid w:val="0090503C"/>
    <w:rsid w:val="00905DA9"/>
    <w:rsid w:val="00906CA7"/>
    <w:rsid w:val="009078EF"/>
    <w:rsid w:val="00910AF3"/>
    <w:rsid w:val="00911F8C"/>
    <w:rsid w:val="00912699"/>
    <w:rsid w:val="009134DC"/>
    <w:rsid w:val="00913BC8"/>
    <w:rsid w:val="009144C8"/>
    <w:rsid w:val="009145E9"/>
    <w:rsid w:val="009149A9"/>
    <w:rsid w:val="009155F5"/>
    <w:rsid w:val="00915AA3"/>
    <w:rsid w:val="00915E65"/>
    <w:rsid w:val="00917CB6"/>
    <w:rsid w:val="00917DCC"/>
    <w:rsid w:val="00920B87"/>
    <w:rsid w:val="00922757"/>
    <w:rsid w:val="00922C40"/>
    <w:rsid w:val="00923F2D"/>
    <w:rsid w:val="0092454B"/>
    <w:rsid w:val="0092576E"/>
    <w:rsid w:val="00925BD5"/>
    <w:rsid w:val="00925F70"/>
    <w:rsid w:val="009262F7"/>
    <w:rsid w:val="009269F7"/>
    <w:rsid w:val="00926CCA"/>
    <w:rsid w:val="0092717F"/>
    <w:rsid w:val="00927281"/>
    <w:rsid w:val="00930163"/>
    <w:rsid w:val="00931F31"/>
    <w:rsid w:val="00932880"/>
    <w:rsid w:val="009336CB"/>
    <w:rsid w:val="00933F07"/>
    <w:rsid w:val="00933F67"/>
    <w:rsid w:val="009352EB"/>
    <w:rsid w:val="009361B0"/>
    <w:rsid w:val="00936335"/>
    <w:rsid w:val="009364AE"/>
    <w:rsid w:val="00937B62"/>
    <w:rsid w:val="00937B84"/>
    <w:rsid w:val="0094012D"/>
    <w:rsid w:val="00940B3E"/>
    <w:rsid w:val="00942249"/>
    <w:rsid w:val="0094292F"/>
    <w:rsid w:val="009429DE"/>
    <w:rsid w:val="0094310D"/>
    <w:rsid w:val="00943D1C"/>
    <w:rsid w:val="00943FF4"/>
    <w:rsid w:val="00944EE6"/>
    <w:rsid w:val="009454B7"/>
    <w:rsid w:val="00945E10"/>
    <w:rsid w:val="009466DB"/>
    <w:rsid w:val="009475BA"/>
    <w:rsid w:val="0094787D"/>
    <w:rsid w:val="009500B1"/>
    <w:rsid w:val="00950F22"/>
    <w:rsid w:val="009510A0"/>
    <w:rsid w:val="0095168C"/>
    <w:rsid w:val="009525E3"/>
    <w:rsid w:val="00953295"/>
    <w:rsid w:val="009532D5"/>
    <w:rsid w:val="00953C3F"/>
    <w:rsid w:val="00953CDD"/>
    <w:rsid w:val="0095459D"/>
    <w:rsid w:val="00954BFB"/>
    <w:rsid w:val="00954C04"/>
    <w:rsid w:val="009550E2"/>
    <w:rsid w:val="009553E9"/>
    <w:rsid w:val="00955A99"/>
    <w:rsid w:val="009567C1"/>
    <w:rsid w:val="00957576"/>
    <w:rsid w:val="0096020C"/>
    <w:rsid w:val="00960266"/>
    <w:rsid w:val="00960ECA"/>
    <w:rsid w:val="0096231B"/>
    <w:rsid w:val="0096291E"/>
    <w:rsid w:val="00962AE0"/>
    <w:rsid w:val="00962B2D"/>
    <w:rsid w:val="00962B8B"/>
    <w:rsid w:val="009634E3"/>
    <w:rsid w:val="00963ABD"/>
    <w:rsid w:val="009640CF"/>
    <w:rsid w:val="00964474"/>
    <w:rsid w:val="0096499E"/>
    <w:rsid w:val="00965373"/>
    <w:rsid w:val="00965637"/>
    <w:rsid w:val="00966420"/>
    <w:rsid w:val="00966FC8"/>
    <w:rsid w:val="009670CA"/>
    <w:rsid w:val="0096772E"/>
    <w:rsid w:val="00970675"/>
    <w:rsid w:val="00970F48"/>
    <w:rsid w:val="00970FD9"/>
    <w:rsid w:val="0097123D"/>
    <w:rsid w:val="009717F0"/>
    <w:rsid w:val="00972173"/>
    <w:rsid w:val="00972896"/>
    <w:rsid w:val="00972F34"/>
    <w:rsid w:val="009736E2"/>
    <w:rsid w:val="009738DC"/>
    <w:rsid w:val="009739C7"/>
    <w:rsid w:val="00973BD1"/>
    <w:rsid w:val="00973F55"/>
    <w:rsid w:val="00974A97"/>
    <w:rsid w:val="00975115"/>
    <w:rsid w:val="009751E4"/>
    <w:rsid w:val="00975F3D"/>
    <w:rsid w:val="00976193"/>
    <w:rsid w:val="009762C6"/>
    <w:rsid w:val="009769B3"/>
    <w:rsid w:val="00976CEC"/>
    <w:rsid w:val="00976E7F"/>
    <w:rsid w:val="00977E27"/>
    <w:rsid w:val="00980211"/>
    <w:rsid w:val="0098097D"/>
    <w:rsid w:val="009810A8"/>
    <w:rsid w:val="00981218"/>
    <w:rsid w:val="0098226F"/>
    <w:rsid w:val="009827B4"/>
    <w:rsid w:val="009828C9"/>
    <w:rsid w:val="00982C17"/>
    <w:rsid w:val="00982D35"/>
    <w:rsid w:val="009836EB"/>
    <w:rsid w:val="00983DD2"/>
    <w:rsid w:val="00983FE1"/>
    <w:rsid w:val="009845CF"/>
    <w:rsid w:val="0098485C"/>
    <w:rsid w:val="00984F73"/>
    <w:rsid w:val="009856BD"/>
    <w:rsid w:val="0098597D"/>
    <w:rsid w:val="00986949"/>
    <w:rsid w:val="00987335"/>
    <w:rsid w:val="00990546"/>
    <w:rsid w:val="009905AD"/>
    <w:rsid w:val="00992153"/>
    <w:rsid w:val="00993564"/>
    <w:rsid w:val="00993C36"/>
    <w:rsid w:val="00995F77"/>
    <w:rsid w:val="00996C43"/>
    <w:rsid w:val="00997066"/>
    <w:rsid w:val="009A00FF"/>
    <w:rsid w:val="009A036B"/>
    <w:rsid w:val="009A0B65"/>
    <w:rsid w:val="009A10A5"/>
    <w:rsid w:val="009A1551"/>
    <w:rsid w:val="009A1807"/>
    <w:rsid w:val="009A2924"/>
    <w:rsid w:val="009A2D9E"/>
    <w:rsid w:val="009A2DD2"/>
    <w:rsid w:val="009A2E8C"/>
    <w:rsid w:val="009A3045"/>
    <w:rsid w:val="009A313D"/>
    <w:rsid w:val="009A3611"/>
    <w:rsid w:val="009A361B"/>
    <w:rsid w:val="009A366C"/>
    <w:rsid w:val="009A48C7"/>
    <w:rsid w:val="009A56BB"/>
    <w:rsid w:val="009A5F2E"/>
    <w:rsid w:val="009A635B"/>
    <w:rsid w:val="009A68FD"/>
    <w:rsid w:val="009A7190"/>
    <w:rsid w:val="009A724D"/>
    <w:rsid w:val="009B02AB"/>
    <w:rsid w:val="009B0947"/>
    <w:rsid w:val="009B09D7"/>
    <w:rsid w:val="009B0B25"/>
    <w:rsid w:val="009B13FD"/>
    <w:rsid w:val="009B1C3F"/>
    <w:rsid w:val="009B2508"/>
    <w:rsid w:val="009B260A"/>
    <w:rsid w:val="009B2C1B"/>
    <w:rsid w:val="009B2CC2"/>
    <w:rsid w:val="009B453A"/>
    <w:rsid w:val="009B49A1"/>
    <w:rsid w:val="009B4F56"/>
    <w:rsid w:val="009B56C5"/>
    <w:rsid w:val="009B5C0E"/>
    <w:rsid w:val="009B5CAC"/>
    <w:rsid w:val="009B63C5"/>
    <w:rsid w:val="009B6491"/>
    <w:rsid w:val="009B6F5D"/>
    <w:rsid w:val="009B7D92"/>
    <w:rsid w:val="009C0125"/>
    <w:rsid w:val="009C0BC5"/>
    <w:rsid w:val="009C0E90"/>
    <w:rsid w:val="009C19D7"/>
    <w:rsid w:val="009C19F1"/>
    <w:rsid w:val="009C24EF"/>
    <w:rsid w:val="009C2F4B"/>
    <w:rsid w:val="009C3F3B"/>
    <w:rsid w:val="009C5286"/>
    <w:rsid w:val="009C5A73"/>
    <w:rsid w:val="009C61FA"/>
    <w:rsid w:val="009C71B7"/>
    <w:rsid w:val="009C721E"/>
    <w:rsid w:val="009C7A4A"/>
    <w:rsid w:val="009C7E4F"/>
    <w:rsid w:val="009D09DE"/>
    <w:rsid w:val="009D0EFB"/>
    <w:rsid w:val="009D1079"/>
    <w:rsid w:val="009D12BE"/>
    <w:rsid w:val="009D158A"/>
    <w:rsid w:val="009D21C9"/>
    <w:rsid w:val="009D3276"/>
    <w:rsid w:val="009D3ECC"/>
    <w:rsid w:val="009D45B4"/>
    <w:rsid w:val="009D4AB3"/>
    <w:rsid w:val="009D54C6"/>
    <w:rsid w:val="009D5CDF"/>
    <w:rsid w:val="009D6DFB"/>
    <w:rsid w:val="009D6E67"/>
    <w:rsid w:val="009D7025"/>
    <w:rsid w:val="009D72CF"/>
    <w:rsid w:val="009D7BC4"/>
    <w:rsid w:val="009E07B1"/>
    <w:rsid w:val="009E0823"/>
    <w:rsid w:val="009E08AE"/>
    <w:rsid w:val="009E090E"/>
    <w:rsid w:val="009E0B48"/>
    <w:rsid w:val="009E10E1"/>
    <w:rsid w:val="009E1CAE"/>
    <w:rsid w:val="009E2421"/>
    <w:rsid w:val="009E26DE"/>
    <w:rsid w:val="009E34B8"/>
    <w:rsid w:val="009E38FE"/>
    <w:rsid w:val="009E3C66"/>
    <w:rsid w:val="009E3D9A"/>
    <w:rsid w:val="009E405B"/>
    <w:rsid w:val="009E472D"/>
    <w:rsid w:val="009E484A"/>
    <w:rsid w:val="009E4BD2"/>
    <w:rsid w:val="009E4F6E"/>
    <w:rsid w:val="009E68E9"/>
    <w:rsid w:val="009E7592"/>
    <w:rsid w:val="009E7B18"/>
    <w:rsid w:val="009E7FE6"/>
    <w:rsid w:val="009F04E3"/>
    <w:rsid w:val="009F0D84"/>
    <w:rsid w:val="009F124E"/>
    <w:rsid w:val="009F1DD6"/>
    <w:rsid w:val="009F34C5"/>
    <w:rsid w:val="009F4617"/>
    <w:rsid w:val="009F48CA"/>
    <w:rsid w:val="009F4FD3"/>
    <w:rsid w:val="009F70DA"/>
    <w:rsid w:val="009F70E9"/>
    <w:rsid w:val="009F73F2"/>
    <w:rsid w:val="009F74EA"/>
    <w:rsid w:val="009F76AC"/>
    <w:rsid w:val="009F7BA9"/>
    <w:rsid w:val="00A007EA"/>
    <w:rsid w:val="00A00E40"/>
    <w:rsid w:val="00A01632"/>
    <w:rsid w:val="00A018C9"/>
    <w:rsid w:val="00A01C89"/>
    <w:rsid w:val="00A03C7B"/>
    <w:rsid w:val="00A03DF0"/>
    <w:rsid w:val="00A03FAA"/>
    <w:rsid w:val="00A04664"/>
    <w:rsid w:val="00A04C7D"/>
    <w:rsid w:val="00A04EF2"/>
    <w:rsid w:val="00A05B04"/>
    <w:rsid w:val="00A0615D"/>
    <w:rsid w:val="00A06526"/>
    <w:rsid w:val="00A06A02"/>
    <w:rsid w:val="00A07359"/>
    <w:rsid w:val="00A0794D"/>
    <w:rsid w:val="00A0796F"/>
    <w:rsid w:val="00A07C5E"/>
    <w:rsid w:val="00A10098"/>
    <w:rsid w:val="00A1022F"/>
    <w:rsid w:val="00A10D38"/>
    <w:rsid w:val="00A10FF3"/>
    <w:rsid w:val="00A119FB"/>
    <w:rsid w:val="00A129E1"/>
    <w:rsid w:val="00A12ADC"/>
    <w:rsid w:val="00A1376E"/>
    <w:rsid w:val="00A145C3"/>
    <w:rsid w:val="00A1506C"/>
    <w:rsid w:val="00A1564E"/>
    <w:rsid w:val="00A157A8"/>
    <w:rsid w:val="00A16709"/>
    <w:rsid w:val="00A16CA4"/>
    <w:rsid w:val="00A171C1"/>
    <w:rsid w:val="00A177ED"/>
    <w:rsid w:val="00A20E87"/>
    <w:rsid w:val="00A21076"/>
    <w:rsid w:val="00A22151"/>
    <w:rsid w:val="00A23311"/>
    <w:rsid w:val="00A246CC"/>
    <w:rsid w:val="00A24FF7"/>
    <w:rsid w:val="00A2541B"/>
    <w:rsid w:val="00A2656A"/>
    <w:rsid w:val="00A2664A"/>
    <w:rsid w:val="00A2670E"/>
    <w:rsid w:val="00A26DFC"/>
    <w:rsid w:val="00A27C3A"/>
    <w:rsid w:val="00A27E0D"/>
    <w:rsid w:val="00A27F4B"/>
    <w:rsid w:val="00A27FE4"/>
    <w:rsid w:val="00A306C6"/>
    <w:rsid w:val="00A31D0C"/>
    <w:rsid w:val="00A322FB"/>
    <w:rsid w:val="00A324D5"/>
    <w:rsid w:val="00A32D26"/>
    <w:rsid w:val="00A32FD1"/>
    <w:rsid w:val="00A33B86"/>
    <w:rsid w:val="00A33BAE"/>
    <w:rsid w:val="00A341A7"/>
    <w:rsid w:val="00A34286"/>
    <w:rsid w:val="00A3489E"/>
    <w:rsid w:val="00A3494C"/>
    <w:rsid w:val="00A34D0E"/>
    <w:rsid w:val="00A35443"/>
    <w:rsid w:val="00A35E8C"/>
    <w:rsid w:val="00A36641"/>
    <w:rsid w:val="00A36DA4"/>
    <w:rsid w:val="00A37300"/>
    <w:rsid w:val="00A403EA"/>
    <w:rsid w:val="00A40622"/>
    <w:rsid w:val="00A4069C"/>
    <w:rsid w:val="00A42557"/>
    <w:rsid w:val="00A4290D"/>
    <w:rsid w:val="00A42926"/>
    <w:rsid w:val="00A42A28"/>
    <w:rsid w:val="00A42F67"/>
    <w:rsid w:val="00A43B2A"/>
    <w:rsid w:val="00A44C6C"/>
    <w:rsid w:val="00A45768"/>
    <w:rsid w:val="00A45D84"/>
    <w:rsid w:val="00A467EC"/>
    <w:rsid w:val="00A471AE"/>
    <w:rsid w:val="00A473CA"/>
    <w:rsid w:val="00A47A9C"/>
    <w:rsid w:val="00A47FE2"/>
    <w:rsid w:val="00A506F2"/>
    <w:rsid w:val="00A507BE"/>
    <w:rsid w:val="00A50913"/>
    <w:rsid w:val="00A527EF"/>
    <w:rsid w:val="00A52CE2"/>
    <w:rsid w:val="00A53A43"/>
    <w:rsid w:val="00A53C25"/>
    <w:rsid w:val="00A53F8A"/>
    <w:rsid w:val="00A540F7"/>
    <w:rsid w:val="00A5460C"/>
    <w:rsid w:val="00A54BDE"/>
    <w:rsid w:val="00A54F41"/>
    <w:rsid w:val="00A55605"/>
    <w:rsid w:val="00A557ED"/>
    <w:rsid w:val="00A55F06"/>
    <w:rsid w:val="00A56CD8"/>
    <w:rsid w:val="00A60F9F"/>
    <w:rsid w:val="00A6182A"/>
    <w:rsid w:val="00A618EA"/>
    <w:rsid w:val="00A62380"/>
    <w:rsid w:val="00A6251D"/>
    <w:rsid w:val="00A62794"/>
    <w:rsid w:val="00A6465E"/>
    <w:rsid w:val="00A65182"/>
    <w:rsid w:val="00A65B01"/>
    <w:rsid w:val="00A668A9"/>
    <w:rsid w:val="00A66D54"/>
    <w:rsid w:val="00A66D8E"/>
    <w:rsid w:val="00A67591"/>
    <w:rsid w:val="00A6762F"/>
    <w:rsid w:val="00A67710"/>
    <w:rsid w:val="00A67B32"/>
    <w:rsid w:val="00A67FD4"/>
    <w:rsid w:val="00A70002"/>
    <w:rsid w:val="00A701A7"/>
    <w:rsid w:val="00A70566"/>
    <w:rsid w:val="00A70AF6"/>
    <w:rsid w:val="00A7157D"/>
    <w:rsid w:val="00A7164A"/>
    <w:rsid w:val="00A71739"/>
    <w:rsid w:val="00A73A71"/>
    <w:rsid w:val="00A744D6"/>
    <w:rsid w:val="00A747C8"/>
    <w:rsid w:val="00A74B3A"/>
    <w:rsid w:val="00A74C9C"/>
    <w:rsid w:val="00A75630"/>
    <w:rsid w:val="00A7617C"/>
    <w:rsid w:val="00A76CAE"/>
    <w:rsid w:val="00A774B8"/>
    <w:rsid w:val="00A80D43"/>
    <w:rsid w:val="00A80EC5"/>
    <w:rsid w:val="00A81603"/>
    <w:rsid w:val="00A81A29"/>
    <w:rsid w:val="00A84651"/>
    <w:rsid w:val="00A84BD1"/>
    <w:rsid w:val="00A8599B"/>
    <w:rsid w:val="00A869A2"/>
    <w:rsid w:val="00A86D78"/>
    <w:rsid w:val="00A87722"/>
    <w:rsid w:val="00A9023E"/>
    <w:rsid w:val="00A90C07"/>
    <w:rsid w:val="00A91001"/>
    <w:rsid w:val="00A91067"/>
    <w:rsid w:val="00A9202C"/>
    <w:rsid w:val="00A9258C"/>
    <w:rsid w:val="00A93802"/>
    <w:rsid w:val="00A93848"/>
    <w:rsid w:val="00A93CB0"/>
    <w:rsid w:val="00A93CD2"/>
    <w:rsid w:val="00A9440F"/>
    <w:rsid w:val="00A9479F"/>
    <w:rsid w:val="00A94C9F"/>
    <w:rsid w:val="00A956D9"/>
    <w:rsid w:val="00A95C36"/>
    <w:rsid w:val="00A95DD7"/>
    <w:rsid w:val="00A966BC"/>
    <w:rsid w:val="00A96735"/>
    <w:rsid w:val="00A9695F"/>
    <w:rsid w:val="00AA007A"/>
    <w:rsid w:val="00AA01C3"/>
    <w:rsid w:val="00AA0423"/>
    <w:rsid w:val="00AA0F51"/>
    <w:rsid w:val="00AA1ADF"/>
    <w:rsid w:val="00AA2119"/>
    <w:rsid w:val="00AA21AB"/>
    <w:rsid w:val="00AA2618"/>
    <w:rsid w:val="00AA32BB"/>
    <w:rsid w:val="00AA3C99"/>
    <w:rsid w:val="00AA46A4"/>
    <w:rsid w:val="00AA54E5"/>
    <w:rsid w:val="00AA5ED8"/>
    <w:rsid w:val="00AA6183"/>
    <w:rsid w:val="00AA62C6"/>
    <w:rsid w:val="00AA71BF"/>
    <w:rsid w:val="00AA7B3C"/>
    <w:rsid w:val="00AA7DF2"/>
    <w:rsid w:val="00AB0087"/>
    <w:rsid w:val="00AB0B51"/>
    <w:rsid w:val="00AB0BD1"/>
    <w:rsid w:val="00AB191D"/>
    <w:rsid w:val="00AB1BD2"/>
    <w:rsid w:val="00AB1F75"/>
    <w:rsid w:val="00AB2103"/>
    <w:rsid w:val="00AB21D2"/>
    <w:rsid w:val="00AB29B8"/>
    <w:rsid w:val="00AB2C00"/>
    <w:rsid w:val="00AB2D8A"/>
    <w:rsid w:val="00AB3968"/>
    <w:rsid w:val="00AB3A89"/>
    <w:rsid w:val="00AB3B4A"/>
    <w:rsid w:val="00AB3FB1"/>
    <w:rsid w:val="00AB42EC"/>
    <w:rsid w:val="00AB550C"/>
    <w:rsid w:val="00AB58B7"/>
    <w:rsid w:val="00AB6BEF"/>
    <w:rsid w:val="00AC0594"/>
    <w:rsid w:val="00AC0EEF"/>
    <w:rsid w:val="00AC11F6"/>
    <w:rsid w:val="00AC1205"/>
    <w:rsid w:val="00AC1B89"/>
    <w:rsid w:val="00AC23CD"/>
    <w:rsid w:val="00AC29E6"/>
    <w:rsid w:val="00AC2E7E"/>
    <w:rsid w:val="00AC324A"/>
    <w:rsid w:val="00AC3A2E"/>
    <w:rsid w:val="00AC4143"/>
    <w:rsid w:val="00AC4D06"/>
    <w:rsid w:val="00AC5682"/>
    <w:rsid w:val="00AC5802"/>
    <w:rsid w:val="00AC6E8E"/>
    <w:rsid w:val="00AC7404"/>
    <w:rsid w:val="00AC7C83"/>
    <w:rsid w:val="00AD04C7"/>
    <w:rsid w:val="00AD1657"/>
    <w:rsid w:val="00AD16FD"/>
    <w:rsid w:val="00AD1895"/>
    <w:rsid w:val="00AD1F19"/>
    <w:rsid w:val="00AD23EA"/>
    <w:rsid w:val="00AD4223"/>
    <w:rsid w:val="00AD4B6C"/>
    <w:rsid w:val="00AD6431"/>
    <w:rsid w:val="00AD7A57"/>
    <w:rsid w:val="00AD7D16"/>
    <w:rsid w:val="00AE0DDB"/>
    <w:rsid w:val="00AE1332"/>
    <w:rsid w:val="00AE19A3"/>
    <w:rsid w:val="00AE19F1"/>
    <w:rsid w:val="00AE2071"/>
    <w:rsid w:val="00AE2C90"/>
    <w:rsid w:val="00AE345D"/>
    <w:rsid w:val="00AE45DC"/>
    <w:rsid w:val="00AE4B82"/>
    <w:rsid w:val="00AE4FE3"/>
    <w:rsid w:val="00AE5C0B"/>
    <w:rsid w:val="00AE6163"/>
    <w:rsid w:val="00AE71ED"/>
    <w:rsid w:val="00AE7DEF"/>
    <w:rsid w:val="00AF0849"/>
    <w:rsid w:val="00AF0A70"/>
    <w:rsid w:val="00AF0E32"/>
    <w:rsid w:val="00AF1950"/>
    <w:rsid w:val="00AF30C5"/>
    <w:rsid w:val="00AF349C"/>
    <w:rsid w:val="00AF3801"/>
    <w:rsid w:val="00AF5728"/>
    <w:rsid w:val="00AF5BAC"/>
    <w:rsid w:val="00AF5FCE"/>
    <w:rsid w:val="00AF638C"/>
    <w:rsid w:val="00AF6C95"/>
    <w:rsid w:val="00AF74AC"/>
    <w:rsid w:val="00AF7B17"/>
    <w:rsid w:val="00B00110"/>
    <w:rsid w:val="00B01884"/>
    <w:rsid w:val="00B01931"/>
    <w:rsid w:val="00B01BB0"/>
    <w:rsid w:val="00B032F2"/>
    <w:rsid w:val="00B03C01"/>
    <w:rsid w:val="00B045A3"/>
    <w:rsid w:val="00B04F76"/>
    <w:rsid w:val="00B05816"/>
    <w:rsid w:val="00B05D2E"/>
    <w:rsid w:val="00B06373"/>
    <w:rsid w:val="00B06EB3"/>
    <w:rsid w:val="00B0785B"/>
    <w:rsid w:val="00B078C8"/>
    <w:rsid w:val="00B07E12"/>
    <w:rsid w:val="00B07EB3"/>
    <w:rsid w:val="00B1056A"/>
    <w:rsid w:val="00B117FD"/>
    <w:rsid w:val="00B1227F"/>
    <w:rsid w:val="00B1298A"/>
    <w:rsid w:val="00B13414"/>
    <w:rsid w:val="00B13D6E"/>
    <w:rsid w:val="00B15477"/>
    <w:rsid w:val="00B157B7"/>
    <w:rsid w:val="00B15D6D"/>
    <w:rsid w:val="00B16276"/>
    <w:rsid w:val="00B162E0"/>
    <w:rsid w:val="00B16CCC"/>
    <w:rsid w:val="00B1793F"/>
    <w:rsid w:val="00B202FB"/>
    <w:rsid w:val="00B205B5"/>
    <w:rsid w:val="00B20946"/>
    <w:rsid w:val="00B211A4"/>
    <w:rsid w:val="00B2155D"/>
    <w:rsid w:val="00B215E3"/>
    <w:rsid w:val="00B21CCF"/>
    <w:rsid w:val="00B22A6C"/>
    <w:rsid w:val="00B22F05"/>
    <w:rsid w:val="00B23065"/>
    <w:rsid w:val="00B23117"/>
    <w:rsid w:val="00B23931"/>
    <w:rsid w:val="00B23BD8"/>
    <w:rsid w:val="00B24031"/>
    <w:rsid w:val="00B25175"/>
    <w:rsid w:val="00B25624"/>
    <w:rsid w:val="00B26151"/>
    <w:rsid w:val="00B26386"/>
    <w:rsid w:val="00B267A4"/>
    <w:rsid w:val="00B276DD"/>
    <w:rsid w:val="00B30939"/>
    <w:rsid w:val="00B317DD"/>
    <w:rsid w:val="00B31A2E"/>
    <w:rsid w:val="00B3228A"/>
    <w:rsid w:val="00B32B75"/>
    <w:rsid w:val="00B33AAD"/>
    <w:rsid w:val="00B348A7"/>
    <w:rsid w:val="00B354A3"/>
    <w:rsid w:val="00B37394"/>
    <w:rsid w:val="00B37465"/>
    <w:rsid w:val="00B37571"/>
    <w:rsid w:val="00B37954"/>
    <w:rsid w:val="00B40970"/>
    <w:rsid w:val="00B409D6"/>
    <w:rsid w:val="00B40A4A"/>
    <w:rsid w:val="00B40BE3"/>
    <w:rsid w:val="00B40C61"/>
    <w:rsid w:val="00B41826"/>
    <w:rsid w:val="00B41C00"/>
    <w:rsid w:val="00B4243A"/>
    <w:rsid w:val="00B42D9E"/>
    <w:rsid w:val="00B43072"/>
    <w:rsid w:val="00B4354B"/>
    <w:rsid w:val="00B43F8D"/>
    <w:rsid w:val="00B445E8"/>
    <w:rsid w:val="00B44799"/>
    <w:rsid w:val="00B44B4D"/>
    <w:rsid w:val="00B44F9C"/>
    <w:rsid w:val="00B45632"/>
    <w:rsid w:val="00B4565F"/>
    <w:rsid w:val="00B46FD5"/>
    <w:rsid w:val="00B47835"/>
    <w:rsid w:val="00B47B2C"/>
    <w:rsid w:val="00B500EB"/>
    <w:rsid w:val="00B503F3"/>
    <w:rsid w:val="00B51E17"/>
    <w:rsid w:val="00B51E6A"/>
    <w:rsid w:val="00B5213C"/>
    <w:rsid w:val="00B522A6"/>
    <w:rsid w:val="00B52715"/>
    <w:rsid w:val="00B529F8"/>
    <w:rsid w:val="00B53180"/>
    <w:rsid w:val="00B5334E"/>
    <w:rsid w:val="00B54C53"/>
    <w:rsid w:val="00B5506B"/>
    <w:rsid w:val="00B555FB"/>
    <w:rsid w:val="00B55ACF"/>
    <w:rsid w:val="00B561E1"/>
    <w:rsid w:val="00B56AEF"/>
    <w:rsid w:val="00B579CA"/>
    <w:rsid w:val="00B603C7"/>
    <w:rsid w:val="00B61020"/>
    <w:rsid w:val="00B611F8"/>
    <w:rsid w:val="00B624FF"/>
    <w:rsid w:val="00B62801"/>
    <w:rsid w:val="00B63449"/>
    <w:rsid w:val="00B63831"/>
    <w:rsid w:val="00B63C4B"/>
    <w:rsid w:val="00B664D7"/>
    <w:rsid w:val="00B66530"/>
    <w:rsid w:val="00B66B99"/>
    <w:rsid w:val="00B674DE"/>
    <w:rsid w:val="00B67626"/>
    <w:rsid w:val="00B676A0"/>
    <w:rsid w:val="00B67BFF"/>
    <w:rsid w:val="00B67C0F"/>
    <w:rsid w:val="00B70453"/>
    <w:rsid w:val="00B70D68"/>
    <w:rsid w:val="00B711C3"/>
    <w:rsid w:val="00B7157C"/>
    <w:rsid w:val="00B71E85"/>
    <w:rsid w:val="00B72729"/>
    <w:rsid w:val="00B72932"/>
    <w:rsid w:val="00B72CFC"/>
    <w:rsid w:val="00B734CA"/>
    <w:rsid w:val="00B7350B"/>
    <w:rsid w:val="00B736C7"/>
    <w:rsid w:val="00B739DF"/>
    <w:rsid w:val="00B73DD8"/>
    <w:rsid w:val="00B7431E"/>
    <w:rsid w:val="00B7454B"/>
    <w:rsid w:val="00B74932"/>
    <w:rsid w:val="00B76012"/>
    <w:rsid w:val="00B7682A"/>
    <w:rsid w:val="00B77541"/>
    <w:rsid w:val="00B77DCF"/>
    <w:rsid w:val="00B77DD4"/>
    <w:rsid w:val="00B77E76"/>
    <w:rsid w:val="00B80152"/>
    <w:rsid w:val="00B807EC"/>
    <w:rsid w:val="00B80B7E"/>
    <w:rsid w:val="00B80F21"/>
    <w:rsid w:val="00B82142"/>
    <w:rsid w:val="00B8341C"/>
    <w:rsid w:val="00B84FCA"/>
    <w:rsid w:val="00B85D85"/>
    <w:rsid w:val="00B86114"/>
    <w:rsid w:val="00B868C2"/>
    <w:rsid w:val="00B86FCA"/>
    <w:rsid w:val="00B87388"/>
    <w:rsid w:val="00B87B36"/>
    <w:rsid w:val="00B90005"/>
    <w:rsid w:val="00B902D4"/>
    <w:rsid w:val="00B9035D"/>
    <w:rsid w:val="00B904D9"/>
    <w:rsid w:val="00B9093F"/>
    <w:rsid w:val="00B90D35"/>
    <w:rsid w:val="00B9191D"/>
    <w:rsid w:val="00B9226D"/>
    <w:rsid w:val="00B92A77"/>
    <w:rsid w:val="00B9382E"/>
    <w:rsid w:val="00B9405E"/>
    <w:rsid w:val="00B942D0"/>
    <w:rsid w:val="00B94994"/>
    <w:rsid w:val="00B94AED"/>
    <w:rsid w:val="00B94C3E"/>
    <w:rsid w:val="00B94FA7"/>
    <w:rsid w:val="00B95961"/>
    <w:rsid w:val="00B95D85"/>
    <w:rsid w:val="00B96CE0"/>
    <w:rsid w:val="00B976CE"/>
    <w:rsid w:val="00B97769"/>
    <w:rsid w:val="00B97ED7"/>
    <w:rsid w:val="00BA0023"/>
    <w:rsid w:val="00BA02E2"/>
    <w:rsid w:val="00BA112A"/>
    <w:rsid w:val="00BA11FA"/>
    <w:rsid w:val="00BA2050"/>
    <w:rsid w:val="00BA26FD"/>
    <w:rsid w:val="00BA369A"/>
    <w:rsid w:val="00BA3DF3"/>
    <w:rsid w:val="00BA5361"/>
    <w:rsid w:val="00BA61A2"/>
    <w:rsid w:val="00BA6E2A"/>
    <w:rsid w:val="00BA6F60"/>
    <w:rsid w:val="00BA7551"/>
    <w:rsid w:val="00BB0D09"/>
    <w:rsid w:val="00BB1072"/>
    <w:rsid w:val="00BB1706"/>
    <w:rsid w:val="00BB1A8F"/>
    <w:rsid w:val="00BB1B9B"/>
    <w:rsid w:val="00BB24F2"/>
    <w:rsid w:val="00BB26D9"/>
    <w:rsid w:val="00BB2CE5"/>
    <w:rsid w:val="00BB39BF"/>
    <w:rsid w:val="00BB3B20"/>
    <w:rsid w:val="00BB439A"/>
    <w:rsid w:val="00BB43D6"/>
    <w:rsid w:val="00BB4432"/>
    <w:rsid w:val="00BB467F"/>
    <w:rsid w:val="00BB47AF"/>
    <w:rsid w:val="00BB49CC"/>
    <w:rsid w:val="00BB4AD9"/>
    <w:rsid w:val="00BB51BA"/>
    <w:rsid w:val="00BB56D3"/>
    <w:rsid w:val="00BB66E0"/>
    <w:rsid w:val="00BB74CC"/>
    <w:rsid w:val="00BB7A3D"/>
    <w:rsid w:val="00BB7CD5"/>
    <w:rsid w:val="00BB7E34"/>
    <w:rsid w:val="00BC0755"/>
    <w:rsid w:val="00BC0C24"/>
    <w:rsid w:val="00BC13F1"/>
    <w:rsid w:val="00BC175B"/>
    <w:rsid w:val="00BC18FA"/>
    <w:rsid w:val="00BC19A1"/>
    <w:rsid w:val="00BC1E22"/>
    <w:rsid w:val="00BC29EA"/>
    <w:rsid w:val="00BC3942"/>
    <w:rsid w:val="00BC50E4"/>
    <w:rsid w:val="00BC640E"/>
    <w:rsid w:val="00BC764B"/>
    <w:rsid w:val="00BC76F3"/>
    <w:rsid w:val="00BD00B0"/>
    <w:rsid w:val="00BD0153"/>
    <w:rsid w:val="00BD0855"/>
    <w:rsid w:val="00BD089B"/>
    <w:rsid w:val="00BD0CE8"/>
    <w:rsid w:val="00BD1121"/>
    <w:rsid w:val="00BD1196"/>
    <w:rsid w:val="00BD169C"/>
    <w:rsid w:val="00BD23C4"/>
    <w:rsid w:val="00BD3A84"/>
    <w:rsid w:val="00BD4257"/>
    <w:rsid w:val="00BD44C7"/>
    <w:rsid w:val="00BD461C"/>
    <w:rsid w:val="00BD492C"/>
    <w:rsid w:val="00BD4AD0"/>
    <w:rsid w:val="00BD55D4"/>
    <w:rsid w:val="00BD64F8"/>
    <w:rsid w:val="00BD65CD"/>
    <w:rsid w:val="00BD6C05"/>
    <w:rsid w:val="00BD6FED"/>
    <w:rsid w:val="00BD75B5"/>
    <w:rsid w:val="00BD75FA"/>
    <w:rsid w:val="00BD7E7A"/>
    <w:rsid w:val="00BE1013"/>
    <w:rsid w:val="00BE1489"/>
    <w:rsid w:val="00BE21BF"/>
    <w:rsid w:val="00BE21F6"/>
    <w:rsid w:val="00BE2B91"/>
    <w:rsid w:val="00BE3226"/>
    <w:rsid w:val="00BE32D7"/>
    <w:rsid w:val="00BE3787"/>
    <w:rsid w:val="00BE3A58"/>
    <w:rsid w:val="00BE4859"/>
    <w:rsid w:val="00BE4A76"/>
    <w:rsid w:val="00BE4D0F"/>
    <w:rsid w:val="00BE50B6"/>
    <w:rsid w:val="00BE546D"/>
    <w:rsid w:val="00BE5581"/>
    <w:rsid w:val="00BE56C1"/>
    <w:rsid w:val="00BE58A0"/>
    <w:rsid w:val="00BE59FC"/>
    <w:rsid w:val="00BE6F8F"/>
    <w:rsid w:val="00BE7444"/>
    <w:rsid w:val="00BE7B37"/>
    <w:rsid w:val="00BE7EBF"/>
    <w:rsid w:val="00BE7EE5"/>
    <w:rsid w:val="00BF03AC"/>
    <w:rsid w:val="00BF03BF"/>
    <w:rsid w:val="00BF0F82"/>
    <w:rsid w:val="00BF1942"/>
    <w:rsid w:val="00BF215F"/>
    <w:rsid w:val="00BF21DE"/>
    <w:rsid w:val="00BF40D7"/>
    <w:rsid w:val="00BF4A4C"/>
    <w:rsid w:val="00BF4B78"/>
    <w:rsid w:val="00BF7026"/>
    <w:rsid w:val="00BF705B"/>
    <w:rsid w:val="00C00B6B"/>
    <w:rsid w:val="00C00DA8"/>
    <w:rsid w:val="00C01358"/>
    <w:rsid w:val="00C018EE"/>
    <w:rsid w:val="00C01F26"/>
    <w:rsid w:val="00C0290B"/>
    <w:rsid w:val="00C02A82"/>
    <w:rsid w:val="00C036EC"/>
    <w:rsid w:val="00C0413A"/>
    <w:rsid w:val="00C042AB"/>
    <w:rsid w:val="00C05081"/>
    <w:rsid w:val="00C0539C"/>
    <w:rsid w:val="00C0563E"/>
    <w:rsid w:val="00C05676"/>
    <w:rsid w:val="00C05A43"/>
    <w:rsid w:val="00C05E75"/>
    <w:rsid w:val="00C06132"/>
    <w:rsid w:val="00C06282"/>
    <w:rsid w:val="00C06452"/>
    <w:rsid w:val="00C06FFE"/>
    <w:rsid w:val="00C072F7"/>
    <w:rsid w:val="00C07AAA"/>
    <w:rsid w:val="00C07D32"/>
    <w:rsid w:val="00C10136"/>
    <w:rsid w:val="00C107ED"/>
    <w:rsid w:val="00C108E7"/>
    <w:rsid w:val="00C109BC"/>
    <w:rsid w:val="00C10FD9"/>
    <w:rsid w:val="00C11553"/>
    <w:rsid w:val="00C11BB3"/>
    <w:rsid w:val="00C129B7"/>
    <w:rsid w:val="00C12DBE"/>
    <w:rsid w:val="00C12DCA"/>
    <w:rsid w:val="00C135D6"/>
    <w:rsid w:val="00C1389F"/>
    <w:rsid w:val="00C140D5"/>
    <w:rsid w:val="00C14203"/>
    <w:rsid w:val="00C14D18"/>
    <w:rsid w:val="00C15522"/>
    <w:rsid w:val="00C1593B"/>
    <w:rsid w:val="00C15F4E"/>
    <w:rsid w:val="00C16848"/>
    <w:rsid w:val="00C1728E"/>
    <w:rsid w:val="00C17B4F"/>
    <w:rsid w:val="00C17CB4"/>
    <w:rsid w:val="00C202AA"/>
    <w:rsid w:val="00C2092D"/>
    <w:rsid w:val="00C20DEA"/>
    <w:rsid w:val="00C20FD2"/>
    <w:rsid w:val="00C21807"/>
    <w:rsid w:val="00C22D10"/>
    <w:rsid w:val="00C23003"/>
    <w:rsid w:val="00C2334C"/>
    <w:rsid w:val="00C23641"/>
    <w:rsid w:val="00C23B74"/>
    <w:rsid w:val="00C23D77"/>
    <w:rsid w:val="00C247C3"/>
    <w:rsid w:val="00C249B9"/>
    <w:rsid w:val="00C24D94"/>
    <w:rsid w:val="00C2565A"/>
    <w:rsid w:val="00C26466"/>
    <w:rsid w:val="00C27679"/>
    <w:rsid w:val="00C27F02"/>
    <w:rsid w:val="00C30073"/>
    <w:rsid w:val="00C3087D"/>
    <w:rsid w:val="00C30E09"/>
    <w:rsid w:val="00C31218"/>
    <w:rsid w:val="00C3266B"/>
    <w:rsid w:val="00C32810"/>
    <w:rsid w:val="00C33BA0"/>
    <w:rsid w:val="00C33C19"/>
    <w:rsid w:val="00C343AF"/>
    <w:rsid w:val="00C34D30"/>
    <w:rsid w:val="00C3550C"/>
    <w:rsid w:val="00C358B2"/>
    <w:rsid w:val="00C35C67"/>
    <w:rsid w:val="00C36741"/>
    <w:rsid w:val="00C36D2D"/>
    <w:rsid w:val="00C37ABC"/>
    <w:rsid w:val="00C416F2"/>
    <w:rsid w:val="00C4213B"/>
    <w:rsid w:val="00C42456"/>
    <w:rsid w:val="00C43503"/>
    <w:rsid w:val="00C439DD"/>
    <w:rsid w:val="00C44071"/>
    <w:rsid w:val="00C44474"/>
    <w:rsid w:val="00C44B29"/>
    <w:rsid w:val="00C44BFC"/>
    <w:rsid w:val="00C44D76"/>
    <w:rsid w:val="00C44E27"/>
    <w:rsid w:val="00C457F3"/>
    <w:rsid w:val="00C46255"/>
    <w:rsid w:val="00C4646B"/>
    <w:rsid w:val="00C46A90"/>
    <w:rsid w:val="00C471EE"/>
    <w:rsid w:val="00C47CB6"/>
    <w:rsid w:val="00C50516"/>
    <w:rsid w:val="00C5060B"/>
    <w:rsid w:val="00C518C4"/>
    <w:rsid w:val="00C5191F"/>
    <w:rsid w:val="00C5304B"/>
    <w:rsid w:val="00C531C5"/>
    <w:rsid w:val="00C531E4"/>
    <w:rsid w:val="00C539DB"/>
    <w:rsid w:val="00C54113"/>
    <w:rsid w:val="00C54C63"/>
    <w:rsid w:val="00C557F0"/>
    <w:rsid w:val="00C559B1"/>
    <w:rsid w:val="00C55B73"/>
    <w:rsid w:val="00C569CF"/>
    <w:rsid w:val="00C56A33"/>
    <w:rsid w:val="00C56D58"/>
    <w:rsid w:val="00C571D3"/>
    <w:rsid w:val="00C606C5"/>
    <w:rsid w:val="00C61726"/>
    <w:rsid w:val="00C61767"/>
    <w:rsid w:val="00C617C5"/>
    <w:rsid w:val="00C6291A"/>
    <w:rsid w:val="00C638CA"/>
    <w:rsid w:val="00C64EBA"/>
    <w:rsid w:val="00C6718B"/>
    <w:rsid w:val="00C6723F"/>
    <w:rsid w:val="00C67E4A"/>
    <w:rsid w:val="00C67EAF"/>
    <w:rsid w:val="00C70083"/>
    <w:rsid w:val="00C7202A"/>
    <w:rsid w:val="00C72767"/>
    <w:rsid w:val="00C72FA2"/>
    <w:rsid w:val="00C734F5"/>
    <w:rsid w:val="00C73C90"/>
    <w:rsid w:val="00C74806"/>
    <w:rsid w:val="00C749A8"/>
    <w:rsid w:val="00C74A34"/>
    <w:rsid w:val="00C74E4A"/>
    <w:rsid w:val="00C754F1"/>
    <w:rsid w:val="00C755AF"/>
    <w:rsid w:val="00C769B0"/>
    <w:rsid w:val="00C770D2"/>
    <w:rsid w:val="00C77295"/>
    <w:rsid w:val="00C7753C"/>
    <w:rsid w:val="00C779DB"/>
    <w:rsid w:val="00C80A76"/>
    <w:rsid w:val="00C80AC8"/>
    <w:rsid w:val="00C81AE3"/>
    <w:rsid w:val="00C82E06"/>
    <w:rsid w:val="00C830B5"/>
    <w:rsid w:val="00C83D19"/>
    <w:rsid w:val="00C83F33"/>
    <w:rsid w:val="00C83FFC"/>
    <w:rsid w:val="00C84133"/>
    <w:rsid w:val="00C8445F"/>
    <w:rsid w:val="00C84EA8"/>
    <w:rsid w:val="00C84F36"/>
    <w:rsid w:val="00C85428"/>
    <w:rsid w:val="00C867A7"/>
    <w:rsid w:val="00C86C0E"/>
    <w:rsid w:val="00C86C22"/>
    <w:rsid w:val="00C873BB"/>
    <w:rsid w:val="00C87C43"/>
    <w:rsid w:val="00C904F3"/>
    <w:rsid w:val="00C90879"/>
    <w:rsid w:val="00C90A46"/>
    <w:rsid w:val="00C91488"/>
    <w:rsid w:val="00C91AD4"/>
    <w:rsid w:val="00C91C88"/>
    <w:rsid w:val="00C921B9"/>
    <w:rsid w:val="00C9270D"/>
    <w:rsid w:val="00C9298D"/>
    <w:rsid w:val="00C93409"/>
    <w:rsid w:val="00C937A8"/>
    <w:rsid w:val="00C93A53"/>
    <w:rsid w:val="00C93ABF"/>
    <w:rsid w:val="00C9410F"/>
    <w:rsid w:val="00C94AE0"/>
    <w:rsid w:val="00C95842"/>
    <w:rsid w:val="00C966AF"/>
    <w:rsid w:val="00C96EAC"/>
    <w:rsid w:val="00CA0012"/>
    <w:rsid w:val="00CA0064"/>
    <w:rsid w:val="00CA1266"/>
    <w:rsid w:val="00CA197B"/>
    <w:rsid w:val="00CA214E"/>
    <w:rsid w:val="00CA2775"/>
    <w:rsid w:val="00CA3D4E"/>
    <w:rsid w:val="00CA42CE"/>
    <w:rsid w:val="00CA4C9A"/>
    <w:rsid w:val="00CA6736"/>
    <w:rsid w:val="00CA73DA"/>
    <w:rsid w:val="00CA74C6"/>
    <w:rsid w:val="00CA77B6"/>
    <w:rsid w:val="00CA7CC4"/>
    <w:rsid w:val="00CB00AF"/>
    <w:rsid w:val="00CB02AB"/>
    <w:rsid w:val="00CB0921"/>
    <w:rsid w:val="00CB0932"/>
    <w:rsid w:val="00CB11C3"/>
    <w:rsid w:val="00CB1A0D"/>
    <w:rsid w:val="00CB1EAF"/>
    <w:rsid w:val="00CB26DE"/>
    <w:rsid w:val="00CB27AC"/>
    <w:rsid w:val="00CB2ABF"/>
    <w:rsid w:val="00CB2E43"/>
    <w:rsid w:val="00CB44F0"/>
    <w:rsid w:val="00CB4964"/>
    <w:rsid w:val="00CB4E22"/>
    <w:rsid w:val="00CB5099"/>
    <w:rsid w:val="00CB6056"/>
    <w:rsid w:val="00CB60B1"/>
    <w:rsid w:val="00CB6135"/>
    <w:rsid w:val="00CB6BB0"/>
    <w:rsid w:val="00CC0170"/>
    <w:rsid w:val="00CC096F"/>
    <w:rsid w:val="00CC0FF8"/>
    <w:rsid w:val="00CC184C"/>
    <w:rsid w:val="00CC22F6"/>
    <w:rsid w:val="00CC29FA"/>
    <w:rsid w:val="00CC2BFE"/>
    <w:rsid w:val="00CC2C21"/>
    <w:rsid w:val="00CC3A5B"/>
    <w:rsid w:val="00CC4907"/>
    <w:rsid w:val="00CC5D12"/>
    <w:rsid w:val="00CC5F38"/>
    <w:rsid w:val="00CC72C6"/>
    <w:rsid w:val="00CD05C3"/>
    <w:rsid w:val="00CD14F7"/>
    <w:rsid w:val="00CD150D"/>
    <w:rsid w:val="00CD198A"/>
    <w:rsid w:val="00CD1BB4"/>
    <w:rsid w:val="00CD2329"/>
    <w:rsid w:val="00CD2798"/>
    <w:rsid w:val="00CD3563"/>
    <w:rsid w:val="00CD38C6"/>
    <w:rsid w:val="00CD38EB"/>
    <w:rsid w:val="00CD3CD8"/>
    <w:rsid w:val="00CD438C"/>
    <w:rsid w:val="00CD4EA5"/>
    <w:rsid w:val="00CD5372"/>
    <w:rsid w:val="00CD5C9F"/>
    <w:rsid w:val="00CD616B"/>
    <w:rsid w:val="00CD7185"/>
    <w:rsid w:val="00CD7225"/>
    <w:rsid w:val="00CD79B8"/>
    <w:rsid w:val="00CE09BB"/>
    <w:rsid w:val="00CE0C15"/>
    <w:rsid w:val="00CE11C5"/>
    <w:rsid w:val="00CE1278"/>
    <w:rsid w:val="00CE1421"/>
    <w:rsid w:val="00CE1D09"/>
    <w:rsid w:val="00CE1FE0"/>
    <w:rsid w:val="00CE2306"/>
    <w:rsid w:val="00CE2677"/>
    <w:rsid w:val="00CE4BC8"/>
    <w:rsid w:val="00CE5046"/>
    <w:rsid w:val="00CE52A9"/>
    <w:rsid w:val="00CE609C"/>
    <w:rsid w:val="00CE63C0"/>
    <w:rsid w:val="00CE69C3"/>
    <w:rsid w:val="00CE6D59"/>
    <w:rsid w:val="00CE6FC3"/>
    <w:rsid w:val="00CE760E"/>
    <w:rsid w:val="00CF0C45"/>
    <w:rsid w:val="00CF0E8B"/>
    <w:rsid w:val="00CF1211"/>
    <w:rsid w:val="00CF154B"/>
    <w:rsid w:val="00CF15C9"/>
    <w:rsid w:val="00CF2736"/>
    <w:rsid w:val="00CF2B96"/>
    <w:rsid w:val="00CF2E9E"/>
    <w:rsid w:val="00CF3034"/>
    <w:rsid w:val="00CF3164"/>
    <w:rsid w:val="00CF3D4D"/>
    <w:rsid w:val="00CF4821"/>
    <w:rsid w:val="00CF4DF0"/>
    <w:rsid w:val="00CF559D"/>
    <w:rsid w:val="00CF611C"/>
    <w:rsid w:val="00CF6D71"/>
    <w:rsid w:val="00CF7047"/>
    <w:rsid w:val="00CF74E0"/>
    <w:rsid w:val="00D00997"/>
    <w:rsid w:val="00D012F5"/>
    <w:rsid w:val="00D01463"/>
    <w:rsid w:val="00D01F08"/>
    <w:rsid w:val="00D02676"/>
    <w:rsid w:val="00D0295F"/>
    <w:rsid w:val="00D029D0"/>
    <w:rsid w:val="00D03853"/>
    <w:rsid w:val="00D049B1"/>
    <w:rsid w:val="00D04B0C"/>
    <w:rsid w:val="00D056BE"/>
    <w:rsid w:val="00D065CD"/>
    <w:rsid w:val="00D069FA"/>
    <w:rsid w:val="00D06DA8"/>
    <w:rsid w:val="00D06DF1"/>
    <w:rsid w:val="00D07065"/>
    <w:rsid w:val="00D072F3"/>
    <w:rsid w:val="00D0736F"/>
    <w:rsid w:val="00D079F0"/>
    <w:rsid w:val="00D10073"/>
    <w:rsid w:val="00D10215"/>
    <w:rsid w:val="00D109CC"/>
    <w:rsid w:val="00D10B2C"/>
    <w:rsid w:val="00D10D39"/>
    <w:rsid w:val="00D11F1F"/>
    <w:rsid w:val="00D12DAF"/>
    <w:rsid w:val="00D13074"/>
    <w:rsid w:val="00D135C6"/>
    <w:rsid w:val="00D13676"/>
    <w:rsid w:val="00D13929"/>
    <w:rsid w:val="00D13B2F"/>
    <w:rsid w:val="00D1423D"/>
    <w:rsid w:val="00D14255"/>
    <w:rsid w:val="00D145B4"/>
    <w:rsid w:val="00D14926"/>
    <w:rsid w:val="00D14B9B"/>
    <w:rsid w:val="00D15BB9"/>
    <w:rsid w:val="00D15FED"/>
    <w:rsid w:val="00D165C1"/>
    <w:rsid w:val="00D1696D"/>
    <w:rsid w:val="00D16CDC"/>
    <w:rsid w:val="00D17249"/>
    <w:rsid w:val="00D172D6"/>
    <w:rsid w:val="00D17927"/>
    <w:rsid w:val="00D17A8C"/>
    <w:rsid w:val="00D17BF8"/>
    <w:rsid w:val="00D21A90"/>
    <w:rsid w:val="00D22265"/>
    <w:rsid w:val="00D23151"/>
    <w:rsid w:val="00D231DA"/>
    <w:rsid w:val="00D23B9D"/>
    <w:rsid w:val="00D23CD4"/>
    <w:rsid w:val="00D23DBF"/>
    <w:rsid w:val="00D23E33"/>
    <w:rsid w:val="00D240A2"/>
    <w:rsid w:val="00D245C2"/>
    <w:rsid w:val="00D246C7"/>
    <w:rsid w:val="00D24B5E"/>
    <w:rsid w:val="00D24E40"/>
    <w:rsid w:val="00D265C3"/>
    <w:rsid w:val="00D26BF6"/>
    <w:rsid w:val="00D27A31"/>
    <w:rsid w:val="00D27C2E"/>
    <w:rsid w:val="00D30796"/>
    <w:rsid w:val="00D308F2"/>
    <w:rsid w:val="00D30B5D"/>
    <w:rsid w:val="00D3210A"/>
    <w:rsid w:val="00D33247"/>
    <w:rsid w:val="00D3468F"/>
    <w:rsid w:val="00D347AA"/>
    <w:rsid w:val="00D34F12"/>
    <w:rsid w:val="00D35AC2"/>
    <w:rsid w:val="00D35BED"/>
    <w:rsid w:val="00D3624C"/>
    <w:rsid w:val="00D37304"/>
    <w:rsid w:val="00D37A81"/>
    <w:rsid w:val="00D400B0"/>
    <w:rsid w:val="00D4174F"/>
    <w:rsid w:val="00D4226A"/>
    <w:rsid w:val="00D44118"/>
    <w:rsid w:val="00D44F79"/>
    <w:rsid w:val="00D455CF"/>
    <w:rsid w:val="00D4601C"/>
    <w:rsid w:val="00D4700A"/>
    <w:rsid w:val="00D47282"/>
    <w:rsid w:val="00D4729C"/>
    <w:rsid w:val="00D47AA4"/>
    <w:rsid w:val="00D5001E"/>
    <w:rsid w:val="00D50CE9"/>
    <w:rsid w:val="00D519D5"/>
    <w:rsid w:val="00D51A63"/>
    <w:rsid w:val="00D51D22"/>
    <w:rsid w:val="00D52263"/>
    <w:rsid w:val="00D53AF0"/>
    <w:rsid w:val="00D54DF2"/>
    <w:rsid w:val="00D5690B"/>
    <w:rsid w:val="00D56C6F"/>
    <w:rsid w:val="00D56E29"/>
    <w:rsid w:val="00D6029C"/>
    <w:rsid w:val="00D60BD0"/>
    <w:rsid w:val="00D61D34"/>
    <w:rsid w:val="00D6258C"/>
    <w:rsid w:val="00D62F86"/>
    <w:rsid w:val="00D631C6"/>
    <w:rsid w:val="00D63D2F"/>
    <w:rsid w:val="00D642C4"/>
    <w:rsid w:val="00D64587"/>
    <w:rsid w:val="00D64824"/>
    <w:rsid w:val="00D648C4"/>
    <w:rsid w:val="00D657B3"/>
    <w:rsid w:val="00D66148"/>
    <w:rsid w:val="00D6623C"/>
    <w:rsid w:val="00D66245"/>
    <w:rsid w:val="00D662CE"/>
    <w:rsid w:val="00D671D8"/>
    <w:rsid w:val="00D67A0F"/>
    <w:rsid w:val="00D67EFF"/>
    <w:rsid w:val="00D70A93"/>
    <w:rsid w:val="00D71D6E"/>
    <w:rsid w:val="00D7275E"/>
    <w:rsid w:val="00D72CCC"/>
    <w:rsid w:val="00D73716"/>
    <w:rsid w:val="00D743A9"/>
    <w:rsid w:val="00D766D3"/>
    <w:rsid w:val="00D76DC4"/>
    <w:rsid w:val="00D76FEC"/>
    <w:rsid w:val="00D77C3E"/>
    <w:rsid w:val="00D808B0"/>
    <w:rsid w:val="00D821C3"/>
    <w:rsid w:val="00D82D14"/>
    <w:rsid w:val="00D82EEA"/>
    <w:rsid w:val="00D8385F"/>
    <w:rsid w:val="00D840D4"/>
    <w:rsid w:val="00D84166"/>
    <w:rsid w:val="00D8427B"/>
    <w:rsid w:val="00D84BC2"/>
    <w:rsid w:val="00D85B23"/>
    <w:rsid w:val="00D85D53"/>
    <w:rsid w:val="00D86841"/>
    <w:rsid w:val="00D87148"/>
    <w:rsid w:val="00D87526"/>
    <w:rsid w:val="00D875AF"/>
    <w:rsid w:val="00D9004B"/>
    <w:rsid w:val="00D9078F"/>
    <w:rsid w:val="00D920F6"/>
    <w:rsid w:val="00D92CFD"/>
    <w:rsid w:val="00D92D83"/>
    <w:rsid w:val="00D92E6C"/>
    <w:rsid w:val="00D92FBA"/>
    <w:rsid w:val="00D93F23"/>
    <w:rsid w:val="00D93F72"/>
    <w:rsid w:val="00D947F3"/>
    <w:rsid w:val="00D94905"/>
    <w:rsid w:val="00D94BE0"/>
    <w:rsid w:val="00D94D74"/>
    <w:rsid w:val="00D95006"/>
    <w:rsid w:val="00D97C02"/>
    <w:rsid w:val="00DA0363"/>
    <w:rsid w:val="00DA0666"/>
    <w:rsid w:val="00DA0F54"/>
    <w:rsid w:val="00DA0F8D"/>
    <w:rsid w:val="00DA1477"/>
    <w:rsid w:val="00DA15F5"/>
    <w:rsid w:val="00DA1CAE"/>
    <w:rsid w:val="00DA2925"/>
    <w:rsid w:val="00DA34AF"/>
    <w:rsid w:val="00DA3747"/>
    <w:rsid w:val="00DA3A5E"/>
    <w:rsid w:val="00DA5309"/>
    <w:rsid w:val="00DA59D3"/>
    <w:rsid w:val="00DA5C43"/>
    <w:rsid w:val="00DA5F0F"/>
    <w:rsid w:val="00DA786B"/>
    <w:rsid w:val="00DA7AA7"/>
    <w:rsid w:val="00DB0E70"/>
    <w:rsid w:val="00DB1078"/>
    <w:rsid w:val="00DB1AFC"/>
    <w:rsid w:val="00DB1BD7"/>
    <w:rsid w:val="00DB1DA8"/>
    <w:rsid w:val="00DB25D3"/>
    <w:rsid w:val="00DB35B6"/>
    <w:rsid w:val="00DB4095"/>
    <w:rsid w:val="00DB4131"/>
    <w:rsid w:val="00DB4789"/>
    <w:rsid w:val="00DB4847"/>
    <w:rsid w:val="00DB4EFB"/>
    <w:rsid w:val="00DB5F17"/>
    <w:rsid w:val="00DB674B"/>
    <w:rsid w:val="00DB6CE7"/>
    <w:rsid w:val="00DC03AB"/>
    <w:rsid w:val="00DC154A"/>
    <w:rsid w:val="00DC19B7"/>
    <w:rsid w:val="00DC1CA7"/>
    <w:rsid w:val="00DC1CC6"/>
    <w:rsid w:val="00DC1E8D"/>
    <w:rsid w:val="00DC223F"/>
    <w:rsid w:val="00DC2C5D"/>
    <w:rsid w:val="00DC32C5"/>
    <w:rsid w:val="00DC3A09"/>
    <w:rsid w:val="00DC3CD2"/>
    <w:rsid w:val="00DC3FD7"/>
    <w:rsid w:val="00DC50C8"/>
    <w:rsid w:val="00DC5CA4"/>
    <w:rsid w:val="00DC5DE6"/>
    <w:rsid w:val="00DC6F38"/>
    <w:rsid w:val="00DC7037"/>
    <w:rsid w:val="00DC717F"/>
    <w:rsid w:val="00DD0021"/>
    <w:rsid w:val="00DD04FB"/>
    <w:rsid w:val="00DD089F"/>
    <w:rsid w:val="00DD1D0D"/>
    <w:rsid w:val="00DD1F32"/>
    <w:rsid w:val="00DD2389"/>
    <w:rsid w:val="00DD3777"/>
    <w:rsid w:val="00DD3DB3"/>
    <w:rsid w:val="00DD52B9"/>
    <w:rsid w:val="00DD5ECC"/>
    <w:rsid w:val="00DD6269"/>
    <w:rsid w:val="00DD6580"/>
    <w:rsid w:val="00DD784E"/>
    <w:rsid w:val="00DE03AA"/>
    <w:rsid w:val="00DE0A4C"/>
    <w:rsid w:val="00DE1D3F"/>
    <w:rsid w:val="00DE3487"/>
    <w:rsid w:val="00DE3788"/>
    <w:rsid w:val="00DE435F"/>
    <w:rsid w:val="00DE4663"/>
    <w:rsid w:val="00DE48AF"/>
    <w:rsid w:val="00DE490D"/>
    <w:rsid w:val="00DE4E79"/>
    <w:rsid w:val="00DE5376"/>
    <w:rsid w:val="00DE63B2"/>
    <w:rsid w:val="00DE67EE"/>
    <w:rsid w:val="00DE6AC8"/>
    <w:rsid w:val="00DE6B09"/>
    <w:rsid w:val="00DE6E89"/>
    <w:rsid w:val="00DE72C3"/>
    <w:rsid w:val="00DE734F"/>
    <w:rsid w:val="00DF01A9"/>
    <w:rsid w:val="00DF1058"/>
    <w:rsid w:val="00DF1229"/>
    <w:rsid w:val="00DF2943"/>
    <w:rsid w:val="00DF3701"/>
    <w:rsid w:val="00DF3AB9"/>
    <w:rsid w:val="00DF3C43"/>
    <w:rsid w:val="00DF4CAE"/>
    <w:rsid w:val="00DF4EB0"/>
    <w:rsid w:val="00DF56F4"/>
    <w:rsid w:val="00DF5AA2"/>
    <w:rsid w:val="00DF72BB"/>
    <w:rsid w:val="00DF7A66"/>
    <w:rsid w:val="00E0089C"/>
    <w:rsid w:val="00E0127D"/>
    <w:rsid w:val="00E019C4"/>
    <w:rsid w:val="00E02224"/>
    <w:rsid w:val="00E02228"/>
    <w:rsid w:val="00E02BCE"/>
    <w:rsid w:val="00E02D8E"/>
    <w:rsid w:val="00E038D2"/>
    <w:rsid w:val="00E039AD"/>
    <w:rsid w:val="00E039DD"/>
    <w:rsid w:val="00E039F2"/>
    <w:rsid w:val="00E0438D"/>
    <w:rsid w:val="00E04D9D"/>
    <w:rsid w:val="00E04DE2"/>
    <w:rsid w:val="00E04ED5"/>
    <w:rsid w:val="00E056CA"/>
    <w:rsid w:val="00E05A15"/>
    <w:rsid w:val="00E06538"/>
    <w:rsid w:val="00E06B5D"/>
    <w:rsid w:val="00E06D41"/>
    <w:rsid w:val="00E1001B"/>
    <w:rsid w:val="00E11BFD"/>
    <w:rsid w:val="00E13A6D"/>
    <w:rsid w:val="00E13C44"/>
    <w:rsid w:val="00E14118"/>
    <w:rsid w:val="00E14284"/>
    <w:rsid w:val="00E146F3"/>
    <w:rsid w:val="00E1484E"/>
    <w:rsid w:val="00E14C67"/>
    <w:rsid w:val="00E15622"/>
    <w:rsid w:val="00E1664C"/>
    <w:rsid w:val="00E16B4F"/>
    <w:rsid w:val="00E17674"/>
    <w:rsid w:val="00E17867"/>
    <w:rsid w:val="00E2012C"/>
    <w:rsid w:val="00E20908"/>
    <w:rsid w:val="00E20E0F"/>
    <w:rsid w:val="00E21376"/>
    <w:rsid w:val="00E220EA"/>
    <w:rsid w:val="00E228B9"/>
    <w:rsid w:val="00E23062"/>
    <w:rsid w:val="00E23160"/>
    <w:rsid w:val="00E2373D"/>
    <w:rsid w:val="00E23A37"/>
    <w:rsid w:val="00E245D9"/>
    <w:rsid w:val="00E257D5"/>
    <w:rsid w:val="00E25896"/>
    <w:rsid w:val="00E270FD"/>
    <w:rsid w:val="00E2755C"/>
    <w:rsid w:val="00E27CC5"/>
    <w:rsid w:val="00E3093E"/>
    <w:rsid w:val="00E3188A"/>
    <w:rsid w:val="00E326A8"/>
    <w:rsid w:val="00E3330F"/>
    <w:rsid w:val="00E33327"/>
    <w:rsid w:val="00E33DB5"/>
    <w:rsid w:val="00E34082"/>
    <w:rsid w:val="00E340EB"/>
    <w:rsid w:val="00E34300"/>
    <w:rsid w:val="00E3442E"/>
    <w:rsid w:val="00E34557"/>
    <w:rsid w:val="00E34876"/>
    <w:rsid w:val="00E34AD3"/>
    <w:rsid w:val="00E34DE7"/>
    <w:rsid w:val="00E352EA"/>
    <w:rsid w:val="00E36A56"/>
    <w:rsid w:val="00E371AE"/>
    <w:rsid w:val="00E405B8"/>
    <w:rsid w:val="00E40C22"/>
    <w:rsid w:val="00E41C73"/>
    <w:rsid w:val="00E425AF"/>
    <w:rsid w:val="00E43266"/>
    <w:rsid w:val="00E4332C"/>
    <w:rsid w:val="00E435B6"/>
    <w:rsid w:val="00E4389E"/>
    <w:rsid w:val="00E4404E"/>
    <w:rsid w:val="00E4428C"/>
    <w:rsid w:val="00E4479C"/>
    <w:rsid w:val="00E45A55"/>
    <w:rsid w:val="00E45BE0"/>
    <w:rsid w:val="00E469F7"/>
    <w:rsid w:val="00E502C6"/>
    <w:rsid w:val="00E502CA"/>
    <w:rsid w:val="00E515FA"/>
    <w:rsid w:val="00E52AC9"/>
    <w:rsid w:val="00E52CD6"/>
    <w:rsid w:val="00E5302B"/>
    <w:rsid w:val="00E53195"/>
    <w:rsid w:val="00E53D93"/>
    <w:rsid w:val="00E54DEB"/>
    <w:rsid w:val="00E55420"/>
    <w:rsid w:val="00E554FA"/>
    <w:rsid w:val="00E55B30"/>
    <w:rsid w:val="00E56384"/>
    <w:rsid w:val="00E56AA6"/>
    <w:rsid w:val="00E60399"/>
    <w:rsid w:val="00E61BC7"/>
    <w:rsid w:val="00E61E67"/>
    <w:rsid w:val="00E628E0"/>
    <w:rsid w:val="00E6294D"/>
    <w:rsid w:val="00E62A5E"/>
    <w:rsid w:val="00E62DB3"/>
    <w:rsid w:val="00E6346A"/>
    <w:rsid w:val="00E636E6"/>
    <w:rsid w:val="00E647E2"/>
    <w:rsid w:val="00E64A48"/>
    <w:rsid w:val="00E65019"/>
    <w:rsid w:val="00E65BD9"/>
    <w:rsid w:val="00E66341"/>
    <w:rsid w:val="00E66C40"/>
    <w:rsid w:val="00E66D4C"/>
    <w:rsid w:val="00E66DD5"/>
    <w:rsid w:val="00E673BA"/>
    <w:rsid w:val="00E6769C"/>
    <w:rsid w:val="00E703D6"/>
    <w:rsid w:val="00E705B5"/>
    <w:rsid w:val="00E70771"/>
    <w:rsid w:val="00E713A4"/>
    <w:rsid w:val="00E71AAC"/>
    <w:rsid w:val="00E71CB9"/>
    <w:rsid w:val="00E7280E"/>
    <w:rsid w:val="00E72B9C"/>
    <w:rsid w:val="00E72FD5"/>
    <w:rsid w:val="00E73AEE"/>
    <w:rsid w:val="00E73E02"/>
    <w:rsid w:val="00E7459E"/>
    <w:rsid w:val="00E74C40"/>
    <w:rsid w:val="00E74D1E"/>
    <w:rsid w:val="00E74DE6"/>
    <w:rsid w:val="00E74F3D"/>
    <w:rsid w:val="00E752C8"/>
    <w:rsid w:val="00E75C4F"/>
    <w:rsid w:val="00E75E7B"/>
    <w:rsid w:val="00E76FB3"/>
    <w:rsid w:val="00E7726A"/>
    <w:rsid w:val="00E8146B"/>
    <w:rsid w:val="00E81B7A"/>
    <w:rsid w:val="00E81C12"/>
    <w:rsid w:val="00E81C17"/>
    <w:rsid w:val="00E81EF9"/>
    <w:rsid w:val="00E820CE"/>
    <w:rsid w:val="00E82D67"/>
    <w:rsid w:val="00E83035"/>
    <w:rsid w:val="00E834FA"/>
    <w:rsid w:val="00E83C07"/>
    <w:rsid w:val="00E83C4B"/>
    <w:rsid w:val="00E84DD9"/>
    <w:rsid w:val="00E854A8"/>
    <w:rsid w:val="00E855BB"/>
    <w:rsid w:val="00E870A4"/>
    <w:rsid w:val="00E87FD2"/>
    <w:rsid w:val="00E90BA7"/>
    <w:rsid w:val="00E9147D"/>
    <w:rsid w:val="00E91868"/>
    <w:rsid w:val="00E92452"/>
    <w:rsid w:val="00E930BB"/>
    <w:rsid w:val="00E931B4"/>
    <w:rsid w:val="00E937F0"/>
    <w:rsid w:val="00E940C1"/>
    <w:rsid w:val="00E94C57"/>
    <w:rsid w:val="00E95172"/>
    <w:rsid w:val="00E95B88"/>
    <w:rsid w:val="00E96FDD"/>
    <w:rsid w:val="00E9764E"/>
    <w:rsid w:val="00E977E2"/>
    <w:rsid w:val="00E97898"/>
    <w:rsid w:val="00E97B9B"/>
    <w:rsid w:val="00EA0AB3"/>
    <w:rsid w:val="00EA0E08"/>
    <w:rsid w:val="00EA1E99"/>
    <w:rsid w:val="00EA247B"/>
    <w:rsid w:val="00EA27AA"/>
    <w:rsid w:val="00EA31B4"/>
    <w:rsid w:val="00EA3E09"/>
    <w:rsid w:val="00EA52CD"/>
    <w:rsid w:val="00EA60AB"/>
    <w:rsid w:val="00EA6110"/>
    <w:rsid w:val="00EA67FF"/>
    <w:rsid w:val="00EA7F9A"/>
    <w:rsid w:val="00EB0357"/>
    <w:rsid w:val="00EB0A46"/>
    <w:rsid w:val="00EB0C2A"/>
    <w:rsid w:val="00EB101F"/>
    <w:rsid w:val="00EB2260"/>
    <w:rsid w:val="00EB275A"/>
    <w:rsid w:val="00EB28DC"/>
    <w:rsid w:val="00EB2BE6"/>
    <w:rsid w:val="00EB31AC"/>
    <w:rsid w:val="00EB350E"/>
    <w:rsid w:val="00EB439C"/>
    <w:rsid w:val="00EB56BF"/>
    <w:rsid w:val="00EB5A84"/>
    <w:rsid w:val="00EB75EB"/>
    <w:rsid w:val="00EB77FA"/>
    <w:rsid w:val="00EC03FC"/>
    <w:rsid w:val="00EC0C8C"/>
    <w:rsid w:val="00EC10C6"/>
    <w:rsid w:val="00EC1234"/>
    <w:rsid w:val="00EC3390"/>
    <w:rsid w:val="00EC367C"/>
    <w:rsid w:val="00EC3BEC"/>
    <w:rsid w:val="00EC4A48"/>
    <w:rsid w:val="00EC5501"/>
    <w:rsid w:val="00EC5D91"/>
    <w:rsid w:val="00EC61F1"/>
    <w:rsid w:val="00EC655A"/>
    <w:rsid w:val="00EC6F75"/>
    <w:rsid w:val="00EC719C"/>
    <w:rsid w:val="00EC71F3"/>
    <w:rsid w:val="00EC767B"/>
    <w:rsid w:val="00EC7DB3"/>
    <w:rsid w:val="00ED002F"/>
    <w:rsid w:val="00ED0452"/>
    <w:rsid w:val="00ED0B2A"/>
    <w:rsid w:val="00ED1AF6"/>
    <w:rsid w:val="00ED23F4"/>
    <w:rsid w:val="00ED24F8"/>
    <w:rsid w:val="00ED2DF1"/>
    <w:rsid w:val="00ED2E7E"/>
    <w:rsid w:val="00ED30A4"/>
    <w:rsid w:val="00ED4D66"/>
    <w:rsid w:val="00ED5239"/>
    <w:rsid w:val="00ED5B2E"/>
    <w:rsid w:val="00ED7503"/>
    <w:rsid w:val="00ED762E"/>
    <w:rsid w:val="00ED7904"/>
    <w:rsid w:val="00EE09A6"/>
    <w:rsid w:val="00EE1D2A"/>
    <w:rsid w:val="00EE26BD"/>
    <w:rsid w:val="00EE30D0"/>
    <w:rsid w:val="00EE3428"/>
    <w:rsid w:val="00EE38B4"/>
    <w:rsid w:val="00EE3959"/>
    <w:rsid w:val="00EE3D27"/>
    <w:rsid w:val="00EE4D18"/>
    <w:rsid w:val="00EE5F7F"/>
    <w:rsid w:val="00EE62F1"/>
    <w:rsid w:val="00EE651E"/>
    <w:rsid w:val="00EE66DE"/>
    <w:rsid w:val="00EE6CEE"/>
    <w:rsid w:val="00EE6EA7"/>
    <w:rsid w:val="00EE7A71"/>
    <w:rsid w:val="00EF06CB"/>
    <w:rsid w:val="00EF08DF"/>
    <w:rsid w:val="00EF0A4A"/>
    <w:rsid w:val="00EF11C3"/>
    <w:rsid w:val="00EF12B9"/>
    <w:rsid w:val="00EF1567"/>
    <w:rsid w:val="00EF1953"/>
    <w:rsid w:val="00EF2366"/>
    <w:rsid w:val="00EF2897"/>
    <w:rsid w:val="00EF3DEA"/>
    <w:rsid w:val="00EF4319"/>
    <w:rsid w:val="00EF6010"/>
    <w:rsid w:val="00EF623E"/>
    <w:rsid w:val="00EF6365"/>
    <w:rsid w:val="00EF64F0"/>
    <w:rsid w:val="00EF6555"/>
    <w:rsid w:val="00EF6D97"/>
    <w:rsid w:val="00EF73AD"/>
    <w:rsid w:val="00EF770D"/>
    <w:rsid w:val="00F014AF"/>
    <w:rsid w:val="00F01B48"/>
    <w:rsid w:val="00F02568"/>
    <w:rsid w:val="00F03E4F"/>
    <w:rsid w:val="00F06131"/>
    <w:rsid w:val="00F06871"/>
    <w:rsid w:val="00F07798"/>
    <w:rsid w:val="00F07D81"/>
    <w:rsid w:val="00F10988"/>
    <w:rsid w:val="00F10AF6"/>
    <w:rsid w:val="00F10F65"/>
    <w:rsid w:val="00F10F8E"/>
    <w:rsid w:val="00F118FE"/>
    <w:rsid w:val="00F11A3C"/>
    <w:rsid w:val="00F11C7D"/>
    <w:rsid w:val="00F120FB"/>
    <w:rsid w:val="00F1324A"/>
    <w:rsid w:val="00F132B9"/>
    <w:rsid w:val="00F1391E"/>
    <w:rsid w:val="00F13F67"/>
    <w:rsid w:val="00F14098"/>
    <w:rsid w:val="00F1414B"/>
    <w:rsid w:val="00F150F4"/>
    <w:rsid w:val="00F15B16"/>
    <w:rsid w:val="00F16157"/>
    <w:rsid w:val="00F163D2"/>
    <w:rsid w:val="00F16C5C"/>
    <w:rsid w:val="00F17D60"/>
    <w:rsid w:val="00F2075F"/>
    <w:rsid w:val="00F20A7F"/>
    <w:rsid w:val="00F21553"/>
    <w:rsid w:val="00F218F4"/>
    <w:rsid w:val="00F223EA"/>
    <w:rsid w:val="00F22756"/>
    <w:rsid w:val="00F23021"/>
    <w:rsid w:val="00F23636"/>
    <w:rsid w:val="00F239B0"/>
    <w:rsid w:val="00F24A7E"/>
    <w:rsid w:val="00F24C76"/>
    <w:rsid w:val="00F25C54"/>
    <w:rsid w:val="00F25E95"/>
    <w:rsid w:val="00F2623D"/>
    <w:rsid w:val="00F2668F"/>
    <w:rsid w:val="00F270D1"/>
    <w:rsid w:val="00F272E1"/>
    <w:rsid w:val="00F27838"/>
    <w:rsid w:val="00F27893"/>
    <w:rsid w:val="00F304FE"/>
    <w:rsid w:val="00F30A9D"/>
    <w:rsid w:val="00F30BC2"/>
    <w:rsid w:val="00F317BA"/>
    <w:rsid w:val="00F31D74"/>
    <w:rsid w:val="00F324BF"/>
    <w:rsid w:val="00F326D9"/>
    <w:rsid w:val="00F32EAF"/>
    <w:rsid w:val="00F33D22"/>
    <w:rsid w:val="00F342C0"/>
    <w:rsid w:val="00F3449E"/>
    <w:rsid w:val="00F35935"/>
    <w:rsid w:val="00F3632E"/>
    <w:rsid w:val="00F36781"/>
    <w:rsid w:val="00F36D68"/>
    <w:rsid w:val="00F37248"/>
    <w:rsid w:val="00F37E98"/>
    <w:rsid w:val="00F40033"/>
    <w:rsid w:val="00F41769"/>
    <w:rsid w:val="00F419D1"/>
    <w:rsid w:val="00F41E30"/>
    <w:rsid w:val="00F42801"/>
    <w:rsid w:val="00F44FBF"/>
    <w:rsid w:val="00F45A66"/>
    <w:rsid w:val="00F46103"/>
    <w:rsid w:val="00F46270"/>
    <w:rsid w:val="00F46474"/>
    <w:rsid w:val="00F46748"/>
    <w:rsid w:val="00F46ADD"/>
    <w:rsid w:val="00F46B6E"/>
    <w:rsid w:val="00F46B84"/>
    <w:rsid w:val="00F47435"/>
    <w:rsid w:val="00F50331"/>
    <w:rsid w:val="00F504BA"/>
    <w:rsid w:val="00F50650"/>
    <w:rsid w:val="00F50E37"/>
    <w:rsid w:val="00F51338"/>
    <w:rsid w:val="00F5194C"/>
    <w:rsid w:val="00F52562"/>
    <w:rsid w:val="00F53361"/>
    <w:rsid w:val="00F535ED"/>
    <w:rsid w:val="00F536D1"/>
    <w:rsid w:val="00F537D4"/>
    <w:rsid w:val="00F54F56"/>
    <w:rsid w:val="00F552B4"/>
    <w:rsid w:val="00F553CF"/>
    <w:rsid w:val="00F5688D"/>
    <w:rsid w:val="00F569E8"/>
    <w:rsid w:val="00F56D42"/>
    <w:rsid w:val="00F57619"/>
    <w:rsid w:val="00F578A1"/>
    <w:rsid w:val="00F606D1"/>
    <w:rsid w:val="00F60E11"/>
    <w:rsid w:val="00F60E88"/>
    <w:rsid w:val="00F6212A"/>
    <w:rsid w:val="00F62468"/>
    <w:rsid w:val="00F62641"/>
    <w:rsid w:val="00F62C66"/>
    <w:rsid w:val="00F62EB9"/>
    <w:rsid w:val="00F6360F"/>
    <w:rsid w:val="00F64044"/>
    <w:rsid w:val="00F6442C"/>
    <w:rsid w:val="00F645F6"/>
    <w:rsid w:val="00F64705"/>
    <w:rsid w:val="00F64C7F"/>
    <w:rsid w:val="00F64CB3"/>
    <w:rsid w:val="00F65F28"/>
    <w:rsid w:val="00F667D3"/>
    <w:rsid w:val="00F66E4A"/>
    <w:rsid w:val="00F674E9"/>
    <w:rsid w:val="00F67DD7"/>
    <w:rsid w:val="00F70E75"/>
    <w:rsid w:val="00F70F2F"/>
    <w:rsid w:val="00F71E15"/>
    <w:rsid w:val="00F72E3E"/>
    <w:rsid w:val="00F72F27"/>
    <w:rsid w:val="00F7308F"/>
    <w:rsid w:val="00F73812"/>
    <w:rsid w:val="00F7450E"/>
    <w:rsid w:val="00F74ED1"/>
    <w:rsid w:val="00F7523E"/>
    <w:rsid w:val="00F752DC"/>
    <w:rsid w:val="00F76A26"/>
    <w:rsid w:val="00F77E50"/>
    <w:rsid w:val="00F807DF"/>
    <w:rsid w:val="00F80E1D"/>
    <w:rsid w:val="00F80E41"/>
    <w:rsid w:val="00F82ACC"/>
    <w:rsid w:val="00F82CBA"/>
    <w:rsid w:val="00F82F17"/>
    <w:rsid w:val="00F83108"/>
    <w:rsid w:val="00F8333E"/>
    <w:rsid w:val="00F8443B"/>
    <w:rsid w:val="00F8533C"/>
    <w:rsid w:val="00F86D83"/>
    <w:rsid w:val="00F86E02"/>
    <w:rsid w:val="00F875E9"/>
    <w:rsid w:val="00F90742"/>
    <w:rsid w:val="00F90A0C"/>
    <w:rsid w:val="00F90B16"/>
    <w:rsid w:val="00F91563"/>
    <w:rsid w:val="00F915E6"/>
    <w:rsid w:val="00F917FD"/>
    <w:rsid w:val="00F91B94"/>
    <w:rsid w:val="00F91D8E"/>
    <w:rsid w:val="00F91DF8"/>
    <w:rsid w:val="00F92E13"/>
    <w:rsid w:val="00F93068"/>
    <w:rsid w:val="00F9307A"/>
    <w:rsid w:val="00F9312A"/>
    <w:rsid w:val="00F93AFE"/>
    <w:rsid w:val="00F93F80"/>
    <w:rsid w:val="00F942E1"/>
    <w:rsid w:val="00F94652"/>
    <w:rsid w:val="00F953BE"/>
    <w:rsid w:val="00F954EB"/>
    <w:rsid w:val="00F9551F"/>
    <w:rsid w:val="00F95C34"/>
    <w:rsid w:val="00F97215"/>
    <w:rsid w:val="00F972C6"/>
    <w:rsid w:val="00F9748F"/>
    <w:rsid w:val="00F979E3"/>
    <w:rsid w:val="00F97F67"/>
    <w:rsid w:val="00FA11CE"/>
    <w:rsid w:val="00FA1541"/>
    <w:rsid w:val="00FA21C4"/>
    <w:rsid w:val="00FA2A2D"/>
    <w:rsid w:val="00FA2F7B"/>
    <w:rsid w:val="00FA4A4D"/>
    <w:rsid w:val="00FA4ACC"/>
    <w:rsid w:val="00FA4C62"/>
    <w:rsid w:val="00FA505C"/>
    <w:rsid w:val="00FA56A5"/>
    <w:rsid w:val="00FA6BF3"/>
    <w:rsid w:val="00FA6C9A"/>
    <w:rsid w:val="00FA7EB4"/>
    <w:rsid w:val="00FB00C5"/>
    <w:rsid w:val="00FB05C4"/>
    <w:rsid w:val="00FB06FC"/>
    <w:rsid w:val="00FB0C97"/>
    <w:rsid w:val="00FB1228"/>
    <w:rsid w:val="00FB1B4E"/>
    <w:rsid w:val="00FB239B"/>
    <w:rsid w:val="00FB3A3C"/>
    <w:rsid w:val="00FB3C15"/>
    <w:rsid w:val="00FB45E4"/>
    <w:rsid w:val="00FB5022"/>
    <w:rsid w:val="00FB5E34"/>
    <w:rsid w:val="00FB63ED"/>
    <w:rsid w:val="00FB6FD0"/>
    <w:rsid w:val="00FB771C"/>
    <w:rsid w:val="00FB78E0"/>
    <w:rsid w:val="00FC0821"/>
    <w:rsid w:val="00FC166F"/>
    <w:rsid w:val="00FC1F4B"/>
    <w:rsid w:val="00FC315A"/>
    <w:rsid w:val="00FC33CF"/>
    <w:rsid w:val="00FC3455"/>
    <w:rsid w:val="00FC3BED"/>
    <w:rsid w:val="00FC3FC4"/>
    <w:rsid w:val="00FC48A6"/>
    <w:rsid w:val="00FC4CC3"/>
    <w:rsid w:val="00FC502A"/>
    <w:rsid w:val="00FC53DD"/>
    <w:rsid w:val="00FC5463"/>
    <w:rsid w:val="00FC54CB"/>
    <w:rsid w:val="00FC5CAA"/>
    <w:rsid w:val="00FC7180"/>
    <w:rsid w:val="00FC739D"/>
    <w:rsid w:val="00FC7842"/>
    <w:rsid w:val="00FD0049"/>
    <w:rsid w:val="00FD0327"/>
    <w:rsid w:val="00FD0A4F"/>
    <w:rsid w:val="00FD0BF7"/>
    <w:rsid w:val="00FD0E8E"/>
    <w:rsid w:val="00FD1527"/>
    <w:rsid w:val="00FD2F7C"/>
    <w:rsid w:val="00FD3DE5"/>
    <w:rsid w:val="00FD47E7"/>
    <w:rsid w:val="00FD5128"/>
    <w:rsid w:val="00FD5400"/>
    <w:rsid w:val="00FD7036"/>
    <w:rsid w:val="00FD746C"/>
    <w:rsid w:val="00FD79BD"/>
    <w:rsid w:val="00FD7BC0"/>
    <w:rsid w:val="00FE016B"/>
    <w:rsid w:val="00FE0768"/>
    <w:rsid w:val="00FE1732"/>
    <w:rsid w:val="00FE26F0"/>
    <w:rsid w:val="00FE2DA8"/>
    <w:rsid w:val="00FE2E77"/>
    <w:rsid w:val="00FE443A"/>
    <w:rsid w:val="00FE4663"/>
    <w:rsid w:val="00FE4A3D"/>
    <w:rsid w:val="00FE5729"/>
    <w:rsid w:val="00FE73E0"/>
    <w:rsid w:val="00FE75C8"/>
    <w:rsid w:val="00FF0EAC"/>
    <w:rsid w:val="00FF13D1"/>
    <w:rsid w:val="00FF14E6"/>
    <w:rsid w:val="00FF1777"/>
    <w:rsid w:val="00FF1C84"/>
    <w:rsid w:val="00FF1F05"/>
    <w:rsid w:val="00FF2096"/>
    <w:rsid w:val="00FF24FF"/>
    <w:rsid w:val="00FF2726"/>
    <w:rsid w:val="00FF3A81"/>
    <w:rsid w:val="00FF4429"/>
    <w:rsid w:val="00FF47BF"/>
    <w:rsid w:val="00FF4A19"/>
    <w:rsid w:val="00FF4E93"/>
    <w:rsid w:val="00FF577E"/>
    <w:rsid w:val="00FF5887"/>
    <w:rsid w:val="00FF6369"/>
    <w:rsid w:val="00FF6A14"/>
    <w:rsid w:val="00FF6F53"/>
    <w:rsid w:val="00FF72D4"/>
    <w:rsid w:val="00FF7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7CD8CD"/>
  <w15:docId w15:val="{1F2FE85C-A548-4A9D-9DF8-A34D39D82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F7F"/>
    <w:pPr>
      <w:widowControl w:val="0"/>
      <w:wordWrap w:val="0"/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7129F8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29F8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2E8A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24C2"/>
    <w:pPr>
      <w:keepNext/>
      <w:ind w:leftChars="500" w:left="500" w:hangingChars="200" w:hanging="2000"/>
      <w:outlineLvl w:val="4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29F8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129F8"/>
    <w:rPr>
      <w:rFonts w:asciiTheme="majorHAnsi" w:eastAsiaTheme="majorEastAsia" w:hAnsiTheme="majorHAnsi" w:cstheme="majorBidi"/>
    </w:rPr>
  </w:style>
  <w:style w:type="paragraph" w:styleId="ListParagraph">
    <w:name w:val="List Paragraph"/>
    <w:basedOn w:val="Normal"/>
    <w:uiPriority w:val="34"/>
    <w:qFormat/>
    <w:rsid w:val="007129F8"/>
    <w:pPr>
      <w:ind w:leftChars="400" w:left="800"/>
    </w:pPr>
  </w:style>
  <w:style w:type="character" w:styleId="LineNumber">
    <w:name w:val="line number"/>
    <w:basedOn w:val="DefaultParagraphFont"/>
    <w:uiPriority w:val="99"/>
    <w:semiHidden/>
    <w:unhideWhenUsed/>
    <w:rsid w:val="007129F8"/>
  </w:style>
  <w:style w:type="paragraph" w:styleId="Header">
    <w:name w:val="header"/>
    <w:basedOn w:val="Normal"/>
    <w:link w:val="HeaderChar"/>
    <w:uiPriority w:val="99"/>
    <w:unhideWhenUsed/>
    <w:rsid w:val="007129F8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7129F8"/>
  </w:style>
  <w:style w:type="paragraph" w:styleId="Footer">
    <w:name w:val="footer"/>
    <w:basedOn w:val="Normal"/>
    <w:link w:val="FooterChar"/>
    <w:uiPriority w:val="99"/>
    <w:unhideWhenUsed/>
    <w:rsid w:val="007129F8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7129F8"/>
  </w:style>
  <w:style w:type="character" w:styleId="CommentReference">
    <w:name w:val="annotation reference"/>
    <w:basedOn w:val="DefaultParagraphFont"/>
    <w:uiPriority w:val="99"/>
    <w:semiHidden/>
    <w:unhideWhenUsed/>
    <w:rsid w:val="007129F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9F8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9F8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9F8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9F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29F8"/>
    <w:rPr>
      <w:rFonts w:asciiTheme="majorHAnsi" w:eastAsiaTheme="majorEastAsia" w:hAnsiTheme="majorHAnsi" w:cstheme="majorBid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129F8"/>
    <w:pPr>
      <w:snapToGrid w:val="0"/>
      <w:jc w:val="left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129F8"/>
  </w:style>
  <w:style w:type="paragraph" w:customStyle="1" w:styleId="EndNoteBibliographyTitle">
    <w:name w:val="EndNote Bibliography Title"/>
    <w:basedOn w:val="Normal"/>
    <w:link w:val="EndNoteBibliographyTitleChar"/>
    <w:rsid w:val="007129F8"/>
    <w:pPr>
      <w:spacing w:after="0"/>
      <w:jc w:val="center"/>
    </w:pPr>
    <w:rPr>
      <w:rFonts w:ascii="Times New Roman" w:eastAsia="Malgun Gothic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Heading2Char"/>
    <w:link w:val="EndNoteBibliographyTitle"/>
    <w:rsid w:val="007129F8"/>
    <w:rPr>
      <w:rFonts w:ascii="Times New Roman" w:eastAsia="Malgun Gothic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7129F8"/>
    <w:pPr>
      <w:spacing w:line="480" w:lineRule="auto"/>
    </w:pPr>
    <w:rPr>
      <w:rFonts w:ascii="Times New Roman" w:eastAsia="Malgun Gothic" w:hAnsi="Times New Roman" w:cs="Times New Roman"/>
      <w:noProof/>
      <w:sz w:val="24"/>
    </w:rPr>
  </w:style>
  <w:style w:type="character" w:customStyle="1" w:styleId="EndNoteBibliographyChar">
    <w:name w:val="EndNote Bibliography Char"/>
    <w:basedOn w:val="Heading2Char"/>
    <w:link w:val="EndNoteBibliography"/>
    <w:rsid w:val="007129F8"/>
    <w:rPr>
      <w:rFonts w:ascii="Times New Roman" w:eastAsia="Malgun Gothic" w:hAnsi="Times New Roman" w:cs="Times New Roman"/>
      <w:noProof/>
      <w:sz w:val="24"/>
    </w:rPr>
  </w:style>
  <w:style w:type="character" w:styleId="Hyperlink">
    <w:name w:val="Hyperlink"/>
    <w:basedOn w:val="DefaultParagraphFont"/>
    <w:uiPriority w:val="99"/>
    <w:unhideWhenUsed/>
    <w:rsid w:val="007129F8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rsid w:val="002C71D4"/>
    <w:pPr>
      <w:tabs>
        <w:tab w:val="left" w:pos="0"/>
      </w:tabs>
      <w:spacing w:after="0" w:line="240" w:lineRule="auto"/>
    </w:pPr>
    <w:rPr>
      <w:rFonts w:ascii="Times New Roman" w:eastAsia="Batang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2C71D4"/>
    <w:rPr>
      <w:rFonts w:ascii="Times New Roman" w:eastAsia="Batang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DA0363"/>
    <w:pPr>
      <w:spacing w:after="0" w:line="240" w:lineRule="auto"/>
      <w:jc w:val="left"/>
    </w:pPr>
    <w:rPr>
      <w:rFonts w:ascii="Malgun Gothic" w:eastAsia="Malgun Gothic" w:hAnsi="Malgun Gothic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확인되지 않은 멘션1"/>
    <w:basedOn w:val="DefaultParagraphFont"/>
    <w:uiPriority w:val="99"/>
    <w:semiHidden/>
    <w:unhideWhenUsed/>
    <w:rsid w:val="00FE4A3D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24C2"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2E8A"/>
    <w:rPr>
      <w:rFonts w:asciiTheme="majorHAnsi" w:eastAsiaTheme="majorEastAsia" w:hAnsiTheme="majorHAnsi" w:cstheme="majorBidi"/>
    </w:rPr>
  </w:style>
  <w:style w:type="character" w:customStyle="1" w:styleId="2">
    <w:name w:val="확인되지 않은 멘션2"/>
    <w:basedOn w:val="DefaultParagraphFont"/>
    <w:uiPriority w:val="99"/>
    <w:semiHidden/>
    <w:unhideWhenUsed/>
    <w:rsid w:val="003007B5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2D8E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16054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F34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40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76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9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7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cgforman@gmail.com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eader" Target="header1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55E1F2-8FC2-416E-8FA4-E428C0F8C7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756</Words>
  <Characters>4313</Characters>
  <Application>Microsoft Office Word</Application>
  <DocSecurity>0</DocSecurity>
  <Lines>35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jmon121@snu.ac.kr</dc:creator>
  <cp:keywords/>
  <dc:description/>
  <cp:lastModifiedBy>Edward Forman</cp:lastModifiedBy>
  <cp:revision>38</cp:revision>
  <cp:lastPrinted>2023-12-08T05:08:00Z</cp:lastPrinted>
  <dcterms:created xsi:type="dcterms:W3CDTF">2024-10-23T23:05:00Z</dcterms:created>
  <dcterms:modified xsi:type="dcterms:W3CDTF">2025-02-05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